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EFD9FB" w14:textId="77777777" w:rsidR="00204BBD" w:rsidRDefault="00317E02">
      <w:pPr>
        <w:spacing w:after="20" w:line="259" w:lineRule="auto"/>
        <w:ind w:left="1639" w:right="0" w:firstLine="0"/>
      </w:pPr>
      <w:bookmarkStart w:id="0" w:name="_Hlk153382620"/>
      <w:r>
        <w:rPr>
          <w:b/>
          <w:sz w:val="40"/>
        </w:rPr>
        <w:t>THE UNIVERSITY OF DODOMA</w:t>
      </w:r>
      <w:r>
        <w:rPr>
          <w:sz w:val="22"/>
        </w:rPr>
        <w:t xml:space="preserve"> </w:t>
      </w:r>
      <w:r>
        <w:rPr>
          <w:sz w:val="34"/>
          <w:vertAlign w:val="subscript"/>
        </w:rPr>
        <w:t xml:space="preserve"> </w:t>
      </w:r>
    </w:p>
    <w:p w14:paraId="328A5816" w14:textId="77777777" w:rsidR="00204BBD" w:rsidRDefault="00317E02">
      <w:pPr>
        <w:spacing w:after="94" w:line="259" w:lineRule="auto"/>
        <w:ind w:left="1639" w:right="0" w:firstLine="0"/>
      </w:pPr>
      <w:r>
        <w:rPr>
          <w:sz w:val="22"/>
        </w:rPr>
        <w:t xml:space="preserve"> </w:t>
      </w:r>
    </w:p>
    <w:p w14:paraId="00621F09" w14:textId="77777777" w:rsidR="00204BBD" w:rsidRDefault="00317E02">
      <w:pPr>
        <w:spacing w:after="420" w:line="259" w:lineRule="auto"/>
        <w:ind w:left="61" w:right="0" w:firstLine="0"/>
        <w:jc w:val="center"/>
      </w:pPr>
      <w:r>
        <w:rPr>
          <w:noProof/>
        </w:rPr>
        <w:drawing>
          <wp:inline distT="0" distB="0" distL="0" distR="0" wp14:anchorId="1C5033E6" wp14:editId="6410F92D">
            <wp:extent cx="1903730" cy="1860575"/>
            <wp:effectExtent l="0" t="0" r="1270" b="6350"/>
            <wp:docPr id="232" name="Picture 2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" name="Picture 232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06579" cy="1863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2"/>
        </w:rPr>
        <w:t xml:space="preserve"> </w:t>
      </w:r>
    </w:p>
    <w:p w14:paraId="08CA4777" w14:textId="77777777" w:rsidR="005A143C" w:rsidRPr="005A143C" w:rsidRDefault="00317E02" w:rsidP="005A143C">
      <w:pPr>
        <w:spacing w:after="256" w:line="259" w:lineRule="auto"/>
        <w:ind w:left="0" w:right="0" w:firstLine="0"/>
        <w:jc w:val="center"/>
      </w:pPr>
      <w:r w:rsidRPr="005A143C">
        <w:rPr>
          <w:b/>
          <w:sz w:val="28"/>
        </w:rPr>
        <w:t>COLLEGE OF INFORMATICS AND VIRTUAL EDUCATION</w:t>
      </w:r>
    </w:p>
    <w:p w14:paraId="6235D85D" w14:textId="1FF46F34" w:rsidR="00204BBD" w:rsidRPr="005A143C" w:rsidRDefault="00317E02" w:rsidP="005A143C">
      <w:pPr>
        <w:spacing w:after="256" w:line="259" w:lineRule="auto"/>
        <w:ind w:left="0" w:right="0" w:firstLine="0"/>
        <w:jc w:val="center"/>
        <w:rPr>
          <w:b/>
          <w:bCs/>
          <w:sz w:val="32"/>
          <w:szCs w:val="28"/>
        </w:rPr>
      </w:pPr>
      <w:r w:rsidRPr="005A143C">
        <w:rPr>
          <w:b/>
          <w:bCs/>
          <w:sz w:val="32"/>
          <w:szCs w:val="32"/>
        </w:rPr>
        <w:t xml:space="preserve">DEPARTMENT OF </w:t>
      </w:r>
      <w:r w:rsidR="00837291">
        <w:rPr>
          <w:b/>
          <w:bCs/>
          <w:sz w:val="32"/>
          <w:szCs w:val="32"/>
        </w:rPr>
        <w:t>COMPUTER SCIENCE AND ENGINEERING</w:t>
      </w:r>
    </w:p>
    <w:p w14:paraId="73C4B9AA" w14:textId="0E8F726E" w:rsidR="00204BBD" w:rsidRDefault="00317E02" w:rsidP="005A143C">
      <w:pPr>
        <w:spacing w:after="329" w:line="259" w:lineRule="auto"/>
        <w:ind w:left="19" w:right="0"/>
        <w:jc w:val="center"/>
        <w:rPr>
          <w:sz w:val="32"/>
          <w:szCs w:val="32"/>
        </w:rPr>
      </w:pPr>
      <w:r w:rsidRPr="005A143C">
        <w:rPr>
          <w:b/>
          <w:sz w:val="32"/>
          <w:szCs w:val="32"/>
        </w:rPr>
        <w:t xml:space="preserve">FINAL YEAR </w:t>
      </w:r>
      <w:r w:rsidR="00A45821">
        <w:rPr>
          <w:b/>
          <w:sz w:val="32"/>
          <w:szCs w:val="32"/>
        </w:rPr>
        <w:t>PROJECT PROGRESS</w:t>
      </w:r>
      <w:r w:rsidRPr="005A143C">
        <w:rPr>
          <w:sz w:val="32"/>
          <w:szCs w:val="32"/>
        </w:rPr>
        <w:t xml:space="preserve"> </w:t>
      </w:r>
      <w:r w:rsidR="001A77E6" w:rsidRPr="006401AC">
        <w:rPr>
          <w:b/>
          <w:bCs/>
          <w:sz w:val="32"/>
          <w:szCs w:val="32"/>
        </w:rPr>
        <w:t>I</w:t>
      </w:r>
    </w:p>
    <w:p w14:paraId="58560F50" w14:textId="452FAE9A" w:rsidR="006F6270" w:rsidRPr="006F6270" w:rsidRDefault="006F6270" w:rsidP="006F6270">
      <w:pPr>
        <w:spacing w:after="329" w:line="259" w:lineRule="auto"/>
        <w:ind w:left="19" w:right="0"/>
        <w:rPr>
          <w:b/>
          <w:bCs/>
          <w:sz w:val="32"/>
          <w:szCs w:val="28"/>
        </w:rPr>
      </w:pPr>
      <w:r w:rsidRPr="006F6270">
        <w:rPr>
          <w:sz w:val="28"/>
          <w:szCs w:val="28"/>
        </w:rPr>
        <w:t>ACADEMIC YEAR</w:t>
      </w:r>
      <w:r w:rsidRPr="006F6270">
        <w:rPr>
          <w:b/>
          <w:bCs/>
          <w:sz w:val="28"/>
          <w:szCs w:val="28"/>
        </w:rPr>
        <w:t>: 2023/2024</w:t>
      </w:r>
    </w:p>
    <w:p w14:paraId="5D1398B4" w14:textId="1B2FDA59" w:rsidR="00204BBD" w:rsidRPr="005A143C" w:rsidRDefault="00317E02" w:rsidP="006F6270">
      <w:pPr>
        <w:spacing w:after="329" w:line="259" w:lineRule="auto"/>
        <w:ind w:left="19" w:right="1"/>
        <w:rPr>
          <w:b/>
          <w:bCs/>
          <w:sz w:val="32"/>
          <w:szCs w:val="28"/>
        </w:rPr>
      </w:pPr>
      <w:r w:rsidRPr="005A143C">
        <w:rPr>
          <w:b/>
          <w:bCs/>
          <w:sz w:val="28"/>
          <w:szCs w:val="28"/>
        </w:rPr>
        <w:t>TI</w:t>
      </w:r>
      <w:r w:rsidR="006F6270">
        <w:rPr>
          <w:b/>
          <w:bCs/>
          <w:sz w:val="28"/>
          <w:szCs w:val="28"/>
        </w:rPr>
        <w:t xml:space="preserve">TLE: XXXXXXXXXXX XXXXXXXXXXXXXX </w:t>
      </w:r>
      <w:proofErr w:type="gramStart"/>
      <w:r w:rsidR="006F6270">
        <w:rPr>
          <w:b/>
          <w:bCs/>
          <w:sz w:val="28"/>
          <w:szCs w:val="28"/>
        </w:rPr>
        <w:t>XXXXXX  XXXXXXX</w:t>
      </w:r>
      <w:proofErr w:type="gramEnd"/>
      <w:r w:rsidR="006F6270">
        <w:rPr>
          <w:b/>
          <w:bCs/>
          <w:sz w:val="28"/>
          <w:szCs w:val="28"/>
        </w:rPr>
        <w:t xml:space="preserve"> XXXXXXXXXXX XXXXXXXXXXXXXXXX XXXXXXXXXXXXXX</w:t>
      </w:r>
    </w:p>
    <w:p w14:paraId="53D62B99" w14:textId="5C5259FA" w:rsidR="00204BBD" w:rsidRPr="006F6270" w:rsidRDefault="00317E02" w:rsidP="006F6270">
      <w:pPr>
        <w:spacing w:after="0" w:line="259" w:lineRule="auto"/>
        <w:ind w:left="5" w:right="0" w:firstLine="0"/>
        <w:jc w:val="center"/>
        <w:rPr>
          <w:sz w:val="32"/>
          <w:szCs w:val="28"/>
        </w:rPr>
      </w:pPr>
      <w:r w:rsidRPr="006F6270">
        <w:rPr>
          <w:sz w:val="28"/>
          <w:szCs w:val="28"/>
        </w:rPr>
        <w:t>GROUP MEMBERS</w:t>
      </w:r>
    </w:p>
    <w:tbl>
      <w:tblPr>
        <w:tblStyle w:val="TableGrid0"/>
        <w:tblW w:w="9175" w:type="dxa"/>
        <w:tblLook w:val="04A0" w:firstRow="1" w:lastRow="0" w:firstColumn="1" w:lastColumn="0" w:noHBand="0" w:noVBand="1"/>
      </w:tblPr>
      <w:tblGrid>
        <w:gridCol w:w="3595"/>
        <w:gridCol w:w="2970"/>
        <w:gridCol w:w="2610"/>
      </w:tblGrid>
      <w:tr w:rsidR="005C2AD6" w14:paraId="5DEC1CE2" w14:textId="77777777" w:rsidTr="000B2D4B">
        <w:trPr>
          <w:trHeight w:val="414"/>
        </w:trPr>
        <w:tc>
          <w:tcPr>
            <w:tcW w:w="3595" w:type="dxa"/>
          </w:tcPr>
          <w:p w14:paraId="30C6AC04" w14:textId="4BF349A3" w:rsidR="005C2AD6" w:rsidRDefault="005C2AD6">
            <w:pPr>
              <w:spacing w:after="276" w:line="259" w:lineRule="auto"/>
              <w:ind w:left="0" w:right="0" w:firstLine="0"/>
            </w:pPr>
            <w:r>
              <w:rPr>
                <w:b/>
                <w:color w:val="333333"/>
                <w:sz w:val="22"/>
              </w:rPr>
              <w:t>STUDENT’S NAME</w:t>
            </w:r>
          </w:p>
        </w:tc>
        <w:tc>
          <w:tcPr>
            <w:tcW w:w="2970" w:type="dxa"/>
          </w:tcPr>
          <w:p w14:paraId="50C1EFE4" w14:textId="19F08821" w:rsidR="005C2AD6" w:rsidRDefault="005C2AD6">
            <w:pPr>
              <w:spacing w:after="276" w:line="259" w:lineRule="auto"/>
              <w:ind w:left="0" w:right="0" w:firstLine="0"/>
            </w:pPr>
            <w:r>
              <w:rPr>
                <w:b/>
                <w:color w:val="333333"/>
                <w:sz w:val="22"/>
              </w:rPr>
              <w:t>REGISTRATION NUMBER</w:t>
            </w:r>
          </w:p>
        </w:tc>
        <w:tc>
          <w:tcPr>
            <w:tcW w:w="2610" w:type="dxa"/>
          </w:tcPr>
          <w:p w14:paraId="3B1CE0E2" w14:textId="74B04782" w:rsidR="005C2AD6" w:rsidRDefault="005C2AD6">
            <w:pPr>
              <w:spacing w:after="276" w:line="259" w:lineRule="auto"/>
              <w:ind w:left="0" w:right="0" w:firstLine="0"/>
            </w:pPr>
            <w:r>
              <w:rPr>
                <w:b/>
                <w:color w:val="333333"/>
                <w:sz w:val="22"/>
              </w:rPr>
              <w:t>PROGAMME</w:t>
            </w:r>
          </w:p>
        </w:tc>
      </w:tr>
      <w:tr w:rsidR="005C2AD6" w14:paraId="0FCD57CF" w14:textId="77777777" w:rsidTr="000B2D4B">
        <w:trPr>
          <w:trHeight w:val="431"/>
        </w:trPr>
        <w:tc>
          <w:tcPr>
            <w:tcW w:w="3595" w:type="dxa"/>
          </w:tcPr>
          <w:p w14:paraId="461D01B0" w14:textId="35E73DE7" w:rsidR="005C2AD6" w:rsidRDefault="005C2AD6">
            <w:pPr>
              <w:spacing w:after="276" w:line="259" w:lineRule="auto"/>
              <w:ind w:left="0" w:right="0" w:firstLine="0"/>
            </w:pPr>
            <w:r>
              <w:rPr>
                <w:color w:val="333333"/>
                <w:sz w:val="22"/>
              </w:rPr>
              <w:t>1.</w:t>
            </w:r>
            <w:r>
              <w:rPr>
                <w:rFonts w:ascii="Arial" w:eastAsia="Arial" w:hAnsi="Arial" w:cs="Arial"/>
                <w:color w:val="333333"/>
                <w:sz w:val="22"/>
              </w:rPr>
              <w:t xml:space="preserve"> </w:t>
            </w:r>
            <w:r>
              <w:rPr>
                <w:color w:val="333333"/>
                <w:sz w:val="22"/>
              </w:rPr>
              <w:t xml:space="preserve">FIRST_NAME M.  LAST_NAME </w:t>
            </w:r>
            <w:r>
              <w:rPr>
                <w:sz w:val="22"/>
              </w:rPr>
              <w:t xml:space="preserve">   </w:t>
            </w:r>
          </w:p>
        </w:tc>
        <w:tc>
          <w:tcPr>
            <w:tcW w:w="2970" w:type="dxa"/>
          </w:tcPr>
          <w:p w14:paraId="61D692E1" w14:textId="5B69DF3B" w:rsidR="005C2AD6" w:rsidRDefault="005C2AD6">
            <w:pPr>
              <w:spacing w:after="276" w:line="259" w:lineRule="auto"/>
              <w:ind w:left="0" w:right="0" w:firstLine="0"/>
            </w:pPr>
            <w:r>
              <w:rPr>
                <w:color w:val="333333"/>
                <w:sz w:val="22"/>
              </w:rPr>
              <w:t>T21-0x-YYYY</w:t>
            </w:r>
          </w:p>
        </w:tc>
        <w:tc>
          <w:tcPr>
            <w:tcW w:w="2610" w:type="dxa"/>
          </w:tcPr>
          <w:p w14:paraId="7FCDA8B0" w14:textId="0539AB69" w:rsidR="005C2AD6" w:rsidRDefault="005C2AD6">
            <w:pPr>
              <w:spacing w:after="276" w:line="259" w:lineRule="auto"/>
              <w:ind w:left="0" w:right="0" w:firstLine="0"/>
            </w:pPr>
            <w:proofErr w:type="spellStart"/>
            <w:r>
              <w:t>Bsc</w:t>
            </w:r>
            <w:proofErr w:type="spellEnd"/>
            <w:r>
              <w:t>-XXX/DICT/DET</w:t>
            </w:r>
          </w:p>
        </w:tc>
      </w:tr>
      <w:tr w:rsidR="005C2AD6" w14:paraId="00C1B9DB" w14:textId="77777777" w:rsidTr="000B2D4B">
        <w:trPr>
          <w:trHeight w:val="431"/>
        </w:trPr>
        <w:tc>
          <w:tcPr>
            <w:tcW w:w="3595" w:type="dxa"/>
          </w:tcPr>
          <w:p w14:paraId="53AE5B04" w14:textId="4453E75D" w:rsidR="005C2AD6" w:rsidRDefault="005C2AD6">
            <w:pPr>
              <w:spacing w:after="276" w:line="259" w:lineRule="auto"/>
              <w:ind w:left="0" w:right="0" w:firstLine="0"/>
            </w:pPr>
            <w:r>
              <w:t>2.</w:t>
            </w:r>
          </w:p>
        </w:tc>
        <w:tc>
          <w:tcPr>
            <w:tcW w:w="2970" w:type="dxa"/>
          </w:tcPr>
          <w:p w14:paraId="62E698D8" w14:textId="77777777" w:rsidR="005C2AD6" w:rsidRDefault="005C2AD6">
            <w:pPr>
              <w:spacing w:after="276" w:line="259" w:lineRule="auto"/>
              <w:ind w:left="0" w:right="0" w:firstLine="0"/>
            </w:pPr>
          </w:p>
        </w:tc>
        <w:tc>
          <w:tcPr>
            <w:tcW w:w="2610" w:type="dxa"/>
          </w:tcPr>
          <w:p w14:paraId="438281FE" w14:textId="77777777" w:rsidR="005C2AD6" w:rsidRDefault="005C2AD6">
            <w:pPr>
              <w:spacing w:after="276" w:line="259" w:lineRule="auto"/>
              <w:ind w:left="0" w:right="0" w:firstLine="0"/>
            </w:pPr>
          </w:p>
        </w:tc>
      </w:tr>
      <w:tr w:rsidR="005C2AD6" w14:paraId="4C48DC3F" w14:textId="77777777" w:rsidTr="000B2D4B">
        <w:trPr>
          <w:trHeight w:val="431"/>
        </w:trPr>
        <w:tc>
          <w:tcPr>
            <w:tcW w:w="3595" w:type="dxa"/>
          </w:tcPr>
          <w:p w14:paraId="2303AC1A" w14:textId="60B6520D" w:rsidR="005C2AD6" w:rsidRDefault="005C2AD6">
            <w:pPr>
              <w:spacing w:after="276" w:line="259" w:lineRule="auto"/>
              <w:ind w:left="0" w:right="0" w:firstLine="0"/>
            </w:pPr>
            <w:r>
              <w:t>3.</w:t>
            </w:r>
          </w:p>
        </w:tc>
        <w:tc>
          <w:tcPr>
            <w:tcW w:w="2970" w:type="dxa"/>
          </w:tcPr>
          <w:p w14:paraId="5EEE14FF" w14:textId="77777777" w:rsidR="005C2AD6" w:rsidRDefault="005C2AD6">
            <w:pPr>
              <w:spacing w:after="276" w:line="259" w:lineRule="auto"/>
              <w:ind w:left="0" w:right="0" w:firstLine="0"/>
            </w:pPr>
          </w:p>
        </w:tc>
        <w:tc>
          <w:tcPr>
            <w:tcW w:w="2610" w:type="dxa"/>
          </w:tcPr>
          <w:p w14:paraId="6EA85EC7" w14:textId="77777777" w:rsidR="005C2AD6" w:rsidRDefault="005C2AD6">
            <w:pPr>
              <w:spacing w:after="276" w:line="259" w:lineRule="auto"/>
              <w:ind w:left="0" w:right="0" w:firstLine="0"/>
            </w:pPr>
          </w:p>
        </w:tc>
      </w:tr>
      <w:tr w:rsidR="005C2AD6" w14:paraId="3EFDBDAD" w14:textId="77777777" w:rsidTr="000B2D4B">
        <w:trPr>
          <w:trHeight w:val="431"/>
        </w:trPr>
        <w:tc>
          <w:tcPr>
            <w:tcW w:w="3595" w:type="dxa"/>
          </w:tcPr>
          <w:p w14:paraId="223642B7" w14:textId="5B18D15C" w:rsidR="005C2AD6" w:rsidRDefault="005C2AD6">
            <w:pPr>
              <w:spacing w:after="276" w:line="259" w:lineRule="auto"/>
              <w:ind w:left="0" w:right="0" w:firstLine="0"/>
            </w:pPr>
            <w:r>
              <w:t>4.</w:t>
            </w:r>
          </w:p>
        </w:tc>
        <w:tc>
          <w:tcPr>
            <w:tcW w:w="2970" w:type="dxa"/>
          </w:tcPr>
          <w:p w14:paraId="16AA3A8E" w14:textId="77777777" w:rsidR="005C2AD6" w:rsidRDefault="005C2AD6">
            <w:pPr>
              <w:spacing w:after="276" w:line="259" w:lineRule="auto"/>
              <w:ind w:left="0" w:right="0" w:firstLine="0"/>
            </w:pPr>
          </w:p>
        </w:tc>
        <w:tc>
          <w:tcPr>
            <w:tcW w:w="2610" w:type="dxa"/>
          </w:tcPr>
          <w:p w14:paraId="1B95056C" w14:textId="77777777" w:rsidR="005C2AD6" w:rsidRDefault="005C2AD6">
            <w:pPr>
              <w:spacing w:after="276" w:line="259" w:lineRule="auto"/>
              <w:ind w:left="0" w:right="0" w:firstLine="0"/>
            </w:pPr>
          </w:p>
        </w:tc>
      </w:tr>
      <w:tr w:rsidR="005C2AD6" w14:paraId="7412245B" w14:textId="77777777" w:rsidTr="000B2D4B">
        <w:trPr>
          <w:trHeight w:val="427"/>
        </w:trPr>
        <w:tc>
          <w:tcPr>
            <w:tcW w:w="3595" w:type="dxa"/>
          </w:tcPr>
          <w:p w14:paraId="27626D97" w14:textId="32BBC99D" w:rsidR="005C2AD6" w:rsidRDefault="005C2AD6">
            <w:pPr>
              <w:spacing w:after="276" w:line="259" w:lineRule="auto"/>
              <w:ind w:left="0" w:right="0" w:firstLine="0"/>
            </w:pPr>
            <w:r>
              <w:t>5.</w:t>
            </w:r>
          </w:p>
        </w:tc>
        <w:tc>
          <w:tcPr>
            <w:tcW w:w="2970" w:type="dxa"/>
          </w:tcPr>
          <w:p w14:paraId="0613083C" w14:textId="77777777" w:rsidR="005C2AD6" w:rsidRDefault="005C2AD6">
            <w:pPr>
              <w:spacing w:after="276" w:line="259" w:lineRule="auto"/>
              <w:ind w:left="0" w:right="0" w:firstLine="0"/>
            </w:pPr>
          </w:p>
        </w:tc>
        <w:tc>
          <w:tcPr>
            <w:tcW w:w="2610" w:type="dxa"/>
          </w:tcPr>
          <w:p w14:paraId="232F9920" w14:textId="77777777" w:rsidR="005C2AD6" w:rsidRDefault="005C2AD6">
            <w:pPr>
              <w:spacing w:after="276" w:line="259" w:lineRule="auto"/>
              <w:ind w:left="0" w:right="0" w:firstLine="0"/>
            </w:pPr>
          </w:p>
        </w:tc>
      </w:tr>
    </w:tbl>
    <w:p w14:paraId="44561B48" w14:textId="3010A59F" w:rsidR="00204BBD" w:rsidRDefault="00317E02">
      <w:pPr>
        <w:spacing w:after="276" w:line="265" w:lineRule="auto"/>
        <w:ind w:left="-5" w:right="0"/>
      </w:pPr>
      <w:r>
        <w:rPr>
          <w:b/>
        </w:rPr>
        <w:t>NAME OF SUPERVISOR</w:t>
      </w:r>
      <w:r w:rsidR="005A143C">
        <w:rPr>
          <w:b/>
        </w:rPr>
        <w:t>S</w:t>
      </w:r>
      <w:r>
        <w:rPr>
          <w:b/>
        </w:rPr>
        <w:t xml:space="preserve">                                                                           SIGNATURE</w:t>
      </w:r>
      <w:r>
        <w:t xml:space="preserve"> </w:t>
      </w:r>
    </w:p>
    <w:p w14:paraId="366160DD" w14:textId="40ACD42E" w:rsidR="00204BBD" w:rsidRPr="000B2D4B" w:rsidRDefault="005C2AD6" w:rsidP="00AA45DE">
      <w:pPr>
        <w:spacing w:after="0" w:line="276" w:lineRule="auto"/>
        <w:ind w:left="-5" w:right="0"/>
        <w:rPr>
          <w:bCs/>
        </w:rPr>
      </w:pPr>
      <w:r w:rsidRPr="000B2D4B">
        <w:rPr>
          <w:bCs/>
        </w:rPr>
        <w:t>Dr/</w:t>
      </w:r>
      <w:proofErr w:type="spellStart"/>
      <w:r w:rsidRPr="000B2D4B">
        <w:rPr>
          <w:bCs/>
        </w:rPr>
        <w:t>Mr</w:t>
      </w:r>
      <w:proofErr w:type="spellEnd"/>
      <w:r w:rsidRPr="000B2D4B">
        <w:rPr>
          <w:bCs/>
        </w:rPr>
        <w:t>/</w:t>
      </w:r>
      <w:proofErr w:type="spellStart"/>
      <w:r w:rsidRPr="000B2D4B">
        <w:rPr>
          <w:bCs/>
        </w:rPr>
        <w:t>Ms</w:t>
      </w:r>
      <w:proofErr w:type="spellEnd"/>
      <w:r w:rsidRPr="000B2D4B">
        <w:rPr>
          <w:bCs/>
        </w:rPr>
        <w:t xml:space="preserve"> XXXX YYYY</w:t>
      </w:r>
      <w:r w:rsidR="00317E02" w:rsidRPr="000B2D4B">
        <w:rPr>
          <w:bCs/>
        </w:rPr>
        <w:t xml:space="preserve">                                                                            …………</w:t>
      </w:r>
      <w:proofErr w:type="gramStart"/>
      <w:r w:rsidR="00317E02" w:rsidRPr="000B2D4B">
        <w:rPr>
          <w:bCs/>
        </w:rPr>
        <w:t>…</w:t>
      </w:r>
      <w:r w:rsidR="00E62C0C" w:rsidRPr="000B2D4B">
        <w:rPr>
          <w:bCs/>
        </w:rPr>
        <w:t>.</w:t>
      </w:r>
      <w:r w:rsidR="00317E02" w:rsidRPr="000B2D4B">
        <w:rPr>
          <w:bCs/>
        </w:rPr>
        <w:t>…..</w:t>
      </w:r>
      <w:proofErr w:type="gramEnd"/>
      <w:r w:rsidR="00317E02" w:rsidRPr="000B2D4B">
        <w:rPr>
          <w:bCs/>
        </w:rPr>
        <w:t xml:space="preserve"> </w:t>
      </w:r>
    </w:p>
    <w:p w14:paraId="4154C0AD" w14:textId="77777777" w:rsidR="006F6270" w:rsidRPr="000B2D4B" w:rsidRDefault="006F6270" w:rsidP="00AA45DE">
      <w:pPr>
        <w:spacing w:after="0" w:line="276" w:lineRule="auto"/>
        <w:ind w:left="-5" w:right="0"/>
        <w:rPr>
          <w:bCs/>
        </w:rPr>
      </w:pPr>
    </w:p>
    <w:p w14:paraId="50CDD19B" w14:textId="271E9BF9" w:rsidR="00204BBD" w:rsidRPr="000B2D4B" w:rsidRDefault="005C2AD6" w:rsidP="00AA45DE">
      <w:pPr>
        <w:spacing w:after="0" w:line="276" w:lineRule="auto"/>
        <w:ind w:left="-5" w:right="0"/>
        <w:rPr>
          <w:bCs/>
        </w:rPr>
      </w:pPr>
      <w:r w:rsidRPr="000B2D4B">
        <w:rPr>
          <w:bCs/>
        </w:rPr>
        <w:t>Dr/</w:t>
      </w:r>
      <w:proofErr w:type="spellStart"/>
      <w:r w:rsidRPr="000B2D4B">
        <w:rPr>
          <w:bCs/>
        </w:rPr>
        <w:t>Mr</w:t>
      </w:r>
      <w:proofErr w:type="spellEnd"/>
      <w:r w:rsidRPr="000B2D4B">
        <w:rPr>
          <w:bCs/>
        </w:rPr>
        <w:t>/</w:t>
      </w:r>
      <w:proofErr w:type="spellStart"/>
      <w:r w:rsidRPr="000B2D4B">
        <w:rPr>
          <w:bCs/>
        </w:rPr>
        <w:t>Ms</w:t>
      </w:r>
      <w:proofErr w:type="spellEnd"/>
      <w:r w:rsidRPr="000B2D4B">
        <w:rPr>
          <w:bCs/>
        </w:rPr>
        <w:t xml:space="preserve"> XXXX YYYY                                                                            …………</w:t>
      </w:r>
      <w:proofErr w:type="gramStart"/>
      <w:r w:rsidRPr="000B2D4B">
        <w:rPr>
          <w:bCs/>
        </w:rPr>
        <w:t>….…..</w:t>
      </w:r>
      <w:proofErr w:type="gramEnd"/>
      <w:r w:rsidRPr="000B2D4B">
        <w:rPr>
          <w:bCs/>
        </w:rPr>
        <w:t xml:space="preserve"> </w:t>
      </w:r>
      <w:r w:rsidR="00317E02" w:rsidRPr="000B2D4B">
        <w:rPr>
          <w:rFonts w:ascii="Calibri" w:eastAsia="Calibri" w:hAnsi="Calibri" w:cs="Calibri"/>
          <w:bCs/>
          <w:sz w:val="22"/>
        </w:rPr>
        <w:t xml:space="preserve"> </w:t>
      </w:r>
    </w:p>
    <w:p w14:paraId="02EF008D" w14:textId="77777777" w:rsidR="00204BBD" w:rsidRDefault="00317E02">
      <w:pPr>
        <w:spacing w:after="0" w:line="259" w:lineRule="auto"/>
        <w:ind w:left="0" w:right="0" w:firstLine="0"/>
      </w:pPr>
      <w:r>
        <w:rPr>
          <w:rFonts w:ascii="Calibri" w:eastAsia="Calibri" w:hAnsi="Calibri" w:cs="Calibri"/>
          <w:sz w:val="22"/>
        </w:rPr>
        <w:t xml:space="preserve"> </w:t>
      </w:r>
    </w:p>
    <w:p w14:paraId="25F4E183" w14:textId="329CBA2E" w:rsidR="00204BBD" w:rsidRDefault="00317E02" w:rsidP="00EA6D95">
      <w:pPr>
        <w:pStyle w:val="Heading1"/>
        <w:tabs>
          <w:tab w:val="center" w:pos="4052"/>
        </w:tabs>
        <w:spacing w:after="27"/>
        <w:ind w:left="-15" w:firstLine="0"/>
        <w:jc w:val="center"/>
      </w:pPr>
      <w:r>
        <w:lastRenderedPageBreak/>
        <w:t>TABLE OF CONTENTS</w:t>
      </w:r>
    </w:p>
    <w:p w14:paraId="7DD4D355" w14:textId="77777777" w:rsidR="00062EE0" w:rsidRDefault="00062EE0" w:rsidP="00062EE0">
      <w:pPr>
        <w:spacing w:after="145" w:line="391" w:lineRule="auto"/>
        <w:ind w:left="0" w:right="-15" w:firstLine="0"/>
        <w:rPr>
          <w:rFonts w:ascii="Calibri" w:eastAsia="Calibri" w:hAnsi="Calibri" w:cs="Calibri"/>
          <w:sz w:val="22"/>
        </w:rPr>
      </w:pPr>
    </w:p>
    <w:p w14:paraId="1C6421E2" w14:textId="77777777" w:rsidR="00062EE0" w:rsidRDefault="00062EE0" w:rsidP="00062EE0">
      <w:pPr>
        <w:spacing w:after="145" w:line="391" w:lineRule="auto"/>
        <w:ind w:left="0" w:right="-15" w:firstLine="0"/>
        <w:rPr>
          <w:rFonts w:ascii="Calibri" w:eastAsia="Calibri" w:hAnsi="Calibri" w:cs="Calibri"/>
          <w:sz w:val="22"/>
        </w:rPr>
      </w:pPr>
    </w:p>
    <w:p w14:paraId="4DA01F02" w14:textId="77777777" w:rsidR="00062EE0" w:rsidRDefault="00062EE0" w:rsidP="00062EE0">
      <w:pPr>
        <w:spacing w:after="145" w:line="391" w:lineRule="auto"/>
        <w:ind w:left="0" w:right="-15" w:firstLine="0"/>
        <w:rPr>
          <w:rFonts w:ascii="Calibri" w:eastAsia="Calibri" w:hAnsi="Calibri" w:cs="Calibri"/>
          <w:sz w:val="22"/>
        </w:rPr>
      </w:pPr>
    </w:p>
    <w:p w14:paraId="2949429C" w14:textId="77777777" w:rsidR="003667FD" w:rsidRDefault="003667FD" w:rsidP="003667FD">
      <w:pPr>
        <w:spacing w:after="160" w:line="259" w:lineRule="auto"/>
        <w:ind w:left="0" w:right="0" w:firstLine="0"/>
        <w:rPr>
          <w:rFonts w:ascii="Calibri" w:eastAsia="Calibri" w:hAnsi="Calibri" w:cs="Calibri"/>
          <w:sz w:val="22"/>
        </w:rPr>
      </w:pPr>
      <w:r>
        <w:rPr>
          <w:rFonts w:ascii="Calibri" w:eastAsia="Calibri" w:hAnsi="Calibri" w:cs="Calibri"/>
          <w:sz w:val="22"/>
        </w:rPr>
        <w:br w:type="page"/>
      </w:r>
    </w:p>
    <w:p w14:paraId="4E5FB0A3" w14:textId="77777777" w:rsidR="003667FD" w:rsidRDefault="003667FD" w:rsidP="003667FD">
      <w:pPr>
        <w:spacing w:after="160" w:line="259" w:lineRule="auto"/>
        <w:ind w:left="0" w:right="0" w:firstLine="0"/>
        <w:rPr>
          <w:rFonts w:eastAsia="Calibri"/>
          <w:b/>
          <w:bCs/>
          <w:sz w:val="22"/>
        </w:rPr>
      </w:pPr>
      <w:r w:rsidRPr="003667FD">
        <w:rPr>
          <w:rFonts w:eastAsia="Calibri"/>
          <w:b/>
          <w:bCs/>
          <w:sz w:val="22"/>
        </w:rPr>
        <w:lastRenderedPageBreak/>
        <w:t>List of Tables/Figures/</w:t>
      </w:r>
    </w:p>
    <w:p w14:paraId="758BCD82" w14:textId="77777777" w:rsidR="003667FD" w:rsidRDefault="003667FD" w:rsidP="003667FD">
      <w:pPr>
        <w:spacing w:after="160" w:line="259" w:lineRule="auto"/>
        <w:ind w:left="0" w:right="0" w:firstLine="0"/>
        <w:rPr>
          <w:rFonts w:eastAsia="Calibri"/>
          <w:sz w:val="22"/>
        </w:rPr>
      </w:pPr>
    </w:p>
    <w:p w14:paraId="4E8B43AC" w14:textId="31647290" w:rsidR="003667FD" w:rsidRPr="003667FD" w:rsidRDefault="003667FD" w:rsidP="003667FD">
      <w:pPr>
        <w:spacing w:after="160" w:line="259" w:lineRule="auto"/>
        <w:ind w:left="0" w:right="0" w:firstLine="0"/>
        <w:rPr>
          <w:rFonts w:eastAsia="Calibri"/>
          <w:sz w:val="22"/>
        </w:rPr>
        <w:sectPr w:rsidR="003667FD" w:rsidRPr="003667FD" w:rsidSect="002442F8">
          <w:footerReference w:type="even" r:id="rId8"/>
          <w:footerReference w:type="default" r:id="rId9"/>
          <w:footerReference w:type="first" r:id="rId10"/>
          <w:pgSz w:w="11906" w:h="16838"/>
          <w:pgMar w:top="1452" w:right="1446" w:bottom="706" w:left="1440" w:header="720" w:footer="720" w:gutter="0"/>
          <w:cols w:space="720"/>
        </w:sectPr>
      </w:pPr>
    </w:p>
    <w:p w14:paraId="10E604C2" w14:textId="16DDE1C5" w:rsidR="00204BBD" w:rsidRDefault="00317E02" w:rsidP="00285474">
      <w:pPr>
        <w:pStyle w:val="Heading1"/>
        <w:spacing w:line="259" w:lineRule="auto"/>
        <w:ind w:left="-5"/>
        <w:jc w:val="center"/>
      </w:pPr>
      <w:r>
        <w:lastRenderedPageBreak/>
        <w:t>CHAPTER ONE</w:t>
      </w:r>
    </w:p>
    <w:p w14:paraId="63513382" w14:textId="1E98DDC8" w:rsidR="00204BBD" w:rsidRDefault="00317E02" w:rsidP="00285474">
      <w:pPr>
        <w:spacing w:after="110" w:line="259" w:lineRule="auto"/>
        <w:ind w:left="-5" w:right="0"/>
        <w:jc w:val="center"/>
      </w:pPr>
      <w:r>
        <w:rPr>
          <w:b/>
        </w:rPr>
        <w:t>INTRODUCTION</w:t>
      </w:r>
    </w:p>
    <w:p w14:paraId="09AE140C" w14:textId="7135BFB9" w:rsidR="00E90284" w:rsidRDefault="00AA45DE" w:rsidP="000B2D4B">
      <w:pPr>
        <w:pStyle w:val="Heading1"/>
        <w:ind w:left="-5"/>
        <w:jc w:val="both"/>
      </w:pPr>
      <w:r>
        <w:t>1.1</w:t>
      </w:r>
      <w:r w:rsidR="00E90284">
        <w:t xml:space="preserve"> Project Overview</w:t>
      </w:r>
    </w:p>
    <w:p w14:paraId="33274351" w14:textId="58C84A21" w:rsidR="00E90284" w:rsidRDefault="00E90284" w:rsidP="000B2D4B">
      <w:pPr>
        <w:ind w:left="-5" w:right="1391"/>
        <w:jc w:val="both"/>
      </w:pPr>
      <w:r>
        <w:t xml:space="preserve"> XXXXXX</w:t>
      </w:r>
      <w:r w:rsidRPr="00624BD3">
        <w:t xml:space="preserve"> </w:t>
      </w:r>
      <w:r>
        <w:t xml:space="preserve">is a web-based system </w:t>
      </w:r>
      <w:r w:rsidR="000F5666">
        <w:t>……………………………………………..</w:t>
      </w:r>
      <w:r w:rsidRPr="005A143C">
        <w:t>.</w:t>
      </w:r>
    </w:p>
    <w:p w14:paraId="5BEE3485" w14:textId="044E559E" w:rsidR="00AA45DE" w:rsidRPr="00094126" w:rsidRDefault="00AA45DE" w:rsidP="000B2D4B">
      <w:pPr>
        <w:spacing w:after="110" w:line="259" w:lineRule="auto"/>
        <w:ind w:left="-5" w:right="0"/>
        <w:jc w:val="both"/>
      </w:pPr>
    </w:p>
    <w:p w14:paraId="7400B3F5" w14:textId="77777777" w:rsidR="00204BBD" w:rsidRDefault="00317E02" w:rsidP="000B2D4B">
      <w:pPr>
        <w:pStyle w:val="Heading1"/>
        <w:ind w:left="-5"/>
        <w:jc w:val="both"/>
      </w:pPr>
      <w:r>
        <w:t xml:space="preserve">1.2 Problem statement </w:t>
      </w:r>
    </w:p>
    <w:p w14:paraId="4E2DFBAC" w14:textId="1FCBC107" w:rsidR="00BF7D01" w:rsidRDefault="00317E02" w:rsidP="000B2D4B">
      <w:pPr>
        <w:ind w:left="-5" w:right="1391"/>
        <w:jc w:val="both"/>
      </w:pPr>
      <w:r>
        <w:t xml:space="preserve">The most common challenge for many people in Tanzania </w:t>
      </w:r>
      <w:r w:rsidR="00AA45DE">
        <w:t>XXXXXXXX</w:t>
      </w:r>
    </w:p>
    <w:p w14:paraId="66B8DBE5" w14:textId="7D2091CE" w:rsidR="00AA45DE" w:rsidRDefault="00AA45DE" w:rsidP="000B2D4B">
      <w:pPr>
        <w:ind w:left="-5" w:right="1391"/>
        <w:jc w:val="both"/>
      </w:pPr>
      <w:r>
        <w:t>XXXXXXXXXXXXXXXXXXXXXXXXXXXXXXXXXXXXXXXX</w:t>
      </w:r>
    </w:p>
    <w:p w14:paraId="65868152" w14:textId="24D7A5E0" w:rsidR="00AA45DE" w:rsidRDefault="00AA45DE" w:rsidP="000B2D4B">
      <w:pPr>
        <w:ind w:left="-5" w:right="1391"/>
        <w:jc w:val="both"/>
      </w:pPr>
      <w:r>
        <w:t>XXXXXXXXXXXXXXXXXXXXXXXXXXXXXXXXXXXXXXXXXX</w:t>
      </w:r>
    </w:p>
    <w:p w14:paraId="000348F6" w14:textId="765751EC" w:rsidR="00AA45DE" w:rsidRDefault="00E90284" w:rsidP="000B2D4B">
      <w:pPr>
        <w:ind w:left="-5" w:right="1391"/>
        <w:jc w:val="both"/>
        <w:rPr>
          <w:szCs w:val="24"/>
        </w:rPr>
      </w:pPr>
      <w:r>
        <w:rPr>
          <w:szCs w:val="24"/>
        </w:rPr>
        <w:t>XXXXXXXXXXXXXXXXXXXXXXXXXXXXXXXXXXXXXXXXXXXXXXXXXXXX</w:t>
      </w:r>
    </w:p>
    <w:p w14:paraId="3875F98B" w14:textId="77777777" w:rsidR="00BF7D01" w:rsidRDefault="00BF7D01" w:rsidP="000B2D4B">
      <w:pPr>
        <w:ind w:left="-5" w:right="1391"/>
        <w:jc w:val="both"/>
      </w:pPr>
    </w:p>
    <w:p w14:paraId="51C786BD" w14:textId="77777777" w:rsidR="00204BBD" w:rsidRDefault="00317E02" w:rsidP="000B2D4B">
      <w:pPr>
        <w:pStyle w:val="Heading1"/>
        <w:spacing w:after="150"/>
        <w:ind w:left="-5"/>
        <w:jc w:val="both"/>
      </w:pPr>
      <w:r>
        <w:t xml:space="preserve">1.3 Objectives </w:t>
      </w:r>
    </w:p>
    <w:p w14:paraId="6E88E1FD" w14:textId="77777777" w:rsidR="00204BBD" w:rsidRDefault="00317E02" w:rsidP="000B2D4B">
      <w:pPr>
        <w:spacing w:after="110" w:line="265" w:lineRule="auto"/>
        <w:ind w:left="-5" w:right="0"/>
        <w:jc w:val="both"/>
      </w:pPr>
      <w:r>
        <w:rPr>
          <w:b/>
        </w:rPr>
        <w:t xml:space="preserve">1.3.1 Main objective. </w:t>
      </w:r>
    </w:p>
    <w:p w14:paraId="1452A53E" w14:textId="7F53E0D9" w:rsidR="00204BBD" w:rsidRDefault="00317E02" w:rsidP="000B2D4B">
      <w:pPr>
        <w:ind w:left="-5" w:right="1391"/>
        <w:jc w:val="both"/>
      </w:pPr>
      <w:r>
        <w:t xml:space="preserve">The main objective of this project is to develop the system </w:t>
      </w:r>
      <w:proofErr w:type="spellStart"/>
      <w:r w:rsidR="008C5A2E">
        <w:t>xxxxxxxxxxxxxxxxxxxxxxxxxx</w:t>
      </w:r>
      <w:proofErr w:type="spellEnd"/>
      <w:r>
        <w:t xml:space="preserve"> </w:t>
      </w:r>
    </w:p>
    <w:p w14:paraId="4AE9942F" w14:textId="0BE65A16" w:rsidR="00793F0A" w:rsidRDefault="00317E02" w:rsidP="000B2D4B">
      <w:pPr>
        <w:spacing w:after="110" w:line="265" w:lineRule="auto"/>
        <w:ind w:left="-5" w:right="0"/>
        <w:jc w:val="both"/>
      </w:pPr>
      <w:r>
        <w:rPr>
          <w:b/>
        </w:rPr>
        <w:t xml:space="preserve">1.3.2 Specific objective. </w:t>
      </w:r>
    </w:p>
    <w:p w14:paraId="0F164488" w14:textId="1B7C9388" w:rsidR="00204BBD" w:rsidRDefault="002160CB" w:rsidP="000B2D4B">
      <w:pPr>
        <w:pStyle w:val="ListParagraph"/>
        <w:numPr>
          <w:ilvl w:val="0"/>
          <w:numId w:val="17"/>
        </w:numPr>
        <w:jc w:val="both"/>
      </w:pPr>
      <w:r>
        <w:t xml:space="preserve">To </w:t>
      </w:r>
      <w:r w:rsidR="008C5A2E">
        <w:t>………</w:t>
      </w:r>
    </w:p>
    <w:p w14:paraId="4256E3A3" w14:textId="55BBA38B" w:rsidR="008C5A2E" w:rsidRDefault="008C5A2E" w:rsidP="000B2D4B">
      <w:pPr>
        <w:pStyle w:val="ListParagraph"/>
        <w:numPr>
          <w:ilvl w:val="0"/>
          <w:numId w:val="17"/>
        </w:numPr>
        <w:jc w:val="both"/>
      </w:pPr>
      <w:r>
        <w:t>To…………</w:t>
      </w:r>
    </w:p>
    <w:p w14:paraId="1A7DEDCE" w14:textId="6FB9BC47" w:rsidR="008C5A2E" w:rsidRDefault="008C5A2E" w:rsidP="000B2D4B">
      <w:pPr>
        <w:pStyle w:val="ListParagraph"/>
        <w:numPr>
          <w:ilvl w:val="0"/>
          <w:numId w:val="17"/>
        </w:numPr>
        <w:jc w:val="both"/>
      </w:pPr>
      <w:r>
        <w:t>To……………</w:t>
      </w:r>
    </w:p>
    <w:p w14:paraId="644FD29F" w14:textId="26FB77DE" w:rsidR="00204BBD" w:rsidRDefault="00317E02" w:rsidP="000B2D4B">
      <w:pPr>
        <w:pStyle w:val="Heading1"/>
        <w:ind w:left="-5"/>
        <w:jc w:val="both"/>
      </w:pPr>
      <w:r>
        <w:t xml:space="preserve">1.4 </w:t>
      </w:r>
      <w:r w:rsidR="008C5A2E">
        <w:t>Project</w:t>
      </w:r>
      <w:r>
        <w:t xml:space="preserve"> </w:t>
      </w:r>
      <w:r w:rsidR="008C5A2E">
        <w:t>significance</w:t>
      </w:r>
      <w:r>
        <w:t xml:space="preserve"> </w:t>
      </w:r>
    </w:p>
    <w:p w14:paraId="4A27E61B" w14:textId="4C85DBFD" w:rsidR="00204BBD" w:rsidRDefault="00881A1C" w:rsidP="000B2D4B">
      <w:pPr>
        <w:spacing w:after="196"/>
        <w:ind w:left="-5" w:right="1391"/>
        <w:jc w:val="both"/>
      </w:pPr>
      <w:r>
        <w:t>This project ………………………………………………………………</w:t>
      </w:r>
      <w:proofErr w:type="gramStart"/>
      <w:r>
        <w:t>….</w:t>
      </w:r>
      <w:r w:rsidR="00317E02">
        <w:t>.</w:t>
      </w:r>
      <w:proofErr w:type="gramEnd"/>
      <w:r w:rsidR="00317E02">
        <w:t xml:space="preserve"> </w:t>
      </w:r>
    </w:p>
    <w:p w14:paraId="77B3725F" w14:textId="495FB7F6" w:rsidR="00F23FE9" w:rsidRDefault="00317E02" w:rsidP="000B2D4B">
      <w:pPr>
        <w:spacing w:after="0" w:line="259" w:lineRule="auto"/>
        <w:ind w:left="0" w:right="0" w:firstLine="0"/>
        <w:jc w:val="both"/>
      </w:pPr>
      <w:r>
        <w:t xml:space="preserve"> </w:t>
      </w:r>
    </w:p>
    <w:p w14:paraId="6C0E3F27" w14:textId="63B47500" w:rsidR="006627FD" w:rsidRDefault="006627FD" w:rsidP="000B2D4B">
      <w:pPr>
        <w:pStyle w:val="Heading1"/>
        <w:ind w:left="-5"/>
        <w:jc w:val="both"/>
      </w:pPr>
      <w:r>
        <w:t>1.5 Project scope</w:t>
      </w:r>
    </w:p>
    <w:p w14:paraId="791298BE" w14:textId="2329D2F6" w:rsidR="006627FD" w:rsidRPr="006627FD" w:rsidRDefault="006627FD" w:rsidP="000B2D4B">
      <w:pPr>
        <w:jc w:val="both"/>
      </w:pPr>
      <w:r>
        <w:t>The scope of this project …</w:t>
      </w:r>
      <w:proofErr w:type="gramStart"/>
      <w:r>
        <w:t>…(</w:t>
      </w:r>
      <w:proofErr w:type="gramEnd"/>
      <w:r>
        <w:t>what will be included/not included)</w:t>
      </w:r>
      <w:r w:rsidR="00A90614">
        <w:t>…………</w:t>
      </w:r>
    </w:p>
    <w:p w14:paraId="78213DF8" w14:textId="77777777" w:rsidR="00F23FE9" w:rsidRDefault="00F23FE9">
      <w:pPr>
        <w:spacing w:after="160" w:line="259" w:lineRule="auto"/>
        <w:ind w:left="0" w:right="0" w:firstLine="0"/>
      </w:pPr>
      <w:r>
        <w:br w:type="page"/>
      </w:r>
    </w:p>
    <w:p w14:paraId="2EE2AEFC" w14:textId="77777777" w:rsidR="00204BBD" w:rsidRDefault="00204BBD">
      <w:pPr>
        <w:spacing w:after="0" w:line="259" w:lineRule="auto"/>
        <w:ind w:left="0" w:right="0" w:firstLine="0"/>
      </w:pPr>
    </w:p>
    <w:p w14:paraId="3A379B2D" w14:textId="77777777" w:rsidR="00204BBD" w:rsidRDefault="00317E02">
      <w:pPr>
        <w:pStyle w:val="Heading1"/>
        <w:spacing w:line="259" w:lineRule="auto"/>
        <w:ind w:right="1401"/>
        <w:jc w:val="center"/>
      </w:pPr>
      <w:r>
        <w:t xml:space="preserve">CHAPTER TWO </w:t>
      </w:r>
    </w:p>
    <w:p w14:paraId="0248E026" w14:textId="59ABE75D" w:rsidR="00204BBD" w:rsidRDefault="00317E02">
      <w:pPr>
        <w:spacing w:after="110" w:line="259" w:lineRule="auto"/>
        <w:ind w:right="1401"/>
        <w:jc w:val="center"/>
      </w:pPr>
      <w:r>
        <w:rPr>
          <w:b/>
        </w:rPr>
        <w:t>LITERATURE REVI</w:t>
      </w:r>
      <w:r w:rsidR="006627FD">
        <w:rPr>
          <w:b/>
        </w:rPr>
        <w:t>E</w:t>
      </w:r>
      <w:r>
        <w:rPr>
          <w:b/>
        </w:rPr>
        <w:t xml:space="preserve">W </w:t>
      </w:r>
    </w:p>
    <w:p w14:paraId="40CBBA44" w14:textId="5D0F4245" w:rsidR="00204BBD" w:rsidRPr="00881A1C" w:rsidRDefault="00317E02" w:rsidP="000B2D4B">
      <w:pPr>
        <w:pStyle w:val="Heading1"/>
        <w:spacing w:after="100" w:afterAutospacing="1" w:line="240" w:lineRule="auto"/>
        <w:ind w:left="432" w:hanging="432"/>
        <w:jc w:val="both"/>
      </w:pPr>
      <w:r>
        <w:t>2.</w:t>
      </w:r>
      <w:r w:rsidR="00881A1C">
        <w:t>1</w:t>
      </w:r>
      <w:r>
        <w:t xml:space="preserve"> </w:t>
      </w:r>
      <w:r>
        <w:tab/>
      </w:r>
      <w:r w:rsidR="00881A1C">
        <w:t>Introduction</w:t>
      </w:r>
    </w:p>
    <w:p w14:paraId="1124E720" w14:textId="65980E9F" w:rsidR="00881A1C" w:rsidRDefault="00881A1C" w:rsidP="000B2D4B">
      <w:pPr>
        <w:ind w:left="-5" w:right="1391"/>
        <w:jc w:val="both"/>
      </w:pPr>
      <w:r>
        <w:t>This chapter is about………………………………………………</w:t>
      </w:r>
    </w:p>
    <w:p w14:paraId="22F4ED12" w14:textId="057B946F" w:rsidR="00881A1C" w:rsidRPr="00881A1C" w:rsidRDefault="00881A1C" w:rsidP="000B2D4B">
      <w:pPr>
        <w:pStyle w:val="Heading1"/>
        <w:spacing w:after="100" w:afterAutospacing="1" w:line="240" w:lineRule="auto"/>
        <w:ind w:left="432" w:hanging="432"/>
        <w:jc w:val="both"/>
      </w:pPr>
      <w:r>
        <w:t xml:space="preserve">2.2 </w:t>
      </w:r>
      <w:r>
        <w:tab/>
        <w:t>Definitions of Key Terms</w:t>
      </w:r>
    </w:p>
    <w:p w14:paraId="21673190" w14:textId="5C077E6C" w:rsidR="00881A1C" w:rsidRDefault="00881A1C" w:rsidP="000B2D4B">
      <w:pPr>
        <w:ind w:left="-5" w:right="1391"/>
        <w:jc w:val="both"/>
      </w:pPr>
      <w:r>
        <w:t>Machine learning is …….</w:t>
      </w:r>
    </w:p>
    <w:p w14:paraId="2689E913" w14:textId="67026584" w:rsidR="00881A1C" w:rsidRDefault="00881A1C" w:rsidP="000B2D4B">
      <w:pPr>
        <w:ind w:left="-5" w:right="1391"/>
        <w:jc w:val="both"/>
      </w:pPr>
      <w:r>
        <w:t>Artificial Intelligence is ………</w:t>
      </w:r>
    </w:p>
    <w:p w14:paraId="61FD6260" w14:textId="2CE942C4" w:rsidR="00CF6D64" w:rsidRDefault="00CF6D64" w:rsidP="000B2D4B">
      <w:pPr>
        <w:ind w:left="-5" w:right="1391"/>
        <w:jc w:val="both"/>
      </w:pPr>
      <w:r>
        <w:rPr>
          <w:b/>
        </w:rPr>
        <w:t xml:space="preserve">2.3 </w:t>
      </w:r>
      <w:r w:rsidRPr="00CF6D64">
        <w:rPr>
          <w:b/>
        </w:rPr>
        <w:t>Theoretical Literature/Framework</w:t>
      </w:r>
      <w:r w:rsidRPr="00CF6D64">
        <w:t xml:space="preserve"> </w:t>
      </w:r>
      <w:r>
        <w:t>(</w:t>
      </w:r>
      <w:r w:rsidRPr="00CF6D64">
        <w:t xml:space="preserve">of the problem </w:t>
      </w:r>
      <w:r>
        <w:t>that</w:t>
      </w:r>
      <w:r w:rsidRPr="00CF6D64">
        <w:t xml:space="preserve"> system or artefact is </w:t>
      </w:r>
      <w:r>
        <w:t xml:space="preserve">trying to </w:t>
      </w:r>
      <w:proofErr w:type="gramStart"/>
      <w:r w:rsidRPr="00CF6D64">
        <w:t>solv</w:t>
      </w:r>
      <w:r>
        <w:t>e)…</w:t>
      </w:r>
      <w:proofErr w:type="gramEnd"/>
      <w:r>
        <w:t>…</w:t>
      </w:r>
    </w:p>
    <w:p w14:paraId="079A4131" w14:textId="73F68776" w:rsidR="00881A1C" w:rsidRPr="00881A1C" w:rsidRDefault="00881A1C" w:rsidP="000B2D4B">
      <w:pPr>
        <w:pStyle w:val="Heading1"/>
        <w:jc w:val="both"/>
      </w:pPr>
      <w:r w:rsidRPr="00881A1C">
        <w:t>2.</w:t>
      </w:r>
      <w:r w:rsidR="00CF6D64">
        <w:t>4</w:t>
      </w:r>
      <w:r w:rsidRPr="00881A1C">
        <w:t xml:space="preserve"> Related </w:t>
      </w:r>
      <w:r>
        <w:t xml:space="preserve">(Similar) </w:t>
      </w:r>
      <w:r w:rsidRPr="00881A1C">
        <w:t>Work</w:t>
      </w:r>
    </w:p>
    <w:p w14:paraId="44E50324" w14:textId="6F485A50" w:rsidR="00881A1C" w:rsidRDefault="00881A1C" w:rsidP="000B2D4B">
      <w:pPr>
        <w:ind w:left="-5" w:right="1391"/>
        <w:jc w:val="both"/>
      </w:pPr>
      <w:r>
        <w:t>From the literature, John et al</w:t>
      </w:r>
      <w:r w:rsidR="000B2D4B">
        <w:t>.</w:t>
      </w:r>
      <w:r>
        <w:t xml:space="preserve"> (2021) conducted a similar study which included ……</w:t>
      </w:r>
    </w:p>
    <w:p w14:paraId="7096C563" w14:textId="53B79EF2" w:rsidR="00881A1C" w:rsidRDefault="00881A1C" w:rsidP="000B2D4B">
      <w:pPr>
        <w:ind w:left="-5" w:right="1391"/>
        <w:jc w:val="both"/>
      </w:pPr>
      <w:r>
        <w:t>……</w:t>
      </w:r>
    </w:p>
    <w:p w14:paraId="4659851A" w14:textId="3A0AC019" w:rsidR="00CF6D64" w:rsidRDefault="00CF6D64" w:rsidP="000B2D4B">
      <w:pPr>
        <w:pStyle w:val="Heading1"/>
        <w:jc w:val="both"/>
      </w:pPr>
      <w:r>
        <w:t>2.5 Innovation/Research Gap</w:t>
      </w:r>
    </w:p>
    <w:p w14:paraId="1337F61D" w14:textId="345DB5F1" w:rsidR="00881A1C" w:rsidRDefault="00881A1C" w:rsidP="000B2D4B">
      <w:pPr>
        <w:ind w:left="-5" w:right="1391"/>
        <w:jc w:val="both"/>
      </w:pPr>
      <w:r>
        <w:t>XXXXXXXXXX</w:t>
      </w:r>
      <w:r w:rsidR="00CF6D64">
        <w:t xml:space="preserve"> (What is new idea, feature, technique, method, </w:t>
      </w:r>
      <w:proofErr w:type="spellStart"/>
      <w:r w:rsidR="00CF6D64">
        <w:t>etc</w:t>
      </w:r>
      <w:proofErr w:type="spellEnd"/>
      <w:r w:rsidR="00CF6D64">
        <w:t>, that the system/model is contributing</w:t>
      </w:r>
    </w:p>
    <w:p w14:paraId="6AA8BA58" w14:textId="77777777" w:rsidR="00881A1C" w:rsidRDefault="00881A1C">
      <w:pPr>
        <w:spacing w:after="160" w:line="259" w:lineRule="auto"/>
        <w:ind w:left="0" w:right="0" w:firstLine="0"/>
      </w:pPr>
      <w:r>
        <w:br w:type="page"/>
      </w:r>
    </w:p>
    <w:p w14:paraId="712A9347" w14:textId="17B1F0D9" w:rsidR="00204BBD" w:rsidRPr="009F099F" w:rsidRDefault="00317E02" w:rsidP="009F099F">
      <w:pPr>
        <w:pStyle w:val="Heading1"/>
        <w:spacing w:line="259" w:lineRule="auto"/>
        <w:ind w:right="1401"/>
        <w:jc w:val="center"/>
      </w:pPr>
      <w:r w:rsidRPr="009F099F">
        <w:lastRenderedPageBreak/>
        <w:t>CHAPTER THREE</w:t>
      </w:r>
    </w:p>
    <w:p w14:paraId="0960F904" w14:textId="0BCD3D62" w:rsidR="00204BBD" w:rsidRDefault="00317E02" w:rsidP="009F099F">
      <w:pPr>
        <w:pStyle w:val="Heading1"/>
        <w:spacing w:line="259" w:lineRule="auto"/>
        <w:ind w:right="1401"/>
        <w:jc w:val="center"/>
      </w:pPr>
      <w:r>
        <w:t>METHODOLOG</w:t>
      </w:r>
      <w:r w:rsidR="009F099F">
        <w:t>Y</w:t>
      </w:r>
    </w:p>
    <w:p w14:paraId="683DC96B" w14:textId="33F6CDC9" w:rsidR="00204BBD" w:rsidRDefault="00317E02" w:rsidP="000B2D4B">
      <w:pPr>
        <w:pStyle w:val="Heading1"/>
        <w:spacing w:after="100" w:afterAutospacing="1" w:line="240" w:lineRule="auto"/>
        <w:ind w:left="432" w:hanging="432"/>
        <w:jc w:val="both"/>
      </w:pPr>
      <w:r>
        <w:t>3.</w:t>
      </w:r>
      <w:r w:rsidR="006627FD">
        <w:t>1</w:t>
      </w:r>
      <w:r>
        <w:t xml:space="preserve"> Introduction </w:t>
      </w:r>
    </w:p>
    <w:p w14:paraId="25650C34" w14:textId="1BB8C1C6" w:rsidR="00204BBD" w:rsidRDefault="00317E02" w:rsidP="000B2D4B">
      <w:pPr>
        <w:ind w:left="-5" w:right="1391"/>
        <w:jc w:val="both"/>
      </w:pPr>
      <w:r>
        <w:t xml:space="preserve">A methodology is a formalized approach to. </w:t>
      </w:r>
      <w:r w:rsidR="00A90614">
        <w:t>………</w:t>
      </w:r>
    </w:p>
    <w:p w14:paraId="3091E3CF" w14:textId="28E02765" w:rsidR="00204BBD" w:rsidRDefault="00317E02" w:rsidP="000B2D4B">
      <w:pPr>
        <w:pStyle w:val="Heading1"/>
        <w:ind w:left="-5"/>
        <w:jc w:val="both"/>
      </w:pPr>
      <w:r>
        <w:t xml:space="preserve">3.1 </w:t>
      </w:r>
      <w:r w:rsidR="006627FD">
        <w:t>Research Approach</w:t>
      </w:r>
    </w:p>
    <w:p w14:paraId="0D406517" w14:textId="32137D21" w:rsidR="006627FD" w:rsidRDefault="006627FD" w:rsidP="000B2D4B">
      <w:pPr>
        <w:ind w:left="-5" w:right="1391"/>
        <w:jc w:val="both"/>
      </w:pPr>
      <w:r>
        <w:t>This project will adopt (quantitative or qualitative or mixed research approach) because …</w:t>
      </w:r>
      <w:proofErr w:type="gramStart"/>
      <w:r>
        <w:t>…..</w:t>
      </w:r>
      <w:proofErr w:type="gramEnd"/>
    </w:p>
    <w:p w14:paraId="3C01EE56" w14:textId="4093BAB1" w:rsidR="006627FD" w:rsidRDefault="006627FD" w:rsidP="000B2D4B">
      <w:pPr>
        <w:pStyle w:val="Heading1"/>
        <w:ind w:left="-5"/>
        <w:jc w:val="both"/>
      </w:pPr>
      <w:r>
        <w:t>3.1 Research Method</w:t>
      </w:r>
      <w:r w:rsidR="006401AC">
        <w:t xml:space="preserve"> </w:t>
      </w:r>
      <w:r w:rsidR="006401AC" w:rsidRPr="006401AC">
        <w:rPr>
          <w:color w:val="FF0000"/>
        </w:rPr>
        <w:t>(</w:t>
      </w:r>
      <w:r w:rsidR="006401AC">
        <w:rPr>
          <w:color w:val="FF0000"/>
        </w:rPr>
        <w:t>Modify research methods</w:t>
      </w:r>
      <w:r w:rsidR="006401AC" w:rsidRPr="006401AC">
        <w:rPr>
          <w:color w:val="FF0000"/>
        </w:rPr>
        <w:t xml:space="preserve"> according to your </w:t>
      </w:r>
      <w:proofErr w:type="gramStart"/>
      <w:r w:rsidR="006401AC" w:rsidRPr="006401AC">
        <w:rPr>
          <w:color w:val="FF0000"/>
        </w:rPr>
        <w:t>project )</w:t>
      </w:r>
      <w:proofErr w:type="gramEnd"/>
    </w:p>
    <w:p w14:paraId="67DD4986" w14:textId="349A886E" w:rsidR="00204BBD" w:rsidRDefault="006627FD" w:rsidP="000B2D4B">
      <w:pPr>
        <w:ind w:left="0" w:right="1391" w:firstLine="0"/>
        <w:jc w:val="both"/>
      </w:pPr>
      <w:r>
        <w:t xml:space="preserve">This project is </w:t>
      </w:r>
      <w:r w:rsidR="00317E02">
        <w:t xml:space="preserve">going to use </w:t>
      </w:r>
      <w:r>
        <w:t>(</w:t>
      </w:r>
      <w:r w:rsidR="00317E02">
        <w:t xml:space="preserve">waterfall </w:t>
      </w:r>
      <w:r>
        <w:t>model, agile model, or any other model</w:t>
      </w:r>
      <w:proofErr w:type="gramStart"/>
      <w:r>
        <w:t xml:space="preserve">) </w:t>
      </w:r>
      <w:r w:rsidR="00317E02">
        <w:t>.</w:t>
      </w:r>
      <w:proofErr w:type="gramEnd"/>
      <w:r w:rsidR="00317E02">
        <w:t xml:space="preserve"> </w:t>
      </w:r>
      <w:r>
        <w:t>…</w:t>
      </w:r>
      <w:proofErr w:type="gramStart"/>
      <w:r>
        <w:t>….</w:t>
      </w:r>
      <w:proofErr w:type="spellStart"/>
      <w:r>
        <w:t>xxxxxxxxxxxxxxxxxxxxxxxx</w:t>
      </w:r>
      <w:proofErr w:type="spellEnd"/>
      <w:proofErr w:type="gramEnd"/>
      <w:r w:rsidR="00317E02">
        <w:t xml:space="preserve"> </w:t>
      </w:r>
    </w:p>
    <w:p w14:paraId="26DB84F0" w14:textId="7A39CA03" w:rsidR="003667FD" w:rsidRDefault="003667FD" w:rsidP="000B2D4B">
      <w:pPr>
        <w:pStyle w:val="Heading1"/>
        <w:ind w:left="-5"/>
        <w:jc w:val="both"/>
      </w:pPr>
      <w:r>
        <w:t>3.2 Study Area / Location</w:t>
      </w:r>
    </w:p>
    <w:p w14:paraId="2770A0F4" w14:textId="37ABDCBC" w:rsidR="003667FD" w:rsidRDefault="003667FD" w:rsidP="000B2D4B">
      <w:pPr>
        <w:ind w:left="0" w:right="1391" w:firstLine="0"/>
        <w:jc w:val="both"/>
      </w:pPr>
      <w:r>
        <w:t>This project will be conducted at…………. because……</w:t>
      </w:r>
    </w:p>
    <w:p w14:paraId="0B589866" w14:textId="2A127814" w:rsidR="003667FD" w:rsidRDefault="003667FD" w:rsidP="000B2D4B">
      <w:pPr>
        <w:pStyle w:val="Heading1"/>
        <w:ind w:left="-5"/>
        <w:jc w:val="both"/>
      </w:pPr>
      <w:r>
        <w:t>3.3 Data Collection / Requirements Gathering</w:t>
      </w:r>
      <w:r w:rsidR="006401AC">
        <w:t xml:space="preserve"> </w:t>
      </w:r>
      <w:r w:rsidR="006401AC" w:rsidRPr="006401AC">
        <w:rPr>
          <w:color w:val="FF0000"/>
        </w:rPr>
        <w:t>(Change Sections according to your project requirements)</w:t>
      </w:r>
    </w:p>
    <w:p w14:paraId="4E637BA3" w14:textId="02CC0486" w:rsidR="00216301" w:rsidRPr="00216301" w:rsidRDefault="00216301" w:rsidP="000B2D4B">
      <w:pPr>
        <w:spacing w:after="259" w:line="259" w:lineRule="auto"/>
        <w:ind w:left="0" w:right="0" w:firstLine="0"/>
        <w:jc w:val="both"/>
        <w:rPr>
          <w:b/>
          <w:bCs/>
          <w:i/>
          <w:iCs/>
        </w:rPr>
      </w:pPr>
      <w:r w:rsidRPr="00216301">
        <w:rPr>
          <w:b/>
          <w:bCs/>
          <w:i/>
          <w:iCs/>
        </w:rPr>
        <w:t>3.3.1 Data Collection Techniques</w:t>
      </w:r>
      <w:r w:rsidR="00A90614">
        <w:rPr>
          <w:b/>
          <w:bCs/>
          <w:i/>
          <w:iCs/>
        </w:rPr>
        <w:t>/Methods</w:t>
      </w:r>
    </w:p>
    <w:p w14:paraId="1295A13E" w14:textId="4470A7E2" w:rsidR="00216301" w:rsidRDefault="00216301" w:rsidP="000B2D4B">
      <w:pPr>
        <w:spacing w:after="259" w:line="259" w:lineRule="auto"/>
        <w:ind w:left="0" w:right="0" w:firstLine="0"/>
        <w:jc w:val="both"/>
      </w:pPr>
      <w:r>
        <w:t>Data will be collected (Requirements will be gathered) using……</w:t>
      </w:r>
      <w:proofErr w:type="gramStart"/>
      <w:r>
        <w:t>…(</w:t>
      </w:r>
      <w:proofErr w:type="gramEnd"/>
      <w:r>
        <w:t>data collection techniques),</w:t>
      </w:r>
    </w:p>
    <w:p w14:paraId="1F62CEBA" w14:textId="28BAA454" w:rsidR="00216301" w:rsidRDefault="00216301" w:rsidP="000B2D4B">
      <w:pPr>
        <w:spacing w:after="259" w:line="259" w:lineRule="auto"/>
        <w:ind w:left="0" w:right="0" w:firstLine="0"/>
        <w:jc w:val="both"/>
      </w:pPr>
      <w:r>
        <w:t>….</w:t>
      </w:r>
    </w:p>
    <w:p w14:paraId="13FC74DE" w14:textId="5254EE27" w:rsidR="00216301" w:rsidRPr="00216301" w:rsidRDefault="00216301" w:rsidP="000B2D4B">
      <w:pPr>
        <w:spacing w:after="259" w:line="259" w:lineRule="auto"/>
        <w:ind w:left="0" w:right="0" w:firstLine="0"/>
        <w:jc w:val="both"/>
        <w:rPr>
          <w:b/>
          <w:bCs/>
          <w:i/>
          <w:iCs/>
        </w:rPr>
      </w:pPr>
      <w:r w:rsidRPr="00216301">
        <w:rPr>
          <w:b/>
          <w:bCs/>
          <w:i/>
          <w:iCs/>
        </w:rPr>
        <w:t>3.3.2 Data Collection Tools</w:t>
      </w:r>
    </w:p>
    <w:p w14:paraId="0E8E9766" w14:textId="1B3EF85E" w:rsidR="003667FD" w:rsidRDefault="003667FD" w:rsidP="000B2D4B">
      <w:pPr>
        <w:spacing w:after="259" w:line="259" w:lineRule="auto"/>
        <w:ind w:left="0" w:right="0" w:firstLine="0"/>
        <w:jc w:val="both"/>
      </w:pPr>
      <w:r>
        <w:t>Data will be collected</w:t>
      </w:r>
      <w:r w:rsidR="00216301">
        <w:t xml:space="preserve"> (Requirements will be gathered)</w:t>
      </w:r>
      <w:r>
        <w:t xml:space="preserve"> using…. (data collecti</w:t>
      </w:r>
      <w:r w:rsidR="00216301">
        <w:t>on tools</w:t>
      </w:r>
      <w:r>
        <w:t>), …</w:t>
      </w:r>
    </w:p>
    <w:p w14:paraId="59CAFD6C" w14:textId="50411BC3" w:rsidR="00216301" w:rsidRDefault="00216301" w:rsidP="000B2D4B">
      <w:pPr>
        <w:spacing w:after="259" w:line="259" w:lineRule="auto"/>
        <w:ind w:left="0" w:right="0" w:firstLine="0"/>
        <w:jc w:val="both"/>
      </w:pPr>
      <w:r>
        <w:t>……………………….</w:t>
      </w:r>
    </w:p>
    <w:p w14:paraId="4972582E" w14:textId="1F735FC9" w:rsidR="00216301" w:rsidRPr="00043108" w:rsidRDefault="00216301" w:rsidP="000B2D4B">
      <w:pPr>
        <w:spacing w:after="259" w:line="259" w:lineRule="auto"/>
        <w:ind w:left="0" w:right="0" w:firstLine="0"/>
        <w:jc w:val="both"/>
        <w:rPr>
          <w:b/>
        </w:rPr>
      </w:pPr>
      <w:r w:rsidRPr="00043108">
        <w:rPr>
          <w:b/>
        </w:rPr>
        <w:t>3.4 System/Requirements/Data Analysis</w:t>
      </w:r>
      <w:r w:rsidR="006401AC">
        <w:rPr>
          <w:b/>
        </w:rPr>
        <w:t xml:space="preserve"> </w:t>
      </w:r>
      <w:r w:rsidR="006401AC" w:rsidRPr="006401AC">
        <w:rPr>
          <w:color w:val="FF0000"/>
        </w:rPr>
        <w:t>(Change Sections according to your project requirements)</w:t>
      </w:r>
    </w:p>
    <w:p w14:paraId="291EA7BC" w14:textId="49DC77A4" w:rsidR="00216301" w:rsidRDefault="00216301" w:rsidP="000B2D4B">
      <w:pPr>
        <w:spacing w:after="259" w:line="259" w:lineRule="auto"/>
        <w:ind w:left="0" w:right="1245" w:firstLine="0"/>
        <w:jc w:val="both"/>
      </w:pPr>
      <w:r>
        <w:t xml:space="preserve">System/Requirements/Data will be analyzed using (………techniques, tools, </w:t>
      </w:r>
      <w:proofErr w:type="gramStart"/>
      <w:r>
        <w:t>methods)…..</w:t>
      </w:r>
      <w:proofErr w:type="gramEnd"/>
      <w:r w:rsidR="00B429E4" w:rsidRPr="00B429E4">
        <w:rPr>
          <w:rFonts w:ascii="BookmanOldStyle" w:eastAsiaTheme="minorEastAsia" w:hAnsi="BookmanOldStyle" w:cs="BookmanOldStyle"/>
          <w:color w:val="auto"/>
          <w:szCs w:val="24"/>
        </w:rPr>
        <w:t xml:space="preserve"> </w:t>
      </w:r>
      <w:r w:rsidR="00B429E4">
        <w:rPr>
          <w:rFonts w:ascii="BookmanOldStyle" w:eastAsiaTheme="minorEastAsia" w:hAnsi="BookmanOldStyle" w:cs="BookmanOldStyle"/>
          <w:color w:val="auto"/>
          <w:szCs w:val="24"/>
        </w:rPr>
        <w:t>(</w:t>
      </w:r>
      <w:proofErr w:type="spellStart"/>
      <w:proofErr w:type="gramStart"/>
      <w:r w:rsidR="00B429E4">
        <w:rPr>
          <w:rFonts w:ascii="BookmanOldStyle" w:eastAsiaTheme="minorEastAsia" w:hAnsi="BookmanOldStyle" w:cs="BookmanOldStyle"/>
          <w:color w:val="auto"/>
          <w:szCs w:val="24"/>
        </w:rPr>
        <w:t>eg</w:t>
      </w:r>
      <w:proofErr w:type="gramEnd"/>
      <w:r w:rsidR="00B429E4">
        <w:rPr>
          <w:rFonts w:ascii="BookmanOldStyle" w:eastAsiaTheme="minorEastAsia" w:hAnsi="BookmanOldStyle" w:cs="BookmanOldStyle"/>
          <w:color w:val="auto"/>
          <w:szCs w:val="24"/>
        </w:rPr>
        <w:t>.</w:t>
      </w:r>
      <w:proofErr w:type="spellEnd"/>
      <w:r w:rsidR="00B429E4">
        <w:rPr>
          <w:rFonts w:ascii="BookmanOldStyle" w:eastAsiaTheme="minorEastAsia" w:hAnsi="BookmanOldStyle" w:cs="BookmanOldStyle"/>
          <w:color w:val="auto"/>
          <w:szCs w:val="24"/>
        </w:rPr>
        <w:t xml:space="preserve"> </w:t>
      </w:r>
      <w:r w:rsidR="00B429E4" w:rsidRPr="00B429E4">
        <w:t>Data model, Control Flow diagrams, State Diagrams/Sequence</w:t>
      </w:r>
      <w:r w:rsidR="00B429E4">
        <w:t xml:space="preserve"> </w:t>
      </w:r>
      <w:r w:rsidR="00B429E4" w:rsidRPr="00B429E4">
        <w:t>diagrams ERD’s/ Class Diagrams/CRC Models/Collaboration</w:t>
      </w:r>
      <w:r w:rsidR="00B429E4">
        <w:t xml:space="preserve"> </w:t>
      </w:r>
      <w:r w:rsidR="00B429E4" w:rsidRPr="00B429E4">
        <w:t xml:space="preserve">Diagrams/Use-case Diagrams/Activity Diagrams </w:t>
      </w:r>
      <w:r w:rsidR="00B429E4" w:rsidRPr="00B429E4">
        <w:rPr>
          <w:color w:val="FF0000"/>
        </w:rPr>
        <w:t>depending upon your project requirements</w:t>
      </w:r>
      <w:r w:rsidR="00B429E4">
        <w:t>)</w:t>
      </w:r>
    </w:p>
    <w:p w14:paraId="59D17CA0" w14:textId="4718AE48" w:rsidR="00216301" w:rsidRPr="00043108" w:rsidRDefault="00216301" w:rsidP="000B2D4B">
      <w:pPr>
        <w:spacing w:after="259" w:line="259" w:lineRule="auto"/>
        <w:ind w:left="0" w:right="0" w:firstLine="0"/>
        <w:jc w:val="both"/>
        <w:rPr>
          <w:b/>
        </w:rPr>
      </w:pPr>
      <w:r w:rsidRPr="00043108">
        <w:rPr>
          <w:b/>
        </w:rPr>
        <w:t>3.5 System</w:t>
      </w:r>
      <w:r w:rsidR="00A90614">
        <w:rPr>
          <w:b/>
        </w:rPr>
        <w:t>/Model</w:t>
      </w:r>
      <w:r w:rsidRPr="00043108">
        <w:rPr>
          <w:b/>
        </w:rPr>
        <w:t xml:space="preserve"> Design</w:t>
      </w:r>
      <w:r w:rsidR="00043108">
        <w:rPr>
          <w:b/>
        </w:rPr>
        <w:t>/Architecture</w:t>
      </w:r>
    </w:p>
    <w:p w14:paraId="0BB075C6" w14:textId="44584842" w:rsidR="00043108" w:rsidRDefault="00043108" w:rsidP="000B2D4B">
      <w:pPr>
        <w:spacing w:after="259" w:line="259" w:lineRule="auto"/>
        <w:ind w:left="0" w:right="1245" w:firstLine="0"/>
        <w:jc w:val="both"/>
      </w:pPr>
      <w:r>
        <w:t>The system</w:t>
      </w:r>
      <w:r w:rsidR="00A90614">
        <w:t>/model</w:t>
      </w:r>
      <w:r>
        <w:t xml:space="preserve"> will be designed …</w:t>
      </w:r>
      <w:proofErr w:type="gramStart"/>
      <w:r>
        <w:t>…..</w:t>
      </w:r>
      <w:proofErr w:type="gramEnd"/>
      <w:r w:rsidR="00B429E4" w:rsidRPr="00B429E4">
        <w:t xml:space="preserve"> </w:t>
      </w:r>
      <w:r w:rsidR="00B429E4">
        <w:t xml:space="preserve">(Modularization details, Data integrity and constraints, Database design/Procedural Design/Object Oriented </w:t>
      </w:r>
      <w:proofErr w:type="gramStart"/>
      <w:r w:rsidR="00B429E4">
        <w:t>Design,  User</w:t>
      </w:r>
      <w:proofErr w:type="gramEnd"/>
      <w:r w:rsidR="00B429E4">
        <w:t xml:space="preserve"> Interface Design</w:t>
      </w:r>
    </w:p>
    <w:p w14:paraId="6EC047C2" w14:textId="2AAABE83" w:rsidR="00216301" w:rsidRDefault="00216301" w:rsidP="000B2D4B">
      <w:pPr>
        <w:spacing w:after="259" w:line="259" w:lineRule="auto"/>
        <w:ind w:left="0" w:right="0" w:firstLine="0"/>
        <w:jc w:val="both"/>
        <w:rPr>
          <w:b/>
          <w:bCs/>
          <w:i/>
          <w:iCs/>
        </w:rPr>
      </w:pPr>
      <w:r w:rsidRPr="00B1665B">
        <w:rPr>
          <w:b/>
          <w:bCs/>
          <w:i/>
          <w:iCs/>
        </w:rPr>
        <w:t>3.5.1 Logical Design</w:t>
      </w:r>
      <w:r w:rsidR="00043108" w:rsidRPr="00B1665B">
        <w:rPr>
          <w:b/>
          <w:bCs/>
          <w:i/>
          <w:iCs/>
        </w:rPr>
        <w:t>/Architecture</w:t>
      </w:r>
    </w:p>
    <w:p w14:paraId="735B6028" w14:textId="5703EBDE" w:rsidR="00B1665B" w:rsidRPr="00B1665B" w:rsidRDefault="00B1665B" w:rsidP="000B2D4B">
      <w:pPr>
        <w:spacing w:after="259" w:line="259" w:lineRule="auto"/>
        <w:ind w:left="0" w:right="0" w:firstLine="0"/>
        <w:jc w:val="both"/>
      </w:pPr>
      <w:r w:rsidRPr="00B1665B">
        <w:t>This will involve………</w:t>
      </w:r>
      <w:r w:rsidR="00B429E4">
        <w:t>….</w:t>
      </w:r>
    </w:p>
    <w:p w14:paraId="29B91D4F" w14:textId="2791249A" w:rsidR="00216301" w:rsidRPr="00A90614" w:rsidRDefault="00216301" w:rsidP="000B2D4B">
      <w:pPr>
        <w:spacing w:after="259" w:line="259" w:lineRule="auto"/>
        <w:ind w:left="0" w:right="0" w:firstLine="0"/>
        <w:jc w:val="both"/>
        <w:rPr>
          <w:b/>
          <w:bCs/>
          <w:i/>
          <w:iCs/>
        </w:rPr>
      </w:pPr>
      <w:r w:rsidRPr="00A90614">
        <w:rPr>
          <w:b/>
          <w:bCs/>
          <w:i/>
          <w:iCs/>
        </w:rPr>
        <w:lastRenderedPageBreak/>
        <w:t>3.5.2 Physical Design</w:t>
      </w:r>
      <w:r w:rsidR="00043108" w:rsidRPr="00A90614">
        <w:rPr>
          <w:b/>
          <w:bCs/>
          <w:i/>
          <w:iCs/>
        </w:rPr>
        <w:t>/</w:t>
      </w:r>
      <w:r w:rsidR="00B1665B" w:rsidRPr="00A90614">
        <w:rPr>
          <w:b/>
          <w:bCs/>
          <w:i/>
          <w:iCs/>
        </w:rPr>
        <w:t>Architecture</w:t>
      </w:r>
    </w:p>
    <w:p w14:paraId="2B50C268" w14:textId="33CC30D8" w:rsidR="00B1665B" w:rsidRPr="00A90614" w:rsidRDefault="00B1665B" w:rsidP="000B2D4B">
      <w:pPr>
        <w:spacing w:after="259" w:line="259" w:lineRule="auto"/>
        <w:ind w:left="0" w:right="0" w:firstLine="0"/>
        <w:jc w:val="both"/>
      </w:pPr>
      <w:r w:rsidRPr="00A90614">
        <w:t>This will involve……</w:t>
      </w:r>
      <w:proofErr w:type="gramStart"/>
      <w:r w:rsidRPr="00A90614">
        <w:t>…..</w:t>
      </w:r>
      <w:proofErr w:type="gramEnd"/>
      <w:r w:rsidRPr="00A90614">
        <w:t>(Client-Server, Cloud, )</w:t>
      </w:r>
      <w:r w:rsidR="002F7379">
        <w:t>, UI, UX, etc.</w:t>
      </w:r>
    </w:p>
    <w:p w14:paraId="1B1C64B9" w14:textId="77777777" w:rsidR="00B1665B" w:rsidRDefault="00B1665B" w:rsidP="000B2D4B">
      <w:pPr>
        <w:spacing w:after="259" w:line="259" w:lineRule="auto"/>
        <w:ind w:left="0" w:right="0" w:firstLine="0"/>
        <w:jc w:val="both"/>
      </w:pPr>
    </w:p>
    <w:p w14:paraId="6A443809" w14:textId="2F3E8915" w:rsidR="00043108" w:rsidRDefault="00043108" w:rsidP="000B2D4B">
      <w:pPr>
        <w:spacing w:after="259" w:line="259" w:lineRule="auto"/>
        <w:ind w:left="0" w:right="0" w:firstLine="0"/>
        <w:jc w:val="both"/>
        <w:rPr>
          <w:b/>
        </w:rPr>
      </w:pPr>
      <w:r w:rsidRPr="00043108">
        <w:rPr>
          <w:b/>
        </w:rPr>
        <w:t>3.</w:t>
      </w:r>
      <w:r>
        <w:rPr>
          <w:b/>
        </w:rPr>
        <w:t>6</w:t>
      </w:r>
      <w:r w:rsidRPr="00043108">
        <w:rPr>
          <w:b/>
        </w:rPr>
        <w:t xml:space="preserve"> System </w:t>
      </w:r>
      <w:r>
        <w:rPr>
          <w:b/>
        </w:rPr>
        <w:t>Implementation</w:t>
      </w:r>
    </w:p>
    <w:p w14:paraId="0D1DB423" w14:textId="245C5D78" w:rsidR="00043108" w:rsidRPr="00043108" w:rsidRDefault="00043108" w:rsidP="000B2D4B">
      <w:pPr>
        <w:spacing w:after="259" w:line="259" w:lineRule="auto"/>
        <w:ind w:left="0" w:right="0" w:firstLine="0"/>
        <w:jc w:val="both"/>
        <w:rPr>
          <w:bCs/>
        </w:rPr>
      </w:pPr>
      <w:r w:rsidRPr="00043108">
        <w:rPr>
          <w:bCs/>
        </w:rPr>
        <w:t>The proposed project will be implemented using</w:t>
      </w:r>
      <w:r>
        <w:rPr>
          <w:bCs/>
        </w:rPr>
        <w:t xml:space="preserve"> </w:t>
      </w:r>
      <w:proofErr w:type="gramStart"/>
      <w:r>
        <w:t>…(</w:t>
      </w:r>
      <w:proofErr w:type="gramEnd"/>
      <w:r>
        <w:t>techniques, tools, methods)…..</w:t>
      </w:r>
      <w:r w:rsidRPr="00043108">
        <w:rPr>
          <w:bCs/>
        </w:rPr>
        <w:t>. because……</w:t>
      </w:r>
    </w:p>
    <w:p w14:paraId="71948877" w14:textId="612CC6C9" w:rsidR="00043108" w:rsidRPr="00B1665B" w:rsidRDefault="00B1665B" w:rsidP="000B2D4B">
      <w:pPr>
        <w:spacing w:after="259" w:line="259" w:lineRule="auto"/>
        <w:ind w:left="0" w:right="0" w:firstLine="0"/>
        <w:jc w:val="both"/>
        <w:rPr>
          <w:b/>
          <w:bCs/>
          <w:i/>
          <w:iCs/>
        </w:rPr>
      </w:pPr>
      <w:r w:rsidRPr="00B1665B">
        <w:rPr>
          <w:b/>
          <w:bCs/>
          <w:i/>
          <w:iCs/>
        </w:rPr>
        <w:t>3.6.1 Coding</w:t>
      </w:r>
    </w:p>
    <w:p w14:paraId="70DAE17A" w14:textId="2CEDD06B" w:rsidR="00B1665B" w:rsidRPr="00043108" w:rsidRDefault="00B1665B" w:rsidP="008F2E08">
      <w:pPr>
        <w:spacing w:after="259" w:line="259" w:lineRule="auto"/>
        <w:ind w:left="0" w:right="1245" w:firstLine="0"/>
        <w:jc w:val="both"/>
        <w:rPr>
          <w:bCs/>
        </w:rPr>
      </w:pPr>
      <w:r w:rsidRPr="00043108">
        <w:rPr>
          <w:bCs/>
        </w:rPr>
        <w:t>The proposed project will be implemented using</w:t>
      </w:r>
      <w:r>
        <w:rPr>
          <w:bCs/>
        </w:rPr>
        <w:t xml:space="preserve"> </w:t>
      </w:r>
      <w:proofErr w:type="gramStart"/>
      <w:r>
        <w:t>…(</w:t>
      </w:r>
      <w:proofErr w:type="gramEnd"/>
      <w:r>
        <w:t>techniques, tools, methods</w:t>
      </w:r>
      <w:r w:rsidR="009F099F">
        <w:t>, programming languages</w:t>
      </w:r>
      <w:r>
        <w:t>)…..</w:t>
      </w:r>
      <w:r w:rsidRPr="00043108">
        <w:rPr>
          <w:bCs/>
        </w:rPr>
        <w:t>. because……</w:t>
      </w:r>
    </w:p>
    <w:p w14:paraId="38E73CC5" w14:textId="7C4661B8" w:rsidR="00B1665B" w:rsidRPr="00B1665B" w:rsidRDefault="00B1665B" w:rsidP="000B2D4B">
      <w:pPr>
        <w:spacing w:after="259" w:line="259" w:lineRule="auto"/>
        <w:ind w:left="0" w:right="0" w:firstLine="0"/>
        <w:jc w:val="both"/>
        <w:rPr>
          <w:b/>
          <w:bCs/>
          <w:i/>
          <w:iCs/>
        </w:rPr>
      </w:pPr>
      <w:r w:rsidRPr="00B1665B">
        <w:rPr>
          <w:b/>
          <w:bCs/>
          <w:i/>
          <w:iCs/>
        </w:rPr>
        <w:t>3.6.2 Testing</w:t>
      </w:r>
      <w:r w:rsidR="00801485">
        <w:rPr>
          <w:b/>
          <w:bCs/>
          <w:i/>
          <w:iCs/>
        </w:rPr>
        <w:t>/Evaluation</w:t>
      </w:r>
    </w:p>
    <w:p w14:paraId="74E2B897" w14:textId="509C4E63" w:rsidR="00B1665B" w:rsidRPr="00043108" w:rsidRDefault="00B1665B" w:rsidP="000B2D4B">
      <w:pPr>
        <w:spacing w:after="259" w:line="259" w:lineRule="auto"/>
        <w:ind w:left="0" w:right="0" w:firstLine="0"/>
        <w:jc w:val="both"/>
        <w:rPr>
          <w:bCs/>
        </w:rPr>
      </w:pPr>
      <w:r w:rsidRPr="00043108">
        <w:rPr>
          <w:bCs/>
        </w:rPr>
        <w:t xml:space="preserve">The proposed project will be </w:t>
      </w:r>
      <w:r w:rsidR="00801485">
        <w:rPr>
          <w:bCs/>
        </w:rPr>
        <w:t>tested</w:t>
      </w:r>
      <w:r w:rsidRPr="00043108">
        <w:rPr>
          <w:bCs/>
        </w:rPr>
        <w:t xml:space="preserve"> using</w:t>
      </w:r>
      <w:r>
        <w:rPr>
          <w:bCs/>
        </w:rPr>
        <w:t xml:space="preserve"> </w:t>
      </w:r>
      <w:proofErr w:type="gramStart"/>
      <w:r>
        <w:t>…(</w:t>
      </w:r>
      <w:proofErr w:type="gramEnd"/>
      <w:r>
        <w:t>techniques, tools, methods)…..</w:t>
      </w:r>
      <w:r w:rsidRPr="00043108">
        <w:rPr>
          <w:bCs/>
        </w:rPr>
        <w:t>. because……</w:t>
      </w:r>
    </w:p>
    <w:p w14:paraId="702FCD45" w14:textId="77777777" w:rsidR="00B1665B" w:rsidRDefault="00B1665B" w:rsidP="000B2D4B">
      <w:pPr>
        <w:spacing w:after="259" w:line="259" w:lineRule="auto"/>
        <w:ind w:left="0" w:right="0" w:firstLine="0"/>
        <w:jc w:val="both"/>
      </w:pPr>
    </w:p>
    <w:p w14:paraId="2E62213E" w14:textId="265F798E" w:rsidR="00204BBD" w:rsidRDefault="00317E02" w:rsidP="000B2D4B">
      <w:pPr>
        <w:pStyle w:val="Heading1"/>
        <w:ind w:left="-5"/>
        <w:jc w:val="both"/>
      </w:pPr>
      <w:r>
        <w:t>3.</w:t>
      </w:r>
      <w:r w:rsidR="00043108">
        <w:t>7</w:t>
      </w:r>
      <w:r>
        <w:t xml:space="preserve"> System Requirements  </w:t>
      </w:r>
    </w:p>
    <w:p w14:paraId="05A225A3" w14:textId="12C1A741" w:rsidR="00204BBD" w:rsidRDefault="00043108" w:rsidP="000B2D4B">
      <w:pPr>
        <w:spacing w:after="259" w:line="259" w:lineRule="auto"/>
        <w:ind w:left="0" w:right="1245" w:firstLine="0"/>
        <w:jc w:val="both"/>
      </w:pPr>
      <w:r>
        <w:t>The project will employ</w:t>
      </w:r>
      <w:r w:rsidR="00317E02">
        <w:t xml:space="preserve"> hardware components and software resources </w:t>
      </w:r>
      <w:r>
        <w:t>……………………</w:t>
      </w:r>
      <w:r w:rsidR="00317E02">
        <w:t xml:space="preserve">  </w:t>
      </w:r>
      <w:r>
        <w:t>The following will be the system requirements for the successful deployment of the project.</w:t>
      </w:r>
    </w:p>
    <w:p w14:paraId="388A9716" w14:textId="305F17B4" w:rsidR="00204BBD" w:rsidRDefault="00317E02" w:rsidP="000B2D4B">
      <w:pPr>
        <w:pStyle w:val="Heading2"/>
        <w:spacing w:after="132"/>
        <w:ind w:left="-5"/>
        <w:jc w:val="both"/>
      </w:pPr>
      <w:r>
        <w:t>3.</w:t>
      </w:r>
      <w:r w:rsidR="00043108">
        <w:t>7</w:t>
      </w:r>
      <w:r>
        <w:t xml:space="preserve">.1 Hardware Requirements  </w:t>
      </w:r>
    </w:p>
    <w:p w14:paraId="37D2FBA9" w14:textId="15C38C38" w:rsidR="00204BBD" w:rsidRDefault="00317E02" w:rsidP="000B2D4B">
      <w:pPr>
        <w:numPr>
          <w:ilvl w:val="0"/>
          <w:numId w:val="5"/>
        </w:numPr>
        <w:spacing w:after="92" w:line="259" w:lineRule="auto"/>
        <w:ind w:right="1349" w:hanging="360"/>
        <w:jc w:val="both"/>
      </w:pPr>
      <w:r>
        <w:t xml:space="preserve">Server Computer: Intel Processor - 2.7GHz, Memory - 6 GB, Disk Space - 500 GB. </w:t>
      </w:r>
    </w:p>
    <w:p w14:paraId="10A425DF" w14:textId="77777777" w:rsidR="00043108" w:rsidRDefault="00043108" w:rsidP="000B2D4B">
      <w:pPr>
        <w:numPr>
          <w:ilvl w:val="0"/>
          <w:numId w:val="5"/>
        </w:numPr>
        <w:ind w:right="1349" w:hanging="360"/>
        <w:jc w:val="both"/>
      </w:pPr>
      <w:r>
        <w:t>……</w:t>
      </w:r>
    </w:p>
    <w:p w14:paraId="340D65FA" w14:textId="20D8C471" w:rsidR="00204BBD" w:rsidRDefault="00043108" w:rsidP="000B2D4B">
      <w:pPr>
        <w:numPr>
          <w:ilvl w:val="0"/>
          <w:numId w:val="5"/>
        </w:numPr>
        <w:ind w:right="1349" w:hanging="360"/>
        <w:jc w:val="both"/>
      </w:pPr>
      <w:r>
        <w:t>…..</w:t>
      </w:r>
      <w:r w:rsidR="00317E02">
        <w:t>.</w:t>
      </w:r>
      <w:r w:rsidR="001B7BD6" w:rsidDel="001B7BD6">
        <w:t xml:space="preserve"> </w:t>
      </w:r>
    </w:p>
    <w:p w14:paraId="010DEAA9" w14:textId="1D13719A" w:rsidR="00204BBD" w:rsidRDefault="00317E02" w:rsidP="000B2D4B">
      <w:pPr>
        <w:pStyle w:val="Heading2"/>
        <w:spacing w:after="132"/>
        <w:ind w:left="-5"/>
        <w:jc w:val="both"/>
      </w:pPr>
      <w:r>
        <w:t>3.</w:t>
      </w:r>
      <w:r w:rsidR="00043108">
        <w:t>7</w:t>
      </w:r>
      <w:r>
        <w:t>.2 Software</w:t>
      </w:r>
      <w:r w:rsidR="00043108">
        <w:t xml:space="preserve"> Tools</w:t>
      </w:r>
      <w:r>
        <w:t xml:space="preserve"> Requirements  </w:t>
      </w:r>
    </w:p>
    <w:p w14:paraId="78133999" w14:textId="77777777" w:rsidR="00043108" w:rsidRDefault="00317E02" w:rsidP="000B2D4B">
      <w:pPr>
        <w:numPr>
          <w:ilvl w:val="0"/>
          <w:numId w:val="6"/>
        </w:numPr>
        <w:spacing w:after="16"/>
        <w:ind w:right="1391" w:hanging="360"/>
        <w:jc w:val="both"/>
      </w:pPr>
      <w:r>
        <w:t>Web Server- PHP, JavaScript, XML, H</w:t>
      </w:r>
    </w:p>
    <w:p w14:paraId="744B83C6" w14:textId="77777777" w:rsidR="00043108" w:rsidRDefault="00043108" w:rsidP="000B2D4B">
      <w:pPr>
        <w:numPr>
          <w:ilvl w:val="0"/>
          <w:numId w:val="6"/>
        </w:numPr>
        <w:spacing w:after="69" w:line="259" w:lineRule="auto"/>
        <w:ind w:right="1391" w:hanging="360"/>
        <w:jc w:val="both"/>
      </w:pPr>
      <w:r>
        <w:t>………</w:t>
      </w:r>
    </w:p>
    <w:p w14:paraId="7883A10F" w14:textId="19FABA2D" w:rsidR="00204BBD" w:rsidRDefault="00043108" w:rsidP="000B2D4B">
      <w:pPr>
        <w:numPr>
          <w:ilvl w:val="0"/>
          <w:numId w:val="6"/>
        </w:numPr>
        <w:spacing w:after="69" w:line="259" w:lineRule="auto"/>
        <w:ind w:right="1391" w:hanging="360"/>
        <w:jc w:val="both"/>
      </w:pPr>
      <w:r>
        <w:t>…………….</w:t>
      </w:r>
      <w:r w:rsidR="00317E02">
        <w:t xml:space="preserve"> </w:t>
      </w:r>
    </w:p>
    <w:p w14:paraId="4539E5E7" w14:textId="23AAB599" w:rsidR="00F23FE9" w:rsidRDefault="00F23FE9">
      <w:pPr>
        <w:spacing w:after="160" w:line="259" w:lineRule="auto"/>
        <w:ind w:left="0" w:right="0" w:firstLine="0"/>
        <w:rPr>
          <w:b/>
        </w:rPr>
      </w:pPr>
    </w:p>
    <w:p w14:paraId="1B9B938F" w14:textId="77777777" w:rsidR="00E579B8" w:rsidRDefault="00E579B8">
      <w:pPr>
        <w:pStyle w:val="Heading1"/>
        <w:ind w:left="3567"/>
      </w:pPr>
    </w:p>
    <w:p w14:paraId="3E38E235" w14:textId="753482F4" w:rsidR="00E579B8" w:rsidRDefault="00E579B8">
      <w:pPr>
        <w:pStyle w:val="Heading1"/>
        <w:ind w:left="3567"/>
      </w:pPr>
    </w:p>
    <w:p w14:paraId="7A90B377" w14:textId="1C41C834" w:rsidR="00E579B8" w:rsidRDefault="00E579B8" w:rsidP="00E579B8"/>
    <w:p w14:paraId="22AA42FE" w14:textId="78D8C46A" w:rsidR="00E579B8" w:rsidRDefault="00E579B8" w:rsidP="00E579B8"/>
    <w:p w14:paraId="2EF414EA" w14:textId="64D318F7" w:rsidR="00E579B8" w:rsidRDefault="00E579B8" w:rsidP="00E579B8"/>
    <w:p w14:paraId="59B8AEB7" w14:textId="694677DE" w:rsidR="006401AC" w:rsidRDefault="006401AC" w:rsidP="00A45821">
      <w:pPr>
        <w:pStyle w:val="Heading1"/>
        <w:ind w:left="3567" w:hanging="3567"/>
        <w:jc w:val="center"/>
      </w:pPr>
      <w:r>
        <w:lastRenderedPageBreak/>
        <w:t>CHAPTER FOUR</w:t>
      </w:r>
    </w:p>
    <w:p w14:paraId="4AC5A40E" w14:textId="7E6DEA0B" w:rsidR="009435B4" w:rsidRDefault="00A45821" w:rsidP="00A45821">
      <w:pPr>
        <w:pStyle w:val="Heading1"/>
        <w:ind w:left="3567" w:hanging="3567"/>
        <w:jc w:val="center"/>
      </w:pPr>
      <w:r>
        <w:t>PROJECT ACTIVITIES AND MILESTONES</w:t>
      </w:r>
      <w:r w:rsidR="009435B4">
        <w:t xml:space="preserve"> </w:t>
      </w:r>
    </w:p>
    <w:p w14:paraId="03958521" w14:textId="4601B691" w:rsidR="00A45821" w:rsidRDefault="009435B4" w:rsidP="00A45821">
      <w:pPr>
        <w:pStyle w:val="Heading1"/>
        <w:ind w:left="3567" w:hanging="3567"/>
        <w:jc w:val="center"/>
      </w:pPr>
      <w:r>
        <w:t>(WORK DONE)</w:t>
      </w:r>
    </w:p>
    <w:p w14:paraId="7B519F48" w14:textId="77777777" w:rsidR="00A45821" w:rsidRDefault="00A45821" w:rsidP="00A45821">
      <w:pPr>
        <w:pStyle w:val="Heading1"/>
      </w:pPr>
    </w:p>
    <w:p w14:paraId="27B92EAA" w14:textId="33B00DC6" w:rsidR="00B22E9A" w:rsidRPr="009435B4" w:rsidRDefault="00B22E9A" w:rsidP="00A45821">
      <w:pPr>
        <w:rPr>
          <w:b/>
          <w:bCs/>
        </w:rPr>
      </w:pPr>
      <w:r w:rsidRPr="009435B4">
        <w:rPr>
          <w:b/>
          <w:bCs/>
        </w:rPr>
        <w:t>Objective One: XXXXXXXXX</w:t>
      </w:r>
      <w:r w:rsidR="006401AC">
        <w:rPr>
          <w:b/>
          <w:bCs/>
        </w:rPr>
        <w:t xml:space="preserve"> </w:t>
      </w:r>
      <w:r w:rsidR="006401AC" w:rsidRPr="006401AC">
        <w:rPr>
          <w:color w:val="FF0000"/>
        </w:rPr>
        <w:t>(</w:t>
      </w:r>
      <w:r w:rsidR="006401AC">
        <w:rPr>
          <w:color w:val="FF0000"/>
        </w:rPr>
        <w:t>Modify activities</w:t>
      </w:r>
      <w:r w:rsidR="006401AC" w:rsidRPr="006401AC">
        <w:rPr>
          <w:color w:val="FF0000"/>
        </w:rPr>
        <w:t xml:space="preserve"> according to your </w:t>
      </w:r>
      <w:r w:rsidR="009F72E7" w:rsidRPr="006401AC">
        <w:rPr>
          <w:color w:val="FF0000"/>
        </w:rPr>
        <w:t>project)</w:t>
      </w:r>
    </w:p>
    <w:p w14:paraId="653F7E49" w14:textId="3A64BB19" w:rsidR="00B65CA8" w:rsidRPr="001A77E6" w:rsidRDefault="00B65CA8" w:rsidP="00A45821">
      <w:pPr>
        <w:rPr>
          <w:i/>
          <w:iCs/>
          <w:color w:val="FF0000"/>
        </w:rPr>
      </w:pPr>
      <w:r w:rsidRPr="001A77E6">
        <w:rPr>
          <w:i/>
          <w:iCs/>
          <w:color w:val="FF0000"/>
          <w:highlight w:val="yellow"/>
        </w:rPr>
        <w:t>(Example)</w:t>
      </w:r>
    </w:p>
    <w:tbl>
      <w:tblPr>
        <w:tblW w:w="8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5"/>
        <w:gridCol w:w="3341"/>
        <w:gridCol w:w="2576"/>
        <w:gridCol w:w="2376"/>
      </w:tblGrid>
      <w:tr w:rsidR="003E6E10" w:rsidRPr="00B65CA8" w14:paraId="7E446AF0" w14:textId="75842E0E" w:rsidTr="003E6E10">
        <w:trPr>
          <w:trHeight w:val="342"/>
        </w:trPr>
        <w:tc>
          <w:tcPr>
            <w:tcW w:w="625" w:type="dxa"/>
          </w:tcPr>
          <w:p w14:paraId="73854A01" w14:textId="77777777" w:rsidR="003E6E10" w:rsidRPr="00B65CA8" w:rsidRDefault="003E6E10" w:rsidP="00B65CA8">
            <w:pPr>
              <w:spacing w:after="0" w:line="240" w:lineRule="auto"/>
              <w:ind w:left="0" w:right="0" w:firstLine="0"/>
              <w:rPr>
                <w:b/>
                <w:bCs/>
                <w:szCs w:val="24"/>
                <w:lang w:eastAsia="ko-KR"/>
              </w:rPr>
            </w:pPr>
            <w:r w:rsidRPr="00B65CA8">
              <w:rPr>
                <w:b/>
                <w:bCs/>
                <w:szCs w:val="24"/>
                <w:lang w:eastAsia="ko-KR"/>
              </w:rPr>
              <w:t>S/N</w:t>
            </w:r>
          </w:p>
        </w:tc>
        <w:tc>
          <w:tcPr>
            <w:tcW w:w="3341" w:type="dxa"/>
            <w:shd w:val="clear" w:color="auto" w:fill="auto"/>
            <w:vAlign w:val="center"/>
            <w:hideMark/>
          </w:tcPr>
          <w:p w14:paraId="3318BCF6" w14:textId="17BB8B7E" w:rsidR="003E6E10" w:rsidRPr="00B65CA8" w:rsidRDefault="003E6E10" w:rsidP="00B65CA8">
            <w:pPr>
              <w:spacing w:after="0" w:line="240" w:lineRule="auto"/>
              <w:ind w:left="0" w:right="0" w:firstLine="0"/>
              <w:rPr>
                <w:b/>
                <w:bCs/>
                <w:szCs w:val="24"/>
                <w:lang w:eastAsia="ko-KR"/>
              </w:rPr>
            </w:pPr>
            <w:r w:rsidRPr="00B65CA8">
              <w:rPr>
                <w:b/>
                <w:bCs/>
                <w:szCs w:val="24"/>
                <w:lang w:eastAsia="ko-KR"/>
              </w:rPr>
              <w:t>Activities</w:t>
            </w:r>
            <w:r>
              <w:rPr>
                <w:b/>
                <w:bCs/>
                <w:szCs w:val="24"/>
                <w:lang w:eastAsia="ko-KR"/>
              </w:rPr>
              <w:t xml:space="preserve"> (</w:t>
            </w:r>
            <w:r>
              <w:t>(list of activities related to objective one)</w:t>
            </w:r>
          </w:p>
        </w:tc>
        <w:tc>
          <w:tcPr>
            <w:tcW w:w="2576" w:type="dxa"/>
            <w:shd w:val="clear" w:color="auto" w:fill="auto"/>
            <w:vAlign w:val="center"/>
            <w:hideMark/>
          </w:tcPr>
          <w:p w14:paraId="5715E6CF" w14:textId="77777777" w:rsidR="003E6E10" w:rsidRPr="00B65CA8" w:rsidRDefault="003E6E10" w:rsidP="00B65CA8">
            <w:pPr>
              <w:spacing w:after="0" w:line="240" w:lineRule="auto"/>
              <w:ind w:left="0" w:right="0" w:firstLine="0"/>
              <w:rPr>
                <w:b/>
                <w:bCs/>
                <w:szCs w:val="24"/>
                <w:lang w:eastAsia="ko-KR"/>
              </w:rPr>
            </w:pPr>
            <w:r w:rsidRPr="00B65CA8">
              <w:rPr>
                <w:b/>
                <w:bCs/>
                <w:szCs w:val="24"/>
                <w:lang w:eastAsia="ko-KR"/>
              </w:rPr>
              <w:t>Output</w:t>
            </w:r>
          </w:p>
        </w:tc>
        <w:tc>
          <w:tcPr>
            <w:tcW w:w="2376" w:type="dxa"/>
          </w:tcPr>
          <w:p w14:paraId="6AE7CAF1" w14:textId="0CDC9FBC" w:rsidR="003E6E10" w:rsidRPr="00B65CA8" w:rsidRDefault="003E6E10" w:rsidP="00B65CA8">
            <w:pPr>
              <w:spacing w:after="0" w:line="240" w:lineRule="auto"/>
              <w:ind w:left="0" w:right="0" w:firstLine="0"/>
              <w:rPr>
                <w:b/>
                <w:bCs/>
                <w:szCs w:val="24"/>
                <w:lang w:eastAsia="ko-KR"/>
              </w:rPr>
            </w:pPr>
            <w:r>
              <w:rPr>
                <w:b/>
                <w:bCs/>
                <w:szCs w:val="24"/>
                <w:lang w:eastAsia="ko-KR"/>
              </w:rPr>
              <w:t>Progress</w:t>
            </w:r>
            <w:r w:rsidR="001A77E6">
              <w:rPr>
                <w:b/>
                <w:bCs/>
                <w:szCs w:val="24"/>
                <w:lang w:eastAsia="ko-KR"/>
              </w:rPr>
              <w:t xml:space="preserve"> Status</w:t>
            </w:r>
          </w:p>
        </w:tc>
      </w:tr>
      <w:tr w:rsidR="003E6E10" w:rsidRPr="00B65CA8" w14:paraId="45034E07" w14:textId="59616321" w:rsidTr="003E6E10">
        <w:trPr>
          <w:trHeight w:val="347"/>
        </w:trPr>
        <w:tc>
          <w:tcPr>
            <w:tcW w:w="625" w:type="dxa"/>
          </w:tcPr>
          <w:p w14:paraId="21C76DEE" w14:textId="4CE93B5E" w:rsidR="003E6E10" w:rsidRPr="00B65CA8" w:rsidRDefault="003E6E10" w:rsidP="00B65CA8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  <w:r>
              <w:rPr>
                <w:szCs w:val="24"/>
                <w:lang w:eastAsia="ko-KR"/>
              </w:rPr>
              <w:t>1</w:t>
            </w:r>
          </w:p>
        </w:tc>
        <w:tc>
          <w:tcPr>
            <w:tcW w:w="3341" w:type="dxa"/>
            <w:shd w:val="clear" w:color="auto" w:fill="auto"/>
            <w:vAlign w:val="center"/>
            <w:hideMark/>
          </w:tcPr>
          <w:p w14:paraId="3D9E26DC" w14:textId="77777777" w:rsidR="003E6E10" w:rsidRPr="00B65CA8" w:rsidRDefault="003E6E10" w:rsidP="00B65CA8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  <w:r w:rsidRPr="00B65CA8">
              <w:rPr>
                <w:szCs w:val="24"/>
                <w:lang w:eastAsia="ko-KR"/>
              </w:rPr>
              <w:t>Review relevant literature on glaucoma detection</w:t>
            </w:r>
          </w:p>
        </w:tc>
        <w:tc>
          <w:tcPr>
            <w:tcW w:w="2576" w:type="dxa"/>
            <w:shd w:val="clear" w:color="auto" w:fill="auto"/>
            <w:hideMark/>
          </w:tcPr>
          <w:p w14:paraId="77459F75" w14:textId="77777777" w:rsidR="003E6E10" w:rsidRPr="00B65CA8" w:rsidRDefault="003E6E10" w:rsidP="00B65CA8">
            <w:pPr>
              <w:spacing w:after="0" w:line="240" w:lineRule="auto"/>
              <w:ind w:left="0" w:right="0" w:firstLine="0"/>
              <w:rPr>
                <w:rFonts w:ascii="Calibri" w:hAnsi="Calibri" w:cs="Calibri"/>
                <w:sz w:val="22"/>
                <w:lang w:eastAsia="ko-KR"/>
              </w:rPr>
            </w:pPr>
            <w:r w:rsidRPr="00B65CA8">
              <w:rPr>
                <w:rFonts w:ascii="Calibri" w:hAnsi="Calibri" w:cs="Calibri"/>
                <w:sz w:val="22"/>
                <w:lang w:eastAsia="ko-KR"/>
              </w:rPr>
              <w:t> </w:t>
            </w:r>
          </w:p>
        </w:tc>
        <w:tc>
          <w:tcPr>
            <w:tcW w:w="2376" w:type="dxa"/>
          </w:tcPr>
          <w:p w14:paraId="0824D244" w14:textId="05575025" w:rsidR="003E6E10" w:rsidRPr="00B65CA8" w:rsidRDefault="003E6E10" w:rsidP="00B65CA8">
            <w:pPr>
              <w:spacing w:after="0" w:line="240" w:lineRule="auto"/>
              <w:ind w:left="0" w:right="0" w:firstLine="0"/>
              <w:rPr>
                <w:rFonts w:ascii="Calibri" w:hAnsi="Calibri" w:cs="Calibri"/>
                <w:sz w:val="22"/>
                <w:lang w:eastAsia="ko-KR"/>
              </w:rPr>
            </w:pPr>
            <w:r>
              <w:rPr>
                <w:rFonts w:ascii="Calibri" w:hAnsi="Calibri" w:cs="Calibri"/>
                <w:sz w:val="22"/>
                <w:lang w:eastAsia="ko-KR"/>
              </w:rPr>
              <w:t>80%</w:t>
            </w:r>
          </w:p>
        </w:tc>
      </w:tr>
      <w:tr w:rsidR="009435B4" w:rsidRPr="00B65CA8" w14:paraId="6BA2B27D" w14:textId="77777777" w:rsidTr="003E6E10">
        <w:trPr>
          <w:trHeight w:val="347"/>
        </w:trPr>
        <w:tc>
          <w:tcPr>
            <w:tcW w:w="625" w:type="dxa"/>
          </w:tcPr>
          <w:p w14:paraId="299D57E2" w14:textId="379EF6DC" w:rsidR="009435B4" w:rsidRDefault="009435B4" w:rsidP="00B65CA8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  <w:r>
              <w:rPr>
                <w:szCs w:val="24"/>
                <w:lang w:eastAsia="ko-KR"/>
              </w:rPr>
              <w:t>2</w:t>
            </w:r>
          </w:p>
        </w:tc>
        <w:tc>
          <w:tcPr>
            <w:tcW w:w="3341" w:type="dxa"/>
            <w:shd w:val="clear" w:color="auto" w:fill="auto"/>
            <w:vAlign w:val="center"/>
          </w:tcPr>
          <w:p w14:paraId="14414D19" w14:textId="77049878" w:rsidR="009435B4" w:rsidRPr="00B65CA8" w:rsidRDefault="009435B4" w:rsidP="00B65CA8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  <w:r>
              <w:rPr>
                <w:szCs w:val="24"/>
                <w:lang w:eastAsia="ko-KR"/>
              </w:rPr>
              <w:t>Prepare data collection tools and obtain research permit</w:t>
            </w:r>
          </w:p>
        </w:tc>
        <w:tc>
          <w:tcPr>
            <w:tcW w:w="2576" w:type="dxa"/>
            <w:shd w:val="clear" w:color="auto" w:fill="auto"/>
          </w:tcPr>
          <w:p w14:paraId="6336F3E6" w14:textId="77777777" w:rsidR="009435B4" w:rsidRDefault="009435B4" w:rsidP="00B65CA8">
            <w:pPr>
              <w:spacing w:after="0" w:line="240" w:lineRule="auto"/>
              <w:ind w:left="0" w:right="0" w:firstLine="0"/>
              <w:rPr>
                <w:rFonts w:ascii="Calibri" w:hAnsi="Calibri" w:cs="Calibri"/>
                <w:sz w:val="22"/>
                <w:lang w:eastAsia="ko-KR"/>
              </w:rPr>
            </w:pPr>
            <w:r>
              <w:rPr>
                <w:rFonts w:ascii="Calibri" w:hAnsi="Calibri" w:cs="Calibri"/>
                <w:sz w:val="22"/>
                <w:lang w:eastAsia="ko-KR"/>
              </w:rPr>
              <w:t>Questionnaire</w:t>
            </w:r>
          </w:p>
          <w:p w14:paraId="7AE75A76" w14:textId="77777777" w:rsidR="009435B4" w:rsidRDefault="009435B4" w:rsidP="00B65CA8">
            <w:pPr>
              <w:spacing w:after="0" w:line="240" w:lineRule="auto"/>
              <w:ind w:left="0" w:right="0" w:firstLine="0"/>
              <w:rPr>
                <w:rFonts w:ascii="Calibri" w:hAnsi="Calibri" w:cs="Calibri"/>
                <w:sz w:val="22"/>
                <w:lang w:eastAsia="ko-KR"/>
              </w:rPr>
            </w:pPr>
            <w:r>
              <w:rPr>
                <w:rFonts w:ascii="Calibri" w:hAnsi="Calibri" w:cs="Calibri"/>
                <w:sz w:val="22"/>
                <w:lang w:eastAsia="ko-KR"/>
              </w:rPr>
              <w:t>Interview questions</w:t>
            </w:r>
          </w:p>
          <w:p w14:paraId="28378350" w14:textId="091CF991" w:rsidR="009435B4" w:rsidRPr="00B65CA8" w:rsidRDefault="009435B4" w:rsidP="00B65CA8">
            <w:pPr>
              <w:spacing w:after="0" w:line="240" w:lineRule="auto"/>
              <w:ind w:left="0" w:right="0" w:firstLine="0"/>
              <w:rPr>
                <w:rFonts w:ascii="Calibri" w:hAnsi="Calibri" w:cs="Calibri"/>
                <w:sz w:val="22"/>
                <w:lang w:eastAsia="ko-KR"/>
              </w:rPr>
            </w:pPr>
            <w:r>
              <w:rPr>
                <w:rFonts w:ascii="Calibri" w:hAnsi="Calibri" w:cs="Calibri"/>
                <w:sz w:val="22"/>
                <w:lang w:eastAsia="ko-KR"/>
              </w:rPr>
              <w:t>Research permit</w:t>
            </w:r>
          </w:p>
        </w:tc>
        <w:tc>
          <w:tcPr>
            <w:tcW w:w="2376" w:type="dxa"/>
          </w:tcPr>
          <w:p w14:paraId="74B5559F" w14:textId="77777777" w:rsidR="009435B4" w:rsidRDefault="009435B4" w:rsidP="00B65CA8">
            <w:pPr>
              <w:spacing w:after="0" w:line="240" w:lineRule="auto"/>
              <w:ind w:left="0" w:right="0" w:firstLine="0"/>
              <w:rPr>
                <w:rFonts w:ascii="Calibri" w:hAnsi="Calibri" w:cs="Calibri"/>
                <w:sz w:val="22"/>
                <w:lang w:eastAsia="ko-KR"/>
              </w:rPr>
            </w:pPr>
          </w:p>
        </w:tc>
      </w:tr>
      <w:tr w:rsidR="003E6E10" w:rsidRPr="00B65CA8" w14:paraId="68ABC068" w14:textId="07A3360D" w:rsidTr="003E6E10">
        <w:trPr>
          <w:trHeight w:val="552"/>
        </w:trPr>
        <w:tc>
          <w:tcPr>
            <w:tcW w:w="625" w:type="dxa"/>
          </w:tcPr>
          <w:p w14:paraId="2AD54C91" w14:textId="56B87ABD" w:rsidR="003E6E10" w:rsidRPr="00B65CA8" w:rsidRDefault="009435B4" w:rsidP="00B65CA8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  <w:r>
              <w:rPr>
                <w:szCs w:val="24"/>
                <w:lang w:eastAsia="ko-KR"/>
              </w:rPr>
              <w:t>3</w:t>
            </w:r>
          </w:p>
        </w:tc>
        <w:tc>
          <w:tcPr>
            <w:tcW w:w="3341" w:type="dxa"/>
            <w:shd w:val="clear" w:color="auto" w:fill="auto"/>
            <w:vAlign w:val="center"/>
            <w:hideMark/>
          </w:tcPr>
          <w:p w14:paraId="675CA833" w14:textId="77777777" w:rsidR="003E6E10" w:rsidRPr="00B65CA8" w:rsidRDefault="003E6E10" w:rsidP="00B65CA8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  <w:r w:rsidRPr="00B65CA8">
              <w:rPr>
                <w:szCs w:val="24"/>
                <w:lang w:eastAsia="ko-KR"/>
              </w:rPr>
              <w:t>Collect diverse and representative datasets of eye images</w:t>
            </w:r>
          </w:p>
        </w:tc>
        <w:tc>
          <w:tcPr>
            <w:tcW w:w="2576" w:type="dxa"/>
            <w:shd w:val="clear" w:color="auto" w:fill="auto"/>
            <w:vAlign w:val="center"/>
            <w:hideMark/>
          </w:tcPr>
          <w:p w14:paraId="68ADA54F" w14:textId="77777777" w:rsidR="003E6E10" w:rsidRPr="00B65CA8" w:rsidRDefault="003E6E10" w:rsidP="00B65CA8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  <w:r w:rsidRPr="00B65CA8">
              <w:rPr>
                <w:szCs w:val="24"/>
                <w:lang w:eastAsia="ko-KR"/>
              </w:rPr>
              <w:t>Dataset Acquisition</w:t>
            </w:r>
          </w:p>
        </w:tc>
        <w:tc>
          <w:tcPr>
            <w:tcW w:w="2376" w:type="dxa"/>
          </w:tcPr>
          <w:p w14:paraId="1B5D3ECE" w14:textId="12C4627D" w:rsidR="003E6E10" w:rsidRPr="00B65CA8" w:rsidRDefault="003E6E10" w:rsidP="00B65CA8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  <w:r>
              <w:rPr>
                <w:szCs w:val="24"/>
                <w:lang w:eastAsia="ko-KR"/>
              </w:rPr>
              <w:t>100%</w:t>
            </w:r>
          </w:p>
        </w:tc>
      </w:tr>
      <w:tr w:rsidR="003E6E10" w:rsidRPr="00B65CA8" w14:paraId="1AD5555B" w14:textId="77777777" w:rsidTr="003E6E10">
        <w:trPr>
          <w:trHeight w:val="552"/>
        </w:trPr>
        <w:tc>
          <w:tcPr>
            <w:tcW w:w="625" w:type="dxa"/>
          </w:tcPr>
          <w:p w14:paraId="3CA08ABD" w14:textId="660DB495" w:rsidR="003E6E10" w:rsidRDefault="009435B4" w:rsidP="00B65CA8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  <w:r>
              <w:rPr>
                <w:szCs w:val="24"/>
                <w:lang w:eastAsia="ko-KR"/>
              </w:rPr>
              <w:t>4</w:t>
            </w:r>
          </w:p>
        </w:tc>
        <w:tc>
          <w:tcPr>
            <w:tcW w:w="3341" w:type="dxa"/>
            <w:shd w:val="clear" w:color="auto" w:fill="auto"/>
            <w:vAlign w:val="center"/>
          </w:tcPr>
          <w:p w14:paraId="75F7432F" w14:textId="7D21DFB8" w:rsidR="003E6E10" w:rsidRPr="00B65CA8" w:rsidRDefault="003E6E10" w:rsidP="00B65CA8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  <w:r>
              <w:rPr>
                <w:szCs w:val="24"/>
                <w:lang w:eastAsia="ko-KR"/>
              </w:rPr>
              <w:t>To identify functional and non-functional requirements</w:t>
            </w:r>
          </w:p>
        </w:tc>
        <w:tc>
          <w:tcPr>
            <w:tcW w:w="2576" w:type="dxa"/>
            <w:shd w:val="clear" w:color="auto" w:fill="auto"/>
            <w:vAlign w:val="center"/>
          </w:tcPr>
          <w:p w14:paraId="5D17FE05" w14:textId="7C78F6E1" w:rsidR="003E6E10" w:rsidRDefault="003E6E10" w:rsidP="00B65CA8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  <w:r>
              <w:rPr>
                <w:szCs w:val="24"/>
                <w:lang w:eastAsia="ko-KR"/>
              </w:rPr>
              <w:t>-System Requirements Specifications</w:t>
            </w:r>
          </w:p>
          <w:p w14:paraId="29D949B4" w14:textId="567EB5B9" w:rsidR="003E6E10" w:rsidRPr="00B65CA8" w:rsidRDefault="003E6E10" w:rsidP="00B65CA8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  <w:r>
              <w:rPr>
                <w:szCs w:val="24"/>
                <w:lang w:eastAsia="ko-KR"/>
              </w:rPr>
              <w:t>-User requirements</w:t>
            </w:r>
          </w:p>
        </w:tc>
        <w:tc>
          <w:tcPr>
            <w:tcW w:w="2376" w:type="dxa"/>
          </w:tcPr>
          <w:p w14:paraId="4688126A" w14:textId="77777777" w:rsidR="003E6E10" w:rsidRDefault="003E6E10" w:rsidP="00B65CA8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  <w:r>
              <w:rPr>
                <w:szCs w:val="24"/>
                <w:lang w:eastAsia="ko-KR"/>
              </w:rPr>
              <w:t>50%</w:t>
            </w:r>
          </w:p>
          <w:p w14:paraId="7A0EB2F8" w14:textId="77777777" w:rsidR="003E6E10" w:rsidRDefault="003E6E10" w:rsidP="00B65CA8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</w:p>
          <w:p w14:paraId="0FED39F6" w14:textId="6735CD5A" w:rsidR="003E6E10" w:rsidRPr="00B65CA8" w:rsidRDefault="003E6E10" w:rsidP="00B65CA8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  <w:r>
              <w:rPr>
                <w:szCs w:val="24"/>
                <w:lang w:eastAsia="ko-KR"/>
              </w:rPr>
              <w:t>60%</w:t>
            </w:r>
          </w:p>
        </w:tc>
      </w:tr>
      <w:tr w:rsidR="003E6E10" w:rsidRPr="00B65CA8" w14:paraId="15BB169E" w14:textId="77777777" w:rsidTr="003E6E10">
        <w:trPr>
          <w:trHeight w:val="552"/>
        </w:trPr>
        <w:tc>
          <w:tcPr>
            <w:tcW w:w="625" w:type="dxa"/>
          </w:tcPr>
          <w:p w14:paraId="45069BF4" w14:textId="3C810F6B" w:rsidR="003E6E10" w:rsidRDefault="009435B4" w:rsidP="00B65CA8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  <w:r>
              <w:rPr>
                <w:szCs w:val="24"/>
                <w:lang w:eastAsia="ko-KR"/>
              </w:rPr>
              <w:t>5</w:t>
            </w:r>
          </w:p>
        </w:tc>
        <w:tc>
          <w:tcPr>
            <w:tcW w:w="3341" w:type="dxa"/>
            <w:shd w:val="clear" w:color="auto" w:fill="auto"/>
            <w:vAlign w:val="center"/>
          </w:tcPr>
          <w:p w14:paraId="2999AEFE" w14:textId="77777777" w:rsidR="003E6E10" w:rsidRDefault="003E6E10" w:rsidP="00B65CA8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</w:p>
        </w:tc>
        <w:tc>
          <w:tcPr>
            <w:tcW w:w="2576" w:type="dxa"/>
            <w:shd w:val="clear" w:color="auto" w:fill="auto"/>
            <w:vAlign w:val="center"/>
          </w:tcPr>
          <w:p w14:paraId="07DB0777" w14:textId="77777777" w:rsidR="003E6E10" w:rsidRDefault="003E6E10" w:rsidP="00B65CA8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</w:p>
        </w:tc>
        <w:tc>
          <w:tcPr>
            <w:tcW w:w="2376" w:type="dxa"/>
          </w:tcPr>
          <w:p w14:paraId="78BA14C1" w14:textId="77777777" w:rsidR="003E6E10" w:rsidRPr="00B65CA8" w:rsidRDefault="003E6E10" w:rsidP="00B65CA8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</w:p>
        </w:tc>
      </w:tr>
      <w:tr w:rsidR="003E6E10" w:rsidRPr="00B65CA8" w14:paraId="380B7DF6" w14:textId="77777777" w:rsidTr="003E6E10">
        <w:trPr>
          <w:trHeight w:val="552"/>
        </w:trPr>
        <w:tc>
          <w:tcPr>
            <w:tcW w:w="625" w:type="dxa"/>
          </w:tcPr>
          <w:p w14:paraId="464BDD78" w14:textId="0DEA8512" w:rsidR="003E6E10" w:rsidRDefault="003E6E10" w:rsidP="00B65CA8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  <w:r>
              <w:rPr>
                <w:szCs w:val="24"/>
                <w:lang w:eastAsia="ko-KR"/>
              </w:rPr>
              <w:t>…</w:t>
            </w:r>
          </w:p>
        </w:tc>
        <w:tc>
          <w:tcPr>
            <w:tcW w:w="3341" w:type="dxa"/>
            <w:shd w:val="clear" w:color="auto" w:fill="auto"/>
            <w:vAlign w:val="center"/>
          </w:tcPr>
          <w:p w14:paraId="677C136B" w14:textId="77777777" w:rsidR="003E6E10" w:rsidRDefault="003E6E10" w:rsidP="00B65CA8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</w:p>
        </w:tc>
        <w:tc>
          <w:tcPr>
            <w:tcW w:w="2576" w:type="dxa"/>
            <w:shd w:val="clear" w:color="auto" w:fill="auto"/>
            <w:vAlign w:val="center"/>
          </w:tcPr>
          <w:p w14:paraId="1E01CD02" w14:textId="77777777" w:rsidR="003E6E10" w:rsidRDefault="003E6E10" w:rsidP="00B65CA8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</w:p>
        </w:tc>
        <w:tc>
          <w:tcPr>
            <w:tcW w:w="2376" w:type="dxa"/>
          </w:tcPr>
          <w:p w14:paraId="46229719" w14:textId="77777777" w:rsidR="003E6E10" w:rsidRPr="00B65CA8" w:rsidRDefault="003E6E10" w:rsidP="00B65CA8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</w:p>
        </w:tc>
      </w:tr>
    </w:tbl>
    <w:p w14:paraId="64565E6B" w14:textId="06E8ACE4" w:rsidR="009F7886" w:rsidRDefault="009F7886" w:rsidP="00A45821"/>
    <w:p w14:paraId="273D6625" w14:textId="65CD0EEE" w:rsidR="001A77E6" w:rsidRPr="009435B4" w:rsidRDefault="001A77E6" w:rsidP="00A45821">
      <w:pPr>
        <w:rPr>
          <w:b/>
          <w:bCs/>
          <w:i/>
          <w:iCs/>
        </w:rPr>
      </w:pPr>
      <w:r w:rsidRPr="009435B4">
        <w:rPr>
          <w:b/>
          <w:bCs/>
          <w:i/>
          <w:iCs/>
        </w:rPr>
        <w:t>Descriptions (or illustrations) of the Outputs (milestones) achieved in objective one</w:t>
      </w:r>
    </w:p>
    <w:p w14:paraId="5145A1D0" w14:textId="44FB614B" w:rsidR="00B22E9A" w:rsidRPr="009435B4" w:rsidRDefault="009435B4" w:rsidP="00A45821">
      <w:pPr>
        <w:rPr>
          <w:highlight w:val="yellow"/>
        </w:rPr>
      </w:pPr>
      <w:r w:rsidRPr="009435B4">
        <w:rPr>
          <w:highlight w:val="yellow"/>
        </w:rPr>
        <w:t>(Example)</w:t>
      </w:r>
    </w:p>
    <w:p w14:paraId="4D0C322B" w14:textId="16354578" w:rsidR="009435B4" w:rsidRDefault="009435B4" w:rsidP="00A45821">
      <w:r w:rsidRPr="009435B4">
        <w:rPr>
          <w:highlight w:val="yellow"/>
        </w:rPr>
        <w:t>Dataset was collected from Kaggle, and included the following features: x1, x</w:t>
      </w:r>
      <w:proofErr w:type="gramStart"/>
      <w:r w:rsidRPr="009435B4">
        <w:rPr>
          <w:highlight w:val="yellow"/>
        </w:rPr>
        <w:t>2,…</w:t>
      </w:r>
      <w:proofErr w:type="spellStart"/>
      <w:proofErr w:type="gramEnd"/>
      <w:r w:rsidRPr="009435B4">
        <w:rPr>
          <w:highlight w:val="yellow"/>
        </w:rPr>
        <w:t>xn</w:t>
      </w:r>
      <w:proofErr w:type="spellEnd"/>
      <w:r w:rsidRPr="009435B4">
        <w:rPr>
          <w:highlight w:val="yellow"/>
        </w:rPr>
        <w:t>. The total number of records is XXX.</w:t>
      </w:r>
      <w:r>
        <w:t xml:space="preserve"> </w:t>
      </w:r>
    </w:p>
    <w:p w14:paraId="251FA2B3" w14:textId="5D48E044" w:rsidR="009435B4" w:rsidRDefault="009435B4" w:rsidP="00B22E9A">
      <w:r>
        <w:t>Systems Requirements were prepared from ……</w:t>
      </w:r>
    </w:p>
    <w:p w14:paraId="775D94C2" w14:textId="73CC0B05" w:rsidR="00B22E9A" w:rsidRDefault="00B22E9A" w:rsidP="00B22E9A">
      <w:pPr>
        <w:rPr>
          <w:b/>
          <w:bCs/>
        </w:rPr>
      </w:pPr>
      <w:r w:rsidRPr="009435B4">
        <w:rPr>
          <w:b/>
          <w:bCs/>
        </w:rPr>
        <w:t>Objective Two: XXXXXXXXX</w:t>
      </w:r>
      <w:r w:rsidR="006401AC">
        <w:rPr>
          <w:b/>
          <w:bCs/>
        </w:rPr>
        <w:t xml:space="preserve"> </w:t>
      </w:r>
      <w:r w:rsidR="006401AC" w:rsidRPr="006401AC">
        <w:rPr>
          <w:color w:val="FF0000"/>
        </w:rPr>
        <w:t>(</w:t>
      </w:r>
      <w:r w:rsidR="006401AC">
        <w:rPr>
          <w:color w:val="FF0000"/>
        </w:rPr>
        <w:t>Modify activities</w:t>
      </w:r>
      <w:r w:rsidR="006401AC" w:rsidRPr="006401AC">
        <w:rPr>
          <w:color w:val="FF0000"/>
        </w:rPr>
        <w:t xml:space="preserve"> according to your </w:t>
      </w:r>
      <w:r w:rsidR="00A0748F" w:rsidRPr="006401AC">
        <w:rPr>
          <w:color w:val="FF0000"/>
        </w:rPr>
        <w:t>project)</w:t>
      </w:r>
    </w:p>
    <w:p w14:paraId="6C842F54" w14:textId="2B11063E" w:rsidR="0096432F" w:rsidRPr="0096432F" w:rsidRDefault="0096432F" w:rsidP="0096432F">
      <w:pPr>
        <w:rPr>
          <w:i/>
          <w:iCs/>
          <w:color w:val="FF0000"/>
        </w:rPr>
      </w:pPr>
      <w:r w:rsidRPr="001A77E6">
        <w:rPr>
          <w:i/>
          <w:iCs/>
          <w:color w:val="FF0000"/>
          <w:highlight w:val="yellow"/>
        </w:rPr>
        <w:t>(Example)</w:t>
      </w:r>
    </w:p>
    <w:tbl>
      <w:tblPr>
        <w:tblW w:w="8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5"/>
        <w:gridCol w:w="3341"/>
        <w:gridCol w:w="2576"/>
        <w:gridCol w:w="2376"/>
      </w:tblGrid>
      <w:tr w:rsidR="009435B4" w:rsidRPr="009435B4" w14:paraId="4478A242" w14:textId="77777777" w:rsidTr="00CC66F2">
        <w:trPr>
          <w:trHeight w:val="342"/>
        </w:trPr>
        <w:tc>
          <w:tcPr>
            <w:tcW w:w="625" w:type="dxa"/>
          </w:tcPr>
          <w:p w14:paraId="7B3C4446" w14:textId="77777777" w:rsidR="009435B4" w:rsidRPr="009435B4" w:rsidRDefault="009435B4" w:rsidP="009435B4">
            <w:pPr>
              <w:spacing w:after="0" w:line="240" w:lineRule="auto"/>
              <w:ind w:left="0" w:right="0" w:firstLine="0"/>
              <w:rPr>
                <w:b/>
                <w:bCs/>
                <w:szCs w:val="24"/>
                <w:lang w:eastAsia="ko-KR"/>
              </w:rPr>
            </w:pPr>
            <w:bookmarkStart w:id="1" w:name="_Hlk157769544"/>
            <w:r w:rsidRPr="009435B4">
              <w:rPr>
                <w:b/>
                <w:bCs/>
                <w:szCs w:val="24"/>
                <w:lang w:eastAsia="ko-KR"/>
              </w:rPr>
              <w:t>S/N</w:t>
            </w:r>
          </w:p>
        </w:tc>
        <w:tc>
          <w:tcPr>
            <w:tcW w:w="3341" w:type="dxa"/>
            <w:shd w:val="clear" w:color="auto" w:fill="auto"/>
            <w:vAlign w:val="center"/>
            <w:hideMark/>
          </w:tcPr>
          <w:p w14:paraId="52143B72" w14:textId="77777777" w:rsidR="009435B4" w:rsidRPr="009435B4" w:rsidRDefault="009435B4" w:rsidP="009435B4">
            <w:pPr>
              <w:spacing w:after="0" w:line="240" w:lineRule="auto"/>
              <w:ind w:left="0" w:right="0" w:firstLine="0"/>
              <w:rPr>
                <w:b/>
                <w:bCs/>
                <w:szCs w:val="24"/>
                <w:lang w:eastAsia="ko-KR"/>
              </w:rPr>
            </w:pPr>
            <w:r w:rsidRPr="009435B4">
              <w:rPr>
                <w:b/>
                <w:bCs/>
                <w:szCs w:val="24"/>
                <w:lang w:eastAsia="ko-KR"/>
              </w:rPr>
              <w:t>Activities (</w:t>
            </w:r>
            <w:r w:rsidRPr="009435B4">
              <w:t>(list of activities related to objective one)</w:t>
            </w:r>
          </w:p>
        </w:tc>
        <w:tc>
          <w:tcPr>
            <w:tcW w:w="2576" w:type="dxa"/>
            <w:shd w:val="clear" w:color="auto" w:fill="auto"/>
            <w:vAlign w:val="center"/>
            <w:hideMark/>
          </w:tcPr>
          <w:p w14:paraId="6D3974BB" w14:textId="77777777" w:rsidR="009435B4" w:rsidRPr="009435B4" w:rsidRDefault="009435B4" w:rsidP="009435B4">
            <w:pPr>
              <w:spacing w:after="0" w:line="240" w:lineRule="auto"/>
              <w:ind w:left="0" w:right="0" w:firstLine="0"/>
              <w:rPr>
                <w:b/>
                <w:bCs/>
                <w:szCs w:val="24"/>
                <w:lang w:eastAsia="ko-KR"/>
              </w:rPr>
            </w:pPr>
            <w:r w:rsidRPr="009435B4">
              <w:rPr>
                <w:b/>
                <w:bCs/>
                <w:szCs w:val="24"/>
                <w:lang w:eastAsia="ko-KR"/>
              </w:rPr>
              <w:t>Output</w:t>
            </w:r>
          </w:p>
        </w:tc>
        <w:tc>
          <w:tcPr>
            <w:tcW w:w="2376" w:type="dxa"/>
          </w:tcPr>
          <w:p w14:paraId="50400E7D" w14:textId="77777777" w:rsidR="009435B4" w:rsidRPr="009435B4" w:rsidRDefault="009435B4" w:rsidP="009435B4">
            <w:pPr>
              <w:spacing w:after="0" w:line="240" w:lineRule="auto"/>
              <w:ind w:left="0" w:right="0" w:firstLine="0"/>
              <w:rPr>
                <w:b/>
                <w:bCs/>
                <w:szCs w:val="24"/>
                <w:lang w:eastAsia="ko-KR"/>
              </w:rPr>
            </w:pPr>
            <w:r w:rsidRPr="009435B4">
              <w:rPr>
                <w:b/>
                <w:bCs/>
                <w:szCs w:val="24"/>
                <w:lang w:eastAsia="ko-KR"/>
              </w:rPr>
              <w:t>Progress Status</w:t>
            </w:r>
          </w:p>
        </w:tc>
      </w:tr>
      <w:tr w:rsidR="009435B4" w:rsidRPr="009435B4" w14:paraId="1466397A" w14:textId="77777777" w:rsidTr="00DF34CC">
        <w:trPr>
          <w:trHeight w:val="347"/>
        </w:trPr>
        <w:tc>
          <w:tcPr>
            <w:tcW w:w="625" w:type="dxa"/>
          </w:tcPr>
          <w:p w14:paraId="62F59770" w14:textId="77777777" w:rsidR="009435B4" w:rsidRPr="009435B4" w:rsidRDefault="009435B4" w:rsidP="009435B4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  <w:r w:rsidRPr="009435B4">
              <w:rPr>
                <w:szCs w:val="24"/>
                <w:lang w:eastAsia="ko-KR"/>
              </w:rPr>
              <w:t>1</w:t>
            </w:r>
          </w:p>
        </w:tc>
        <w:tc>
          <w:tcPr>
            <w:tcW w:w="3341" w:type="dxa"/>
            <w:shd w:val="clear" w:color="auto" w:fill="auto"/>
            <w:hideMark/>
          </w:tcPr>
          <w:p w14:paraId="02BF9F40" w14:textId="23180C8B" w:rsidR="009435B4" w:rsidRPr="009435B4" w:rsidRDefault="009435B4" w:rsidP="009435B4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  <w:r w:rsidRPr="002476AF">
              <w:t>- Brainstorming game ideas</w:t>
            </w:r>
          </w:p>
        </w:tc>
        <w:tc>
          <w:tcPr>
            <w:tcW w:w="2576" w:type="dxa"/>
            <w:vMerge w:val="restart"/>
            <w:shd w:val="clear" w:color="auto" w:fill="auto"/>
            <w:hideMark/>
          </w:tcPr>
          <w:p w14:paraId="0C4CFB86" w14:textId="24699E6E" w:rsidR="009435B4" w:rsidRPr="009435B4" w:rsidRDefault="009435B4" w:rsidP="009435B4">
            <w:pPr>
              <w:spacing w:after="0" w:line="240" w:lineRule="auto"/>
              <w:ind w:left="0" w:right="0"/>
              <w:rPr>
                <w:rFonts w:ascii="Calibri" w:hAnsi="Calibri" w:cs="Calibri"/>
                <w:sz w:val="22"/>
                <w:lang w:eastAsia="ko-KR"/>
              </w:rPr>
            </w:pPr>
            <w:r>
              <w:rPr>
                <w:rFonts w:ascii="Calibri" w:hAnsi="Calibri" w:cs="Calibri"/>
                <w:sz w:val="22"/>
                <w:lang w:eastAsia="ko-KR"/>
              </w:rPr>
              <w:t>Concept Approval</w:t>
            </w:r>
          </w:p>
        </w:tc>
        <w:tc>
          <w:tcPr>
            <w:tcW w:w="2376" w:type="dxa"/>
          </w:tcPr>
          <w:p w14:paraId="0059E9AD" w14:textId="77777777" w:rsidR="009435B4" w:rsidRPr="009435B4" w:rsidRDefault="009435B4" w:rsidP="009435B4">
            <w:pPr>
              <w:spacing w:after="0" w:line="240" w:lineRule="auto"/>
              <w:ind w:left="0" w:right="0" w:firstLine="0"/>
              <w:rPr>
                <w:rFonts w:ascii="Calibri" w:hAnsi="Calibri" w:cs="Calibri"/>
                <w:sz w:val="22"/>
                <w:lang w:eastAsia="ko-KR"/>
              </w:rPr>
            </w:pPr>
            <w:r w:rsidRPr="009435B4">
              <w:rPr>
                <w:rFonts w:ascii="Calibri" w:hAnsi="Calibri" w:cs="Calibri"/>
                <w:sz w:val="22"/>
                <w:lang w:eastAsia="ko-KR"/>
              </w:rPr>
              <w:t>80%</w:t>
            </w:r>
          </w:p>
        </w:tc>
      </w:tr>
      <w:tr w:rsidR="009435B4" w:rsidRPr="009435B4" w14:paraId="78973AA4" w14:textId="77777777" w:rsidTr="00DF34CC">
        <w:trPr>
          <w:trHeight w:val="552"/>
        </w:trPr>
        <w:tc>
          <w:tcPr>
            <w:tcW w:w="625" w:type="dxa"/>
          </w:tcPr>
          <w:p w14:paraId="30B7CB47" w14:textId="77777777" w:rsidR="009435B4" w:rsidRPr="009435B4" w:rsidRDefault="009435B4" w:rsidP="009435B4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  <w:r w:rsidRPr="009435B4">
              <w:rPr>
                <w:szCs w:val="24"/>
                <w:lang w:eastAsia="ko-KR"/>
              </w:rPr>
              <w:t>2</w:t>
            </w:r>
          </w:p>
        </w:tc>
        <w:tc>
          <w:tcPr>
            <w:tcW w:w="3341" w:type="dxa"/>
            <w:shd w:val="clear" w:color="auto" w:fill="auto"/>
            <w:hideMark/>
          </w:tcPr>
          <w:p w14:paraId="15FE2876" w14:textId="3685F255" w:rsidR="009435B4" w:rsidRPr="009435B4" w:rsidRDefault="009435B4" w:rsidP="009435B4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  <w:r w:rsidRPr="002476AF">
              <w:t>- Defining game concept and storyline</w:t>
            </w:r>
          </w:p>
        </w:tc>
        <w:tc>
          <w:tcPr>
            <w:tcW w:w="2576" w:type="dxa"/>
            <w:vMerge/>
            <w:shd w:val="clear" w:color="auto" w:fill="auto"/>
            <w:vAlign w:val="center"/>
            <w:hideMark/>
          </w:tcPr>
          <w:p w14:paraId="5262EF5D" w14:textId="14E67E99" w:rsidR="009435B4" w:rsidRPr="009435B4" w:rsidRDefault="009435B4" w:rsidP="009435B4">
            <w:pPr>
              <w:spacing w:after="0" w:line="240" w:lineRule="auto"/>
              <w:ind w:left="0" w:right="0"/>
              <w:rPr>
                <w:szCs w:val="24"/>
                <w:lang w:eastAsia="ko-KR"/>
              </w:rPr>
            </w:pPr>
          </w:p>
        </w:tc>
        <w:tc>
          <w:tcPr>
            <w:tcW w:w="2376" w:type="dxa"/>
          </w:tcPr>
          <w:p w14:paraId="38859AFA" w14:textId="77777777" w:rsidR="009435B4" w:rsidRPr="009435B4" w:rsidRDefault="009435B4" w:rsidP="009435B4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  <w:r w:rsidRPr="009435B4">
              <w:rPr>
                <w:szCs w:val="24"/>
                <w:lang w:eastAsia="ko-KR"/>
              </w:rPr>
              <w:t>100%</w:t>
            </w:r>
          </w:p>
        </w:tc>
      </w:tr>
      <w:tr w:rsidR="009435B4" w:rsidRPr="009435B4" w14:paraId="556BFC7F" w14:textId="77777777" w:rsidTr="00DF34CC">
        <w:trPr>
          <w:trHeight w:val="552"/>
        </w:trPr>
        <w:tc>
          <w:tcPr>
            <w:tcW w:w="625" w:type="dxa"/>
          </w:tcPr>
          <w:p w14:paraId="5CB18CE7" w14:textId="77777777" w:rsidR="009435B4" w:rsidRPr="009435B4" w:rsidRDefault="009435B4" w:rsidP="009435B4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  <w:r w:rsidRPr="009435B4">
              <w:rPr>
                <w:szCs w:val="24"/>
                <w:lang w:eastAsia="ko-KR"/>
              </w:rPr>
              <w:lastRenderedPageBreak/>
              <w:t>3</w:t>
            </w:r>
          </w:p>
        </w:tc>
        <w:tc>
          <w:tcPr>
            <w:tcW w:w="3341" w:type="dxa"/>
            <w:shd w:val="clear" w:color="auto" w:fill="auto"/>
          </w:tcPr>
          <w:p w14:paraId="22776657" w14:textId="7F33F408" w:rsidR="009435B4" w:rsidRPr="009435B4" w:rsidRDefault="009435B4" w:rsidP="009435B4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  <w:r w:rsidRPr="002476AF">
              <w:t>- Conducting market research</w:t>
            </w: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1A501F15" w14:textId="0BDCC1C5" w:rsidR="009435B4" w:rsidRPr="009435B4" w:rsidRDefault="009435B4" w:rsidP="009435B4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</w:p>
        </w:tc>
        <w:tc>
          <w:tcPr>
            <w:tcW w:w="2376" w:type="dxa"/>
          </w:tcPr>
          <w:p w14:paraId="3A43C867" w14:textId="70CEB421" w:rsidR="009435B4" w:rsidRPr="009435B4" w:rsidRDefault="009435B4" w:rsidP="009435B4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  <w:r>
              <w:rPr>
                <w:szCs w:val="24"/>
                <w:lang w:eastAsia="ko-KR"/>
              </w:rPr>
              <w:t>10%</w:t>
            </w:r>
          </w:p>
        </w:tc>
      </w:tr>
      <w:tr w:rsidR="009435B4" w:rsidRPr="009435B4" w14:paraId="603E0975" w14:textId="77777777" w:rsidTr="00CC66F2">
        <w:trPr>
          <w:trHeight w:val="552"/>
        </w:trPr>
        <w:tc>
          <w:tcPr>
            <w:tcW w:w="625" w:type="dxa"/>
          </w:tcPr>
          <w:p w14:paraId="2AC26F40" w14:textId="77777777" w:rsidR="009435B4" w:rsidRPr="009435B4" w:rsidRDefault="009435B4" w:rsidP="009435B4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  <w:r w:rsidRPr="009435B4">
              <w:rPr>
                <w:szCs w:val="24"/>
                <w:lang w:eastAsia="ko-KR"/>
              </w:rPr>
              <w:t>4</w:t>
            </w:r>
          </w:p>
        </w:tc>
        <w:tc>
          <w:tcPr>
            <w:tcW w:w="3341" w:type="dxa"/>
            <w:shd w:val="clear" w:color="auto" w:fill="auto"/>
            <w:vAlign w:val="center"/>
          </w:tcPr>
          <w:p w14:paraId="0032BF4C" w14:textId="77777777" w:rsidR="009435B4" w:rsidRPr="009435B4" w:rsidRDefault="009435B4" w:rsidP="009435B4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</w:p>
        </w:tc>
        <w:tc>
          <w:tcPr>
            <w:tcW w:w="2576" w:type="dxa"/>
            <w:shd w:val="clear" w:color="auto" w:fill="auto"/>
            <w:vAlign w:val="center"/>
          </w:tcPr>
          <w:p w14:paraId="35E1804E" w14:textId="77777777" w:rsidR="009435B4" w:rsidRPr="009435B4" w:rsidRDefault="009435B4" w:rsidP="009435B4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</w:p>
        </w:tc>
        <w:tc>
          <w:tcPr>
            <w:tcW w:w="2376" w:type="dxa"/>
          </w:tcPr>
          <w:p w14:paraId="270404EF" w14:textId="77777777" w:rsidR="009435B4" w:rsidRPr="009435B4" w:rsidRDefault="009435B4" w:rsidP="009435B4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</w:p>
        </w:tc>
      </w:tr>
      <w:tr w:rsidR="009435B4" w:rsidRPr="009435B4" w14:paraId="0DE339DE" w14:textId="77777777" w:rsidTr="00CC66F2">
        <w:trPr>
          <w:trHeight w:val="552"/>
        </w:trPr>
        <w:tc>
          <w:tcPr>
            <w:tcW w:w="625" w:type="dxa"/>
          </w:tcPr>
          <w:p w14:paraId="46FDB607" w14:textId="77777777" w:rsidR="009435B4" w:rsidRPr="009435B4" w:rsidRDefault="009435B4" w:rsidP="009435B4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  <w:r w:rsidRPr="009435B4">
              <w:rPr>
                <w:szCs w:val="24"/>
                <w:lang w:eastAsia="ko-KR"/>
              </w:rPr>
              <w:t>…</w:t>
            </w:r>
          </w:p>
        </w:tc>
        <w:tc>
          <w:tcPr>
            <w:tcW w:w="3341" w:type="dxa"/>
            <w:shd w:val="clear" w:color="auto" w:fill="auto"/>
            <w:vAlign w:val="center"/>
          </w:tcPr>
          <w:p w14:paraId="0E3D134C" w14:textId="77777777" w:rsidR="009435B4" w:rsidRPr="009435B4" w:rsidRDefault="009435B4" w:rsidP="009435B4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</w:p>
        </w:tc>
        <w:tc>
          <w:tcPr>
            <w:tcW w:w="2576" w:type="dxa"/>
            <w:shd w:val="clear" w:color="auto" w:fill="auto"/>
            <w:vAlign w:val="center"/>
          </w:tcPr>
          <w:p w14:paraId="5819FB89" w14:textId="77777777" w:rsidR="009435B4" w:rsidRPr="009435B4" w:rsidRDefault="009435B4" w:rsidP="009435B4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</w:p>
        </w:tc>
        <w:tc>
          <w:tcPr>
            <w:tcW w:w="2376" w:type="dxa"/>
          </w:tcPr>
          <w:p w14:paraId="77D3A80F" w14:textId="77777777" w:rsidR="009435B4" w:rsidRPr="009435B4" w:rsidRDefault="009435B4" w:rsidP="009435B4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</w:p>
        </w:tc>
      </w:tr>
      <w:bookmarkEnd w:id="1"/>
    </w:tbl>
    <w:p w14:paraId="2E28A79A" w14:textId="7C886A95" w:rsidR="001A77E6" w:rsidRDefault="001A77E6" w:rsidP="00B22E9A"/>
    <w:p w14:paraId="451856D7" w14:textId="18F3F5E2" w:rsidR="0096432F" w:rsidRPr="009435B4" w:rsidRDefault="0096432F" w:rsidP="0096432F">
      <w:pPr>
        <w:rPr>
          <w:b/>
          <w:bCs/>
          <w:i/>
          <w:iCs/>
        </w:rPr>
      </w:pPr>
      <w:r w:rsidRPr="009435B4">
        <w:rPr>
          <w:b/>
          <w:bCs/>
          <w:i/>
          <w:iCs/>
        </w:rPr>
        <w:t xml:space="preserve">Descriptions (or illustrations) of the Outputs (milestones) achieved in objective </w:t>
      </w:r>
      <w:r>
        <w:rPr>
          <w:b/>
          <w:bCs/>
          <w:i/>
          <w:iCs/>
        </w:rPr>
        <w:t>two</w:t>
      </w:r>
    </w:p>
    <w:p w14:paraId="51C8545D" w14:textId="77777777" w:rsidR="0096432F" w:rsidRPr="009435B4" w:rsidRDefault="0096432F" w:rsidP="0096432F">
      <w:pPr>
        <w:rPr>
          <w:highlight w:val="yellow"/>
        </w:rPr>
      </w:pPr>
      <w:r w:rsidRPr="009435B4">
        <w:rPr>
          <w:highlight w:val="yellow"/>
        </w:rPr>
        <w:t>(Example)</w:t>
      </w:r>
    </w:p>
    <w:p w14:paraId="0D5960F6" w14:textId="77777777" w:rsidR="0096432F" w:rsidRDefault="0096432F" w:rsidP="0096432F">
      <w:r w:rsidRPr="009435B4">
        <w:rPr>
          <w:highlight w:val="yellow"/>
        </w:rPr>
        <w:t>Dataset was collected from Kaggle, and included the following features: x1, x</w:t>
      </w:r>
      <w:proofErr w:type="gramStart"/>
      <w:r w:rsidRPr="009435B4">
        <w:rPr>
          <w:highlight w:val="yellow"/>
        </w:rPr>
        <w:t>2,…</w:t>
      </w:r>
      <w:proofErr w:type="spellStart"/>
      <w:proofErr w:type="gramEnd"/>
      <w:r w:rsidRPr="009435B4">
        <w:rPr>
          <w:highlight w:val="yellow"/>
        </w:rPr>
        <w:t>xn</w:t>
      </w:r>
      <w:proofErr w:type="spellEnd"/>
      <w:r w:rsidRPr="009435B4">
        <w:rPr>
          <w:highlight w:val="yellow"/>
        </w:rPr>
        <w:t>. The total number of records is XXX.</w:t>
      </w:r>
      <w:r>
        <w:t xml:space="preserve"> </w:t>
      </w:r>
    </w:p>
    <w:p w14:paraId="186DBDD5" w14:textId="3F29E452" w:rsidR="0096432F" w:rsidRDefault="0096432F" w:rsidP="0096432F">
      <w:r>
        <w:t>Systems Requirements were prepared from ……</w:t>
      </w:r>
    </w:p>
    <w:p w14:paraId="37B470F6" w14:textId="77777777" w:rsidR="00B22E9A" w:rsidRDefault="00B22E9A" w:rsidP="00B22E9A"/>
    <w:p w14:paraId="05E4558D" w14:textId="6EFCC734" w:rsidR="00B22E9A" w:rsidRPr="0096432F" w:rsidRDefault="00B22E9A" w:rsidP="00B22E9A">
      <w:pPr>
        <w:rPr>
          <w:b/>
          <w:bCs/>
        </w:rPr>
      </w:pPr>
      <w:r w:rsidRPr="0096432F">
        <w:rPr>
          <w:b/>
          <w:bCs/>
        </w:rPr>
        <w:t>Objective Three: XXXXXXXXX</w:t>
      </w:r>
      <w:r w:rsidR="00A0748F">
        <w:rPr>
          <w:b/>
          <w:bCs/>
        </w:rPr>
        <w:t xml:space="preserve"> </w:t>
      </w:r>
      <w:r w:rsidR="00A0748F" w:rsidRPr="006401AC">
        <w:rPr>
          <w:color w:val="FF0000"/>
        </w:rPr>
        <w:t>(</w:t>
      </w:r>
      <w:r w:rsidR="00A0748F">
        <w:rPr>
          <w:color w:val="FF0000"/>
        </w:rPr>
        <w:t>Modify activities</w:t>
      </w:r>
      <w:r w:rsidR="00A0748F" w:rsidRPr="006401AC">
        <w:rPr>
          <w:color w:val="FF0000"/>
        </w:rPr>
        <w:t xml:space="preserve"> according to your project)</w:t>
      </w:r>
    </w:p>
    <w:p w14:paraId="157220AB" w14:textId="2666A691" w:rsidR="0096432F" w:rsidRPr="0096432F" w:rsidRDefault="0096432F" w:rsidP="0096432F">
      <w:pPr>
        <w:rPr>
          <w:i/>
          <w:iCs/>
          <w:color w:val="FF0000"/>
        </w:rPr>
      </w:pPr>
      <w:r w:rsidRPr="001A77E6">
        <w:rPr>
          <w:i/>
          <w:iCs/>
          <w:color w:val="FF0000"/>
          <w:highlight w:val="yellow"/>
        </w:rPr>
        <w:t>(Example)</w:t>
      </w:r>
    </w:p>
    <w:tbl>
      <w:tblPr>
        <w:tblW w:w="8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5"/>
        <w:gridCol w:w="3341"/>
        <w:gridCol w:w="2576"/>
        <w:gridCol w:w="2376"/>
      </w:tblGrid>
      <w:tr w:rsidR="009435B4" w:rsidRPr="009435B4" w14:paraId="0E8502D9" w14:textId="77777777" w:rsidTr="00CC66F2">
        <w:trPr>
          <w:trHeight w:val="342"/>
        </w:trPr>
        <w:tc>
          <w:tcPr>
            <w:tcW w:w="625" w:type="dxa"/>
          </w:tcPr>
          <w:p w14:paraId="4A0965BB" w14:textId="77777777" w:rsidR="009435B4" w:rsidRPr="009435B4" w:rsidRDefault="009435B4" w:rsidP="009435B4">
            <w:pPr>
              <w:spacing w:after="0" w:line="240" w:lineRule="auto"/>
              <w:ind w:left="0" w:right="0" w:firstLine="0"/>
              <w:rPr>
                <w:b/>
                <w:bCs/>
                <w:szCs w:val="24"/>
                <w:lang w:eastAsia="ko-KR"/>
              </w:rPr>
            </w:pPr>
            <w:r w:rsidRPr="009435B4">
              <w:rPr>
                <w:b/>
                <w:bCs/>
                <w:szCs w:val="24"/>
                <w:lang w:eastAsia="ko-KR"/>
              </w:rPr>
              <w:t>S/N</w:t>
            </w:r>
          </w:p>
        </w:tc>
        <w:tc>
          <w:tcPr>
            <w:tcW w:w="3341" w:type="dxa"/>
            <w:shd w:val="clear" w:color="auto" w:fill="auto"/>
            <w:vAlign w:val="center"/>
            <w:hideMark/>
          </w:tcPr>
          <w:p w14:paraId="65908C0D" w14:textId="77777777" w:rsidR="009435B4" w:rsidRPr="009435B4" w:rsidRDefault="009435B4" w:rsidP="009435B4">
            <w:pPr>
              <w:spacing w:after="0" w:line="240" w:lineRule="auto"/>
              <w:ind w:left="0" w:right="0" w:firstLine="0"/>
              <w:rPr>
                <w:b/>
                <w:bCs/>
                <w:szCs w:val="24"/>
                <w:lang w:eastAsia="ko-KR"/>
              </w:rPr>
            </w:pPr>
            <w:r w:rsidRPr="009435B4">
              <w:rPr>
                <w:b/>
                <w:bCs/>
                <w:szCs w:val="24"/>
                <w:lang w:eastAsia="ko-KR"/>
              </w:rPr>
              <w:t>Activities (</w:t>
            </w:r>
            <w:r w:rsidRPr="009435B4">
              <w:t>(list of activities related to objective one)</w:t>
            </w:r>
          </w:p>
        </w:tc>
        <w:tc>
          <w:tcPr>
            <w:tcW w:w="2576" w:type="dxa"/>
            <w:shd w:val="clear" w:color="auto" w:fill="auto"/>
            <w:vAlign w:val="center"/>
            <w:hideMark/>
          </w:tcPr>
          <w:p w14:paraId="7559B5BF" w14:textId="77777777" w:rsidR="009435B4" w:rsidRPr="009435B4" w:rsidRDefault="009435B4" w:rsidP="009435B4">
            <w:pPr>
              <w:spacing w:after="0" w:line="240" w:lineRule="auto"/>
              <w:ind w:left="0" w:right="0" w:firstLine="0"/>
              <w:rPr>
                <w:b/>
                <w:bCs/>
                <w:szCs w:val="24"/>
                <w:lang w:eastAsia="ko-KR"/>
              </w:rPr>
            </w:pPr>
            <w:r w:rsidRPr="009435B4">
              <w:rPr>
                <w:b/>
                <w:bCs/>
                <w:szCs w:val="24"/>
                <w:lang w:eastAsia="ko-KR"/>
              </w:rPr>
              <w:t>Output</w:t>
            </w:r>
          </w:p>
        </w:tc>
        <w:tc>
          <w:tcPr>
            <w:tcW w:w="2376" w:type="dxa"/>
          </w:tcPr>
          <w:p w14:paraId="0D9E573A" w14:textId="77777777" w:rsidR="009435B4" w:rsidRPr="009435B4" w:rsidRDefault="009435B4" w:rsidP="009435B4">
            <w:pPr>
              <w:spacing w:after="0" w:line="240" w:lineRule="auto"/>
              <w:ind w:left="0" w:right="0" w:firstLine="0"/>
              <w:rPr>
                <w:b/>
                <w:bCs/>
                <w:szCs w:val="24"/>
                <w:lang w:eastAsia="ko-KR"/>
              </w:rPr>
            </w:pPr>
            <w:r w:rsidRPr="009435B4">
              <w:rPr>
                <w:b/>
                <w:bCs/>
                <w:szCs w:val="24"/>
                <w:lang w:eastAsia="ko-KR"/>
              </w:rPr>
              <w:t>Progress Status</w:t>
            </w:r>
          </w:p>
        </w:tc>
      </w:tr>
      <w:tr w:rsidR="0096432F" w:rsidRPr="009435B4" w14:paraId="229ADBA0" w14:textId="77777777" w:rsidTr="0025424E">
        <w:trPr>
          <w:trHeight w:val="552"/>
        </w:trPr>
        <w:tc>
          <w:tcPr>
            <w:tcW w:w="625" w:type="dxa"/>
          </w:tcPr>
          <w:p w14:paraId="6C7E524D" w14:textId="08EB1B42" w:rsidR="0096432F" w:rsidRPr="009435B4" w:rsidRDefault="0096432F" w:rsidP="0096432F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  <w:r>
              <w:rPr>
                <w:szCs w:val="24"/>
                <w:lang w:eastAsia="ko-KR"/>
              </w:rPr>
              <w:t>1</w:t>
            </w:r>
          </w:p>
        </w:tc>
        <w:tc>
          <w:tcPr>
            <w:tcW w:w="3341" w:type="dxa"/>
            <w:shd w:val="clear" w:color="auto" w:fill="auto"/>
          </w:tcPr>
          <w:p w14:paraId="45283FF2" w14:textId="062477BB" w:rsidR="0096432F" w:rsidRPr="009435B4" w:rsidRDefault="0096432F" w:rsidP="0096432F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  <w:r w:rsidRPr="00D90D32">
              <w:t>Developing a basic prototype of the game</w:t>
            </w:r>
          </w:p>
        </w:tc>
        <w:tc>
          <w:tcPr>
            <w:tcW w:w="2576" w:type="dxa"/>
            <w:shd w:val="clear" w:color="auto" w:fill="auto"/>
          </w:tcPr>
          <w:p w14:paraId="3429F703" w14:textId="0A4806B5" w:rsidR="0096432F" w:rsidRPr="009435B4" w:rsidRDefault="0096432F" w:rsidP="0096432F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  <w:r w:rsidRPr="00D90D32">
              <w:t>Prototype Completion</w:t>
            </w:r>
          </w:p>
        </w:tc>
        <w:tc>
          <w:tcPr>
            <w:tcW w:w="2376" w:type="dxa"/>
          </w:tcPr>
          <w:p w14:paraId="48F60E99" w14:textId="34BE7981" w:rsidR="0096432F" w:rsidRPr="009435B4" w:rsidRDefault="0096432F" w:rsidP="0096432F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</w:p>
        </w:tc>
      </w:tr>
      <w:tr w:rsidR="0096432F" w:rsidRPr="009435B4" w14:paraId="75DCBD0E" w14:textId="77777777" w:rsidTr="0025424E">
        <w:trPr>
          <w:trHeight w:val="552"/>
        </w:trPr>
        <w:tc>
          <w:tcPr>
            <w:tcW w:w="625" w:type="dxa"/>
          </w:tcPr>
          <w:p w14:paraId="77EB7D95" w14:textId="4011E56D" w:rsidR="0096432F" w:rsidRPr="009435B4" w:rsidRDefault="0096432F" w:rsidP="0096432F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  <w:r>
              <w:rPr>
                <w:szCs w:val="24"/>
                <w:lang w:eastAsia="ko-KR"/>
              </w:rPr>
              <w:t>2</w:t>
            </w:r>
          </w:p>
        </w:tc>
        <w:tc>
          <w:tcPr>
            <w:tcW w:w="3341" w:type="dxa"/>
            <w:shd w:val="clear" w:color="auto" w:fill="auto"/>
          </w:tcPr>
          <w:p w14:paraId="203DBC22" w14:textId="15F210ED" w:rsidR="0096432F" w:rsidRPr="009435B4" w:rsidRDefault="0096432F" w:rsidP="0096432F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  <w:r w:rsidRPr="00D90D32">
              <w:t>Testing core gameplay elements</w:t>
            </w:r>
          </w:p>
        </w:tc>
        <w:tc>
          <w:tcPr>
            <w:tcW w:w="2576" w:type="dxa"/>
            <w:shd w:val="clear" w:color="auto" w:fill="auto"/>
          </w:tcPr>
          <w:p w14:paraId="7B6739B1" w14:textId="540A0F03" w:rsidR="0096432F" w:rsidRPr="009435B4" w:rsidRDefault="0096432F" w:rsidP="0096432F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</w:p>
        </w:tc>
        <w:tc>
          <w:tcPr>
            <w:tcW w:w="2376" w:type="dxa"/>
          </w:tcPr>
          <w:p w14:paraId="421D373B" w14:textId="77777777" w:rsidR="0096432F" w:rsidRPr="009435B4" w:rsidRDefault="0096432F" w:rsidP="0096432F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</w:p>
        </w:tc>
      </w:tr>
      <w:tr w:rsidR="0096432F" w:rsidRPr="009435B4" w14:paraId="54B65948" w14:textId="77777777" w:rsidTr="0025424E">
        <w:trPr>
          <w:trHeight w:val="552"/>
        </w:trPr>
        <w:tc>
          <w:tcPr>
            <w:tcW w:w="625" w:type="dxa"/>
          </w:tcPr>
          <w:p w14:paraId="2B8B45C5" w14:textId="099B4BAF" w:rsidR="0096432F" w:rsidRPr="009435B4" w:rsidRDefault="0096432F" w:rsidP="0096432F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  <w:r>
              <w:rPr>
                <w:szCs w:val="24"/>
                <w:lang w:eastAsia="ko-KR"/>
              </w:rPr>
              <w:t>3</w:t>
            </w:r>
          </w:p>
        </w:tc>
        <w:tc>
          <w:tcPr>
            <w:tcW w:w="3341" w:type="dxa"/>
            <w:shd w:val="clear" w:color="auto" w:fill="auto"/>
          </w:tcPr>
          <w:p w14:paraId="1900513D" w14:textId="07168867" w:rsidR="0096432F" w:rsidRPr="009435B4" w:rsidRDefault="0096432F" w:rsidP="0096432F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  <w:r w:rsidRPr="00D90D32">
              <w:t>Gathering feedback for refinement</w:t>
            </w:r>
          </w:p>
        </w:tc>
        <w:tc>
          <w:tcPr>
            <w:tcW w:w="2576" w:type="dxa"/>
            <w:shd w:val="clear" w:color="auto" w:fill="auto"/>
          </w:tcPr>
          <w:p w14:paraId="3C394D41" w14:textId="20EEC6D3" w:rsidR="0096432F" w:rsidRPr="009435B4" w:rsidRDefault="0096432F" w:rsidP="0096432F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</w:p>
        </w:tc>
        <w:tc>
          <w:tcPr>
            <w:tcW w:w="2376" w:type="dxa"/>
          </w:tcPr>
          <w:p w14:paraId="7D558403" w14:textId="77777777" w:rsidR="0096432F" w:rsidRPr="009435B4" w:rsidRDefault="0096432F" w:rsidP="0096432F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</w:p>
        </w:tc>
      </w:tr>
      <w:tr w:rsidR="0096432F" w:rsidRPr="009435B4" w14:paraId="2E269370" w14:textId="77777777" w:rsidTr="0025424E">
        <w:trPr>
          <w:trHeight w:val="552"/>
        </w:trPr>
        <w:tc>
          <w:tcPr>
            <w:tcW w:w="625" w:type="dxa"/>
          </w:tcPr>
          <w:p w14:paraId="0B4119AB" w14:textId="25B33E2F" w:rsidR="0096432F" w:rsidRPr="009435B4" w:rsidRDefault="0096432F" w:rsidP="0096432F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  <w:r>
              <w:rPr>
                <w:szCs w:val="24"/>
                <w:lang w:eastAsia="ko-KR"/>
              </w:rPr>
              <w:t>4</w:t>
            </w:r>
          </w:p>
        </w:tc>
        <w:tc>
          <w:tcPr>
            <w:tcW w:w="3341" w:type="dxa"/>
            <w:shd w:val="clear" w:color="auto" w:fill="auto"/>
          </w:tcPr>
          <w:p w14:paraId="5B826479" w14:textId="4C8C5BDB" w:rsidR="0096432F" w:rsidRPr="009435B4" w:rsidRDefault="0096432F" w:rsidP="0096432F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  <w:r w:rsidRPr="00D90D32">
              <w:t>Coding game mechanics and features</w:t>
            </w:r>
          </w:p>
        </w:tc>
        <w:tc>
          <w:tcPr>
            <w:tcW w:w="2576" w:type="dxa"/>
            <w:shd w:val="clear" w:color="auto" w:fill="auto"/>
          </w:tcPr>
          <w:p w14:paraId="34556E5E" w14:textId="417A1997" w:rsidR="0096432F" w:rsidRPr="009435B4" w:rsidRDefault="0096432F" w:rsidP="0096432F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</w:p>
        </w:tc>
        <w:tc>
          <w:tcPr>
            <w:tcW w:w="2376" w:type="dxa"/>
          </w:tcPr>
          <w:p w14:paraId="4C77E204" w14:textId="77777777" w:rsidR="0096432F" w:rsidRPr="009435B4" w:rsidRDefault="0096432F" w:rsidP="0096432F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</w:p>
        </w:tc>
      </w:tr>
      <w:tr w:rsidR="0096432F" w:rsidRPr="009435B4" w14:paraId="25AC0E6B" w14:textId="77777777" w:rsidTr="0025424E">
        <w:trPr>
          <w:trHeight w:val="552"/>
        </w:trPr>
        <w:tc>
          <w:tcPr>
            <w:tcW w:w="625" w:type="dxa"/>
          </w:tcPr>
          <w:p w14:paraId="1B2E240F" w14:textId="68656118" w:rsidR="0096432F" w:rsidRPr="009435B4" w:rsidRDefault="0096432F" w:rsidP="0096432F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  <w:r>
              <w:rPr>
                <w:szCs w:val="24"/>
                <w:lang w:eastAsia="ko-KR"/>
              </w:rPr>
              <w:t>5</w:t>
            </w:r>
          </w:p>
        </w:tc>
        <w:tc>
          <w:tcPr>
            <w:tcW w:w="3341" w:type="dxa"/>
            <w:shd w:val="clear" w:color="auto" w:fill="auto"/>
          </w:tcPr>
          <w:p w14:paraId="542A09EC" w14:textId="62810947" w:rsidR="0096432F" w:rsidRPr="009435B4" w:rsidRDefault="0096432F" w:rsidP="0096432F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  <w:r w:rsidRPr="00D90D32">
              <w:t>Creating multimedia assets (graphics, audio, video)</w:t>
            </w:r>
          </w:p>
        </w:tc>
        <w:tc>
          <w:tcPr>
            <w:tcW w:w="2576" w:type="dxa"/>
            <w:shd w:val="clear" w:color="auto" w:fill="auto"/>
          </w:tcPr>
          <w:p w14:paraId="6BCB7E98" w14:textId="77777777" w:rsidR="0096432F" w:rsidRPr="009435B4" w:rsidRDefault="0096432F" w:rsidP="0096432F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</w:p>
        </w:tc>
        <w:tc>
          <w:tcPr>
            <w:tcW w:w="2376" w:type="dxa"/>
          </w:tcPr>
          <w:p w14:paraId="78C48194" w14:textId="77777777" w:rsidR="0096432F" w:rsidRPr="009435B4" w:rsidRDefault="0096432F" w:rsidP="0096432F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</w:p>
        </w:tc>
      </w:tr>
      <w:tr w:rsidR="0096432F" w:rsidRPr="009435B4" w14:paraId="4327FC3C" w14:textId="77777777" w:rsidTr="0025424E">
        <w:trPr>
          <w:trHeight w:val="552"/>
        </w:trPr>
        <w:tc>
          <w:tcPr>
            <w:tcW w:w="625" w:type="dxa"/>
          </w:tcPr>
          <w:p w14:paraId="29E84D03" w14:textId="77777777" w:rsidR="0096432F" w:rsidRPr="009435B4" w:rsidRDefault="0096432F" w:rsidP="0096432F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  <w:r w:rsidRPr="009435B4">
              <w:rPr>
                <w:szCs w:val="24"/>
                <w:lang w:eastAsia="ko-KR"/>
              </w:rPr>
              <w:t>…</w:t>
            </w:r>
          </w:p>
        </w:tc>
        <w:tc>
          <w:tcPr>
            <w:tcW w:w="3341" w:type="dxa"/>
            <w:shd w:val="clear" w:color="auto" w:fill="auto"/>
          </w:tcPr>
          <w:p w14:paraId="4FDF354B" w14:textId="36F14CDA" w:rsidR="0096432F" w:rsidRPr="009435B4" w:rsidRDefault="0096432F" w:rsidP="0096432F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</w:p>
        </w:tc>
        <w:tc>
          <w:tcPr>
            <w:tcW w:w="2576" w:type="dxa"/>
            <w:shd w:val="clear" w:color="auto" w:fill="auto"/>
          </w:tcPr>
          <w:p w14:paraId="410C69D8" w14:textId="767EA464" w:rsidR="0096432F" w:rsidRPr="009435B4" w:rsidRDefault="0096432F" w:rsidP="0096432F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</w:p>
        </w:tc>
        <w:tc>
          <w:tcPr>
            <w:tcW w:w="2376" w:type="dxa"/>
          </w:tcPr>
          <w:p w14:paraId="14455704" w14:textId="46794FA5" w:rsidR="0096432F" w:rsidRPr="009435B4" w:rsidRDefault="0096432F" w:rsidP="0096432F">
            <w:pPr>
              <w:spacing w:after="0" w:line="240" w:lineRule="auto"/>
              <w:ind w:left="0" w:right="0" w:firstLine="0"/>
              <w:rPr>
                <w:szCs w:val="24"/>
                <w:lang w:eastAsia="ko-KR"/>
              </w:rPr>
            </w:pPr>
          </w:p>
        </w:tc>
      </w:tr>
    </w:tbl>
    <w:p w14:paraId="63360EF8" w14:textId="77777777" w:rsidR="009435B4" w:rsidRDefault="009435B4" w:rsidP="00B22E9A"/>
    <w:p w14:paraId="4528E139" w14:textId="373EADB9" w:rsidR="0096432F" w:rsidRPr="009435B4" w:rsidRDefault="0096432F" w:rsidP="0096432F">
      <w:pPr>
        <w:rPr>
          <w:b/>
          <w:bCs/>
          <w:i/>
          <w:iCs/>
        </w:rPr>
      </w:pPr>
      <w:r w:rsidRPr="009435B4">
        <w:rPr>
          <w:b/>
          <w:bCs/>
          <w:i/>
          <w:iCs/>
        </w:rPr>
        <w:t xml:space="preserve">Descriptions (or illustrations) of the Outputs (milestones) achieved in objective </w:t>
      </w:r>
      <w:r>
        <w:rPr>
          <w:b/>
          <w:bCs/>
          <w:i/>
          <w:iCs/>
        </w:rPr>
        <w:t>three</w:t>
      </w:r>
    </w:p>
    <w:p w14:paraId="4C5533D4" w14:textId="77777777" w:rsidR="0096432F" w:rsidRPr="009435B4" w:rsidRDefault="0096432F" w:rsidP="0096432F">
      <w:pPr>
        <w:rPr>
          <w:highlight w:val="yellow"/>
        </w:rPr>
      </w:pPr>
      <w:r w:rsidRPr="009435B4">
        <w:rPr>
          <w:highlight w:val="yellow"/>
        </w:rPr>
        <w:t>(Example)</w:t>
      </w:r>
    </w:p>
    <w:p w14:paraId="7BB229F9" w14:textId="125905D3" w:rsidR="0096432F" w:rsidRDefault="00AE667D" w:rsidP="0096432F">
      <w:r>
        <w:rPr>
          <w:highlight w:val="yellow"/>
        </w:rPr>
        <w:t xml:space="preserve">The prototype involves the following components, as shown in </w:t>
      </w:r>
      <w:r w:rsidRPr="00AE667D">
        <w:rPr>
          <w:color w:val="FF0000"/>
          <w:highlight w:val="yellow"/>
        </w:rPr>
        <w:t xml:space="preserve">Figure </w:t>
      </w:r>
      <w:proofErr w:type="gramStart"/>
      <w:r w:rsidRPr="00AE667D">
        <w:rPr>
          <w:color w:val="FF0000"/>
          <w:highlight w:val="yellow"/>
        </w:rPr>
        <w:t>XXX</w:t>
      </w:r>
      <w:r>
        <w:rPr>
          <w:highlight w:val="yellow"/>
        </w:rPr>
        <w:t>.</w:t>
      </w:r>
      <w:r w:rsidR="0096432F" w:rsidRPr="009435B4">
        <w:rPr>
          <w:highlight w:val="yellow"/>
        </w:rPr>
        <w:t>.</w:t>
      </w:r>
      <w:proofErr w:type="gramEnd"/>
      <w:r w:rsidR="0096432F">
        <w:t xml:space="preserve"> </w:t>
      </w:r>
    </w:p>
    <w:p w14:paraId="02FC3F22" w14:textId="7D3F5675" w:rsidR="00B1665B" w:rsidRDefault="00AE667D" w:rsidP="0096432F">
      <w:r>
        <w:t>Multimedia assets include</w:t>
      </w:r>
      <w:proofErr w:type="gramStart"/>
      <w:r>
        <w:t>…..</w:t>
      </w:r>
      <w:proofErr w:type="gramEnd"/>
      <w:r>
        <w:t xml:space="preserve"> xxx. They were designed ….</w:t>
      </w:r>
    </w:p>
    <w:p w14:paraId="01E4C117" w14:textId="77777777" w:rsidR="00AE667D" w:rsidRDefault="00AE667D" w:rsidP="0096432F"/>
    <w:p w14:paraId="28500CF3" w14:textId="14F27583" w:rsidR="00B1665B" w:rsidRDefault="00B1665B" w:rsidP="00B1665B">
      <w:pPr>
        <w:pStyle w:val="Heading1"/>
        <w:ind w:left="-5"/>
      </w:pPr>
      <w:r w:rsidRPr="00B1665B">
        <w:lastRenderedPageBreak/>
        <w:t>APPENDI</w:t>
      </w:r>
      <w:r w:rsidR="0096432F">
        <w:t xml:space="preserve">X I </w:t>
      </w:r>
    </w:p>
    <w:p w14:paraId="45E854A6" w14:textId="69CADEAF" w:rsidR="00801485" w:rsidRDefault="00801485" w:rsidP="0096432F">
      <w:pPr>
        <w:pStyle w:val="ListParagraph"/>
        <w:ind w:left="1080" w:firstLine="0"/>
      </w:pPr>
      <w:r>
        <w:t>Questionnaire Forms</w:t>
      </w:r>
      <w:r w:rsidR="0096432F">
        <w:t xml:space="preserve"> </w:t>
      </w:r>
      <w:r w:rsidR="0096432F" w:rsidRPr="009F72E7">
        <w:rPr>
          <w:color w:val="FF0000"/>
        </w:rPr>
        <w:t>(Please Attach Questionnair</w:t>
      </w:r>
      <w:r w:rsidR="009F72E7">
        <w:rPr>
          <w:color w:val="FF0000"/>
        </w:rPr>
        <w:t>e if required</w:t>
      </w:r>
      <w:r w:rsidR="0096432F">
        <w:t>)</w:t>
      </w:r>
      <w:r w:rsidR="009F72E7">
        <w:t xml:space="preserve"> </w:t>
      </w:r>
    </w:p>
    <w:p w14:paraId="020286A4" w14:textId="77777777" w:rsidR="0096432F" w:rsidRDefault="0096432F">
      <w:pPr>
        <w:spacing w:after="160" w:line="259" w:lineRule="auto"/>
        <w:ind w:left="0" w:right="0" w:firstLine="0"/>
      </w:pPr>
      <w:r>
        <w:br w:type="page"/>
      </w:r>
    </w:p>
    <w:p w14:paraId="45019EF0" w14:textId="2EFF2195" w:rsidR="0096432F" w:rsidRDefault="0096432F" w:rsidP="0096432F">
      <w:pPr>
        <w:pStyle w:val="Heading1"/>
        <w:ind w:left="-5"/>
      </w:pPr>
      <w:r w:rsidRPr="00B1665B">
        <w:lastRenderedPageBreak/>
        <w:t>APPENDI</w:t>
      </w:r>
      <w:r>
        <w:t xml:space="preserve">X II </w:t>
      </w:r>
    </w:p>
    <w:p w14:paraId="6F3C054D" w14:textId="55F5A1BE" w:rsidR="00AE667D" w:rsidRDefault="00801485" w:rsidP="0096432F">
      <w:pPr>
        <w:ind w:left="0" w:firstLine="360"/>
      </w:pPr>
      <w:r>
        <w:t>Interview Questions</w:t>
      </w:r>
      <w:r w:rsidR="009F72E7">
        <w:t xml:space="preserve"> </w:t>
      </w:r>
      <w:r w:rsidR="009F72E7" w:rsidRPr="009F72E7">
        <w:rPr>
          <w:color w:val="FF0000"/>
        </w:rPr>
        <w:t xml:space="preserve">(Please </w:t>
      </w:r>
      <w:r w:rsidR="009F72E7">
        <w:rPr>
          <w:color w:val="FF0000"/>
        </w:rPr>
        <w:t>include interview questions if required</w:t>
      </w:r>
      <w:r w:rsidR="009F72E7">
        <w:t>)</w:t>
      </w:r>
    </w:p>
    <w:p w14:paraId="175B2B27" w14:textId="77777777" w:rsidR="00AE667D" w:rsidRDefault="00AE667D">
      <w:pPr>
        <w:spacing w:after="160" w:line="259" w:lineRule="auto"/>
        <w:ind w:left="0" w:right="0" w:firstLine="0"/>
      </w:pPr>
      <w:r>
        <w:br w:type="page"/>
      </w:r>
    </w:p>
    <w:p w14:paraId="384E7968" w14:textId="049FB4D5" w:rsidR="00801485" w:rsidRDefault="00AE667D" w:rsidP="00AE667D">
      <w:pPr>
        <w:pStyle w:val="Heading1"/>
        <w:ind w:left="-5"/>
      </w:pPr>
      <w:r w:rsidRPr="00B1665B">
        <w:lastRenderedPageBreak/>
        <w:t>APPENDI</w:t>
      </w:r>
      <w:r>
        <w:t>X III</w:t>
      </w:r>
    </w:p>
    <w:p w14:paraId="17FF6E11" w14:textId="4C596BCC" w:rsidR="00B22E9A" w:rsidRDefault="00CF6D64" w:rsidP="009F72E7">
      <w:pPr>
        <w:pStyle w:val="ListParagraph"/>
        <w:ind w:left="1080" w:firstLine="0"/>
      </w:pPr>
      <w:r>
        <w:t>Project Codes</w:t>
      </w:r>
      <w:r w:rsidR="00AE667D">
        <w:t xml:space="preserve"> OR </w:t>
      </w:r>
      <w:r w:rsidR="00B22E9A">
        <w:t>Scripts</w:t>
      </w:r>
      <w:r w:rsidR="00AE667D">
        <w:t xml:space="preserve"> OR </w:t>
      </w:r>
      <w:r w:rsidR="00B22E9A">
        <w:t>Story boards</w:t>
      </w:r>
      <w:bookmarkEnd w:id="0"/>
    </w:p>
    <w:sectPr w:rsidR="00B22E9A">
      <w:footerReference w:type="even" r:id="rId11"/>
      <w:footerReference w:type="default" r:id="rId12"/>
      <w:footerReference w:type="first" r:id="rId13"/>
      <w:pgSz w:w="11906" w:h="16838"/>
      <w:pgMar w:top="1449" w:right="41" w:bottom="1494" w:left="1440" w:header="720" w:footer="706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68A77C" w14:textId="77777777" w:rsidR="002442F8" w:rsidRDefault="002442F8">
      <w:pPr>
        <w:spacing w:after="0" w:line="240" w:lineRule="auto"/>
      </w:pPr>
      <w:r>
        <w:separator/>
      </w:r>
    </w:p>
  </w:endnote>
  <w:endnote w:type="continuationSeparator" w:id="0">
    <w:p w14:paraId="1B9CE62C" w14:textId="77777777" w:rsidR="002442F8" w:rsidRDefault="002442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OldStyle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B1053F" w14:textId="77777777" w:rsidR="005C4B89" w:rsidRDefault="005C4B89">
    <w:pPr>
      <w:spacing w:after="160" w:line="259" w:lineRule="auto"/>
      <w:ind w:left="0" w:right="0" w:firstLine="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3FE18C" w14:textId="77777777" w:rsidR="005C4B89" w:rsidRDefault="005C4B89">
    <w:pPr>
      <w:spacing w:after="160" w:line="259" w:lineRule="auto"/>
      <w:ind w:left="0" w:right="0"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49DFD6" w14:textId="77777777" w:rsidR="005C4B89" w:rsidRDefault="005C4B89">
    <w:pPr>
      <w:spacing w:after="160" w:line="259" w:lineRule="auto"/>
      <w:ind w:left="0" w:right="0" w:firstLine="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EB3C72" w14:textId="77777777" w:rsidR="005C4B89" w:rsidRDefault="005C4B89">
    <w:pPr>
      <w:spacing w:after="0" w:line="259" w:lineRule="auto"/>
      <w:ind w:left="0" w:right="1399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Calibri" w:eastAsia="Calibri" w:hAnsi="Calibri" w:cs="Calibri"/>
        <w:sz w:val="22"/>
      </w:rPr>
      <w:t>1</w:t>
    </w:r>
    <w:r>
      <w:rPr>
        <w:rFonts w:ascii="Calibri" w:eastAsia="Calibri" w:hAnsi="Calibri" w:cs="Calibri"/>
        <w:sz w:val="22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3C7ACF69" w14:textId="77777777" w:rsidR="005C4B89" w:rsidRDefault="005C4B89">
    <w:pPr>
      <w:spacing w:after="0" w:line="259" w:lineRule="auto"/>
      <w:ind w:left="0" w:right="0" w:firstLine="0"/>
    </w:pPr>
    <w:r>
      <w:rPr>
        <w:rFonts w:ascii="Calibri" w:eastAsia="Calibri" w:hAnsi="Calibri" w:cs="Calibri"/>
        <w:sz w:val="22"/>
      </w:rPr>
      <w:t xml:space="preserve"> 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CD47F" w14:textId="77777777" w:rsidR="005C4B89" w:rsidRDefault="005C4B89">
    <w:pPr>
      <w:spacing w:after="0" w:line="259" w:lineRule="auto"/>
      <w:ind w:left="0" w:right="1399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Calibri" w:eastAsia="Calibri" w:hAnsi="Calibri" w:cs="Calibri"/>
        <w:sz w:val="22"/>
      </w:rPr>
      <w:t>1</w:t>
    </w:r>
    <w:r>
      <w:rPr>
        <w:rFonts w:ascii="Calibri" w:eastAsia="Calibri" w:hAnsi="Calibri" w:cs="Calibri"/>
        <w:sz w:val="22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40A0F26A" w14:textId="77777777" w:rsidR="005C4B89" w:rsidRDefault="005C4B89">
    <w:pPr>
      <w:spacing w:after="0" w:line="259" w:lineRule="auto"/>
      <w:ind w:left="0" w:right="0" w:firstLine="0"/>
    </w:pPr>
    <w:r>
      <w:rPr>
        <w:rFonts w:ascii="Calibri" w:eastAsia="Calibri" w:hAnsi="Calibri" w:cs="Calibri"/>
        <w:sz w:val="22"/>
      </w:rPr>
      <w:t xml:space="preserve"> 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215A03" w14:textId="77777777" w:rsidR="005C4B89" w:rsidRDefault="005C4B89">
    <w:pPr>
      <w:spacing w:after="0" w:line="259" w:lineRule="auto"/>
      <w:ind w:left="0" w:right="1399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Calibri" w:eastAsia="Calibri" w:hAnsi="Calibri" w:cs="Calibri"/>
        <w:sz w:val="22"/>
      </w:rPr>
      <w:t>1</w:t>
    </w:r>
    <w:r>
      <w:rPr>
        <w:rFonts w:ascii="Calibri" w:eastAsia="Calibri" w:hAnsi="Calibri" w:cs="Calibri"/>
        <w:sz w:val="22"/>
      </w:rPr>
      <w:fldChar w:fldCharType="end"/>
    </w:r>
    <w:r>
      <w:rPr>
        <w:rFonts w:ascii="Calibri" w:eastAsia="Calibri" w:hAnsi="Calibri" w:cs="Calibri"/>
        <w:sz w:val="22"/>
      </w:rPr>
      <w:t xml:space="preserve"> </w:t>
    </w:r>
  </w:p>
  <w:p w14:paraId="35870B38" w14:textId="77777777" w:rsidR="005C4B89" w:rsidRDefault="005C4B89">
    <w:pPr>
      <w:spacing w:after="0" w:line="259" w:lineRule="auto"/>
      <w:ind w:left="0" w:right="0" w:firstLine="0"/>
    </w:pPr>
    <w:r>
      <w:rPr>
        <w:rFonts w:ascii="Calibri" w:eastAsia="Calibri" w:hAnsi="Calibri" w:cs="Calibri"/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1CB562" w14:textId="77777777" w:rsidR="002442F8" w:rsidRDefault="002442F8">
      <w:pPr>
        <w:spacing w:after="0" w:line="240" w:lineRule="auto"/>
      </w:pPr>
      <w:r>
        <w:separator/>
      </w:r>
    </w:p>
  </w:footnote>
  <w:footnote w:type="continuationSeparator" w:id="0">
    <w:p w14:paraId="6642A1E0" w14:textId="77777777" w:rsidR="002442F8" w:rsidRDefault="002442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9B426C"/>
    <w:multiLevelType w:val="hybridMultilevel"/>
    <w:tmpl w:val="E5CED53A"/>
    <w:lvl w:ilvl="0" w:tplc="BA328504">
      <w:start w:val="1"/>
      <w:numFmt w:val="bullet"/>
      <w:lvlText w:val="•"/>
      <w:lvlJc w:val="left"/>
      <w:pPr>
        <w:ind w:left="5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11240F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E28E5A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3AA720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8F0E05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994478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D5048F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F3C679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AA4DFC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5F050A9"/>
    <w:multiLevelType w:val="hybridMultilevel"/>
    <w:tmpl w:val="411C18F4"/>
    <w:lvl w:ilvl="0" w:tplc="4DA8923E">
      <w:start w:val="1"/>
      <w:numFmt w:val="lowerRoman"/>
      <w:lvlText w:val="%1."/>
      <w:lvlJc w:val="left"/>
      <w:pPr>
        <w:ind w:left="143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0000019" w:tentative="1">
      <w:start w:val="1"/>
      <w:numFmt w:val="lowerLetter"/>
      <w:lvlText w:val="%2."/>
      <w:lvlJc w:val="left"/>
      <w:pPr>
        <w:ind w:left="2150" w:hanging="360"/>
      </w:pPr>
    </w:lvl>
    <w:lvl w:ilvl="2" w:tplc="2000001B" w:tentative="1">
      <w:start w:val="1"/>
      <w:numFmt w:val="lowerRoman"/>
      <w:lvlText w:val="%3."/>
      <w:lvlJc w:val="right"/>
      <w:pPr>
        <w:ind w:left="2870" w:hanging="180"/>
      </w:pPr>
    </w:lvl>
    <w:lvl w:ilvl="3" w:tplc="2000000F" w:tentative="1">
      <w:start w:val="1"/>
      <w:numFmt w:val="decimal"/>
      <w:lvlText w:val="%4."/>
      <w:lvlJc w:val="left"/>
      <w:pPr>
        <w:ind w:left="3590" w:hanging="360"/>
      </w:pPr>
    </w:lvl>
    <w:lvl w:ilvl="4" w:tplc="20000019" w:tentative="1">
      <w:start w:val="1"/>
      <w:numFmt w:val="lowerLetter"/>
      <w:lvlText w:val="%5."/>
      <w:lvlJc w:val="left"/>
      <w:pPr>
        <w:ind w:left="4310" w:hanging="360"/>
      </w:pPr>
    </w:lvl>
    <w:lvl w:ilvl="5" w:tplc="2000001B" w:tentative="1">
      <w:start w:val="1"/>
      <w:numFmt w:val="lowerRoman"/>
      <w:lvlText w:val="%6."/>
      <w:lvlJc w:val="right"/>
      <w:pPr>
        <w:ind w:left="5030" w:hanging="180"/>
      </w:pPr>
    </w:lvl>
    <w:lvl w:ilvl="6" w:tplc="2000000F" w:tentative="1">
      <w:start w:val="1"/>
      <w:numFmt w:val="decimal"/>
      <w:lvlText w:val="%7."/>
      <w:lvlJc w:val="left"/>
      <w:pPr>
        <w:ind w:left="5750" w:hanging="360"/>
      </w:pPr>
    </w:lvl>
    <w:lvl w:ilvl="7" w:tplc="20000019" w:tentative="1">
      <w:start w:val="1"/>
      <w:numFmt w:val="lowerLetter"/>
      <w:lvlText w:val="%8."/>
      <w:lvlJc w:val="left"/>
      <w:pPr>
        <w:ind w:left="6470" w:hanging="360"/>
      </w:pPr>
    </w:lvl>
    <w:lvl w:ilvl="8" w:tplc="2000001B" w:tentative="1">
      <w:start w:val="1"/>
      <w:numFmt w:val="lowerRoman"/>
      <w:lvlText w:val="%9."/>
      <w:lvlJc w:val="right"/>
      <w:pPr>
        <w:ind w:left="7190" w:hanging="180"/>
      </w:pPr>
    </w:lvl>
  </w:abstractNum>
  <w:abstractNum w:abstractNumId="2" w15:restartNumberingAfterBreak="0">
    <w:nsid w:val="18B34F49"/>
    <w:multiLevelType w:val="hybridMultilevel"/>
    <w:tmpl w:val="B5F052D4"/>
    <w:lvl w:ilvl="0" w:tplc="EAB825B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B9E65B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F26DA6A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BEE405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DCC639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FE6DB2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284939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31C697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972847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259458FF"/>
    <w:multiLevelType w:val="hybridMultilevel"/>
    <w:tmpl w:val="ED6493CA"/>
    <w:lvl w:ilvl="0" w:tplc="2AC07CA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B3AE37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20A019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E70927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5A69D6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9DCD5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5EAC49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45A912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8808FD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30F71FA5"/>
    <w:multiLevelType w:val="hybridMultilevel"/>
    <w:tmpl w:val="4356A490"/>
    <w:lvl w:ilvl="0" w:tplc="4DA8923E">
      <w:start w:val="1"/>
      <w:numFmt w:val="lowerRoman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6522938"/>
    <w:multiLevelType w:val="hybridMultilevel"/>
    <w:tmpl w:val="DC6E0AA0"/>
    <w:lvl w:ilvl="0" w:tplc="95A2D7A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3E5894"/>
    <w:multiLevelType w:val="hybridMultilevel"/>
    <w:tmpl w:val="F1249DD2"/>
    <w:lvl w:ilvl="0" w:tplc="143CC39E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51C4AB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EA8D7E6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3A806F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9B41A9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EC0C8D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1ACE624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E26617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0C8C7D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513C373C"/>
    <w:multiLevelType w:val="hybridMultilevel"/>
    <w:tmpl w:val="EA64A318"/>
    <w:lvl w:ilvl="0" w:tplc="69403F4C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5BC5191"/>
    <w:multiLevelType w:val="hybridMultilevel"/>
    <w:tmpl w:val="C914A4EA"/>
    <w:lvl w:ilvl="0" w:tplc="57D01DE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55A8AF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236CB7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ACE435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E9E768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78C484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6103FD6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8E0AF1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196283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583B09E8"/>
    <w:multiLevelType w:val="hybridMultilevel"/>
    <w:tmpl w:val="6D3ACD9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A268E1"/>
    <w:multiLevelType w:val="hybridMultilevel"/>
    <w:tmpl w:val="25A0C634"/>
    <w:lvl w:ilvl="0" w:tplc="6334604E">
      <w:start w:val="4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E66040"/>
    <w:multiLevelType w:val="hybridMultilevel"/>
    <w:tmpl w:val="C6C286AE"/>
    <w:lvl w:ilvl="0" w:tplc="6334604E">
      <w:start w:val="4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EEE2E4E"/>
    <w:multiLevelType w:val="hybridMultilevel"/>
    <w:tmpl w:val="4A9EE83A"/>
    <w:lvl w:ilvl="0" w:tplc="9EB04CFA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3EC9AD0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0A04F0C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A5A03FC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AD6B6B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F68302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1E47AE6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8BCE0B0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956416E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6287169F"/>
    <w:multiLevelType w:val="hybridMultilevel"/>
    <w:tmpl w:val="F8243468"/>
    <w:lvl w:ilvl="0" w:tplc="322AFE8A">
      <w:start w:val="1"/>
      <w:numFmt w:val="lowerRoman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911E4F"/>
    <w:multiLevelType w:val="hybridMultilevel"/>
    <w:tmpl w:val="C9DED802"/>
    <w:lvl w:ilvl="0" w:tplc="2000001B">
      <w:start w:val="1"/>
      <w:numFmt w:val="lowerRoman"/>
      <w:lvlText w:val="%1."/>
      <w:lvlJc w:val="righ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6D83A93"/>
    <w:multiLevelType w:val="hybridMultilevel"/>
    <w:tmpl w:val="AC8AC676"/>
    <w:lvl w:ilvl="0" w:tplc="2000001B">
      <w:start w:val="1"/>
      <w:numFmt w:val="lowerRoman"/>
      <w:lvlText w:val="%1."/>
      <w:lvlJc w:val="right"/>
      <w:pPr>
        <w:ind w:left="705" w:hanging="360"/>
      </w:pPr>
    </w:lvl>
    <w:lvl w:ilvl="1" w:tplc="20000019" w:tentative="1">
      <w:start w:val="1"/>
      <w:numFmt w:val="lowerLetter"/>
      <w:lvlText w:val="%2."/>
      <w:lvlJc w:val="left"/>
      <w:pPr>
        <w:ind w:left="1425" w:hanging="360"/>
      </w:pPr>
    </w:lvl>
    <w:lvl w:ilvl="2" w:tplc="2000001B" w:tentative="1">
      <w:start w:val="1"/>
      <w:numFmt w:val="lowerRoman"/>
      <w:lvlText w:val="%3."/>
      <w:lvlJc w:val="right"/>
      <w:pPr>
        <w:ind w:left="2145" w:hanging="180"/>
      </w:pPr>
    </w:lvl>
    <w:lvl w:ilvl="3" w:tplc="2000000F" w:tentative="1">
      <w:start w:val="1"/>
      <w:numFmt w:val="decimal"/>
      <w:lvlText w:val="%4."/>
      <w:lvlJc w:val="left"/>
      <w:pPr>
        <w:ind w:left="2865" w:hanging="360"/>
      </w:pPr>
    </w:lvl>
    <w:lvl w:ilvl="4" w:tplc="20000019" w:tentative="1">
      <w:start w:val="1"/>
      <w:numFmt w:val="lowerLetter"/>
      <w:lvlText w:val="%5."/>
      <w:lvlJc w:val="left"/>
      <w:pPr>
        <w:ind w:left="3585" w:hanging="360"/>
      </w:pPr>
    </w:lvl>
    <w:lvl w:ilvl="5" w:tplc="2000001B" w:tentative="1">
      <w:start w:val="1"/>
      <w:numFmt w:val="lowerRoman"/>
      <w:lvlText w:val="%6."/>
      <w:lvlJc w:val="right"/>
      <w:pPr>
        <w:ind w:left="4305" w:hanging="180"/>
      </w:pPr>
    </w:lvl>
    <w:lvl w:ilvl="6" w:tplc="2000000F" w:tentative="1">
      <w:start w:val="1"/>
      <w:numFmt w:val="decimal"/>
      <w:lvlText w:val="%7."/>
      <w:lvlJc w:val="left"/>
      <w:pPr>
        <w:ind w:left="5025" w:hanging="360"/>
      </w:pPr>
    </w:lvl>
    <w:lvl w:ilvl="7" w:tplc="20000019" w:tentative="1">
      <w:start w:val="1"/>
      <w:numFmt w:val="lowerLetter"/>
      <w:lvlText w:val="%8."/>
      <w:lvlJc w:val="left"/>
      <w:pPr>
        <w:ind w:left="5745" w:hanging="360"/>
      </w:pPr>
    </w:lvl>
    <w:lvl w:ilvl="8" w:tplc="2000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16" w15:restartNumberingAfterBreak="0">
    <w:nsid w:val="6ADE2220"/>
    <w:multiLevelType w:val="hybridMultilevel"/>
    <w:tmpl w:val="D7F0B782"/>
    <w:lvl w:ilvl="0" w:tplc="4DA8923E">
      <w:start w:val="1"/>
      <w:numFmt w:val="lowerRoman"/>
      <w:lvlText w:val="%1."/>
      <w:lvlJc w:val="left"/>
      <w:pPr>
        <w:ind w:left="143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0000019" w:tentative="1">
      <w:start w:val="1"/>
      <w:numFmt w:val="lowerLetter"/>
      <w:lvlText w:val="%2."/>
      <w:lvlJc w:val="left"/>
      <w:pPr>
        <w:ind w:left="2150" w:hanging="360"/>
      </w:pPr>
    </w:lvl>
    <w:lvl w:ilvl="2" w:tplc="2000001B" w:tentative="1">
      <w:start w:val="1"/>
      <w:numFmt w:val="lowerRoman"/>
      <w:lvlText w:val="%3."/>
      <w:lvlJc w:val="right"/>
      <w:pPr>
        <w:ind w:left="2870" w:hanging="180"/>
      </w:pPr>
    </w:lvl>
    <w:lvl w:ilvl="3" w:tplc="2000000F" w:tentative="1">
      <w:start w:val="1"/>
      <w:numFmt w:val="decimal"/>
      <w:lvlText w:val="%4."/>
      <w:lvlJc w:val="left"/>
      <w:pPr>
        <w:ind w:left="3590" w:hanging="360"/>
      </w:pPr>
    </w:lvl>
    <w:lvl w:ilvl="4" w:tplc="20000019" w:tentative="1">
      <w:start w:val="1"/>
      <w:numFmt w:val="lowerLetter"/>
      <w:lvlText w:val="%5."/>
      <w:lvlJc w:val="left"/>
      <w:pPr>
        <w:ind w:left="4310" w:hanging="360"/>
      </w:pPr>
    </w:lvl>
    <w:lvl w:ilvl="5" w:tplc="2000001B" w:tentative="1">
      <w:start w:val="1"/>
      <w:numFmt w:val="lowerRoman"/>
      <w:lvlText w:val="%6."/>
      <w:lvlJc w:val="right"/>
      <w:pPr>
        <w:ind w:left="5030" w:hanging="180"/>
      </w:pPr>
    </w:lvl>
    <w:lvl w:ilvl="6" w:tplc="2000000F" w:tentative="1">
      <w:start w:val="1"/>
      <w:numFmt w:val="decimal"/>
      <w:lvlText w:val="%7."/>
      <w:lvlJc w:val="left"/>
      <w:pPr>
        <w:ind w:left="5750" w:hanging="360"/>
      </w:pPr>
    </w:lvl>
    <w:lvl w:ilvl="7" w:tplc="20000019" w:tentative="1">
      <w:start w:val="1"/>
      <w:numFmt w:val="lowerLetter"/>
      <w:lvlText w:val="%8."/>
      <w:lvlJc w:val="left"/>
      <w:pPr>
        <w:ind w:left="6470" w:hanging="360"/>
      </w:pPr>
    </w:lvl>
    <w:lvl w:ilvl="8" w:tplc="2000001B" w:tentative="1">
      <w:start w:val="1"/>
      <w:numFmt w:val="lowerRoman"/>
      <w:lvlText w:val="%9."/>
      <w:lvlJc w:val="right"/>
      <w:pPr>
        <w:ind w:left="7190" w:hanging="180"/>
      </w:pPr>
    </w:lvl>
  </w:abstractNum>
  <w:abstractNum w:abstractNumId="17" w15:restartNumberingAfterBreak="0">
    <w:nsid w:val="79533CDC"/>
    <w:multiLevelType w:val="hybridMultilevel"/>
    <w:tmpl w:val="61D24A78"/>
    <w:lvl w:ilvl="0" w:tplc="4DA8923E">
      <w:start w:val="1"/>
      <w:numFmt w:val="lowerRoman"/>
      <w:lvlText w:val="%1."/>
      <w:lvlJc w:val="left"/>
      <w:pPr>
        <w:ind w:left="8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D74DA50">
      <w:start w:val="1"/>
      <w:numFmt w:val="lowerLetter"/>
      <w:lvlText w:val="%2"/>
      <w:lvlJc w:val="left"/>
      <w:pPr>
        <w:ind w:left="12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2DCD3F0">
      <w:start w:val="1"/>
      <w:numFmt w:val="lowerRoman"/>
      <w:lvlText w:val="%3"/>
      <w:lvlJc w:val="left"/>
      <w:pPr>
        <w:ind w:left="20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52207F2">
      <w:start w:val="1"/>
      <w:numFmt w:val="decimal"/>
      <w:lvlText w:val="%4"/>
      <w:lvlJc w:val="left"/>
      <w:pPr>
        <w:ind w:left="27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5ACC47E">
      <w:start w:val="1"/>
      <w:numFmt w:val="lowerLetter"/>
      <w:lvlText w:val="%5"/>
      <w:lvlJc w:val="left"/>
      <w:pPr>
        <w:ind w:left="34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ECCB550">
      <w:start w:val="1"/>
      <w:numFmt w:val="lowerRoman"/>
      <w:lvlText w:val="%6"/>
      <w:lvlJc w:val="left"/>
      <w:pPr>
        <w:ind w:left="41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FC20A8A">
      <w:start w:val="1"/>
      <w:numFmt w:val="decimal"/>
      <w:lvlText w:val="%7"/>
      <w:lvlJc w:val="left"/>
      <w:pPr>
        <w:ind w:left="48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2D0BAF4">
      <w:start w:val="1"/>
      <w:numFmt w:val="lowerLetter"/>
      <w:lvlText w:val="%8"/>
      <w:lvlJc w:val="left"/>
      <w:pPr>
        <w:ind w:left="56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D423326">
      <w:start w:val="1"/>
      <w:numFmt w:val="lowerRoman"/>
      <w:lvlText w:val="%9"/>
      <w:lvlJc w:val="left"/>
      <w:pPr>
        <w:ind w:left="63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677226243">
    <w:abstractNumId w:val="17"/>
  </w:num>
  <w:num w:numId="2" w16cid:durableId="195437431">
    <w:abstractNumId w:val="6"/>
  </w:num>
  <w:num w:numId="3" w16cid:durableId="1317340562">
    <w:abstractNumId w:val="8"/>
  </w:num>
  <w:num w:numId="4" w16cid:durableId="308436006">
    <w:abstractNumId w:val="3"/>
  </w:num>
  <w:num w:numId="5" w16cid:durableId="618685701">
    <w:abstractNumId w:val="0"/>
  </w:num>
  <w:num w:numId="6" w16cid:durableId="1720788080">
    <w:abstractNumId w:val="2"/>
  </w:num>
  <w:num w:numId="7" w16cid:durableId="1363282454">
    <w:abstractNumId w:val="12"/>
  </w:num>
  <w:num w:numId="8" w16cid:durableId="676931957">
    <w:abstractNumId w:val="14"/>
  </w:num>
  <w:num w:numId="9" w16cid:durableId="1472359988">
    <w:abstractNumId w:val="1"/>
  </w:num>
  <w:num w:numId="10" w16cid:durableId="453251470">
    <w:abstractNumId w:val="15"/>
  </w:num>
  <w:num w:numId="11" w16cid:durableId="1821268958">
    <w:abstractNumId w:val="16"/>
  </w:num>
  <w:num w:numId="12" w16cid:durableId="1688482982">
    <w:abstractNumId w:val="4"/>
  </w:num>
  <w:num w:numId="13" w16cid:durableId="56707758">
    <w:abstractNumId w:val="13"/>
  </w:num>
  <w:num w:numId="14" w16cid:durableId="861212454">
    <w:abstractNumId w:val="10"/>
  </w:num>
  <w:num w:numId="15" w16cid:durableId="554774795">
    <w:abstractNumId w:val="11"/>
  </w:num>
  <w:num w:numId="16" w16cid:durableId="654838044">
    <w:abstractNumId w:val="7"/>
  </w:num>
  <w:num w:numId="17" w16cid:durableId="130952435">
    <w:abstractNumId w:val="9"/>
  </w:num>
  <w:num w:numId="18" w16cid:durableId="82779144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zsjAyNzIwMrIwtjRQ0lEKTi0uzszPAykwrgUAbK+NYCwAAAA="/>
  </w:docVars>
  <w:rsids>
    <w:rsidRoot w:val="00204BBD"/>
    <w:rsid w:val="00043108"/>
    <w:rsid w:val="00062EE0"/>
    <w:rsid w:val="00077412"/>
    <w:rsid w:val="00094126"/>
    <w:rsid w:val="000B2D4B"/>
    <w:rsid w:val="000E17D3"/>
    <w:rsid w:val="000E2B3A"/>
    <w:rsid w:val="000F1851"/>
    <w:rsid w:val="000F5666"/>
    <w:rsid w:val="000F6737"/>
    <w:rsid w:val="00147BCE"/>
    <w:rsid w:val="001A77E6"/>
    <w:rsid w:val="001B7BD6"/>
    <w:rsid w:val="001E4CBE"/>
    <w:rsid w:val="001F19C2"/>
    <w:rsid w:val="00204BBD"/>
    <w:rsid w:val="002160CB"/>
    <w:rsid w:val="00216301"/>
    <w:rsid w:val="002442F8"/>
    <w:rsid w:val="0025759C"/>
    <w:rsid w:val="0026366A"/>
    <w:rsid w:val="0028307F"/>
    <w:rsid w:val="00285474"/>
    <w:rsid w:val="002A3172"/>
    <w:rsid w:val="002F7379"/>
    <w:rsid w:val="003142D9"/>
    <w:rsid w:val="00317AA7"/>
    <w:rsid w:val="00317E02"/>
    <w:rsid w:val="00343FE5"/>
    <w:rsid w:val="003667FD"/>
    <w:rsid w:val="0038295A"/>
    <w:rsid w:val="0039313C"/>
    <w:rsid w:val="003B2346"/>
    <w:rsid w:val="003E338C"/>
    <w:rsid w:val="003E6E10"/>
    <w:rsid w:val="0042665D"/>
    <w:rsid w:val="00435D8F"/>
    <w:rsid w:val="004A0ADC"/>
    <w:rsid w:val="004F2DA3"/>
    <w:rsid w:val="00524346"/>
    <w:rsid w:val="00560C39"/>
    <w:rsid w:val="005A143C"/>
    <w:rsid w:val="005B3BAD"/>
    <w:rsid w:val="005C2AD6"/>
    <w:rsid w:val="005C4B89"/>
    <w:rsid w:val="005C65FE"/>
    <w:rsid w:val="005D0154"/>
    <w:rsid w:val="005F0857"/>
    <w:rsid w:val="0061305A"/>
    <w:rsid w:val="006401AC"/>
    <w:rsid w:val="006627FD"/>
    <w:rsid w:val="00683C29"/>
    <w:rsid w:val="006F6270"/>
    <w:rsid w:val="007368D5"/>
    <w:rsid w:val="007521BD"/>
    <w:rsid w:val="00793F0A"/>
    <w:rsid w:val="0079520D"/>
    <w:rsid w:val="00801485"/>
    <w:rsid w:val="00837291"/>
    <w:rsid w:val="00865682"/>
    <w:rsid w:val="00881A1C"/>
    <w:rsid w:val="008852BA"/>
    <w:rsid w:val="008A64D2"/>
    <w:rsid w:val="008C5A2E"/>
    <w:rsid w:val="008D79EC"/>
    <w:rsid w:val="008F2E08"/>
    <w:rsid w:val="00917FEC"/>
    <w:rsid w:val="0092039A"/>
    <w:rsid w:val="009435B4"/>
    <w:rsid w:val="0096432F"/>
    <w:rsid w:val="009F099F"/>
    <w:rsid w:val="009F6D7B"/>
    <w:rsid w:val="009F72E7"/>
    <w:rsid w:val="009F7886"/>
    <w:rsid w:val="00A0748F"/>
    <w:rsid w:val="00A45821"/>
    <w:rsid w:val="00A535CF"/>
    <w:rsid w:val="00A666A8"/>
    <w:rsid w:val="00A7309D"/>
    <w:rsid w:val="00A75A34"/>
    <w:rsid w:val="00A86992"/>
    <w:rsid w:val="00A90614"/>
    <w:rsid w:val="00AA45DE"/>
    <w:rsid w:val="00AE667D"/>
    <w:rsid w:val="00AF2838"/>
    <w:rsid w:val="00AF79AC"/>
    <w:rsid w:val="00B1665B"/>
    <w:rsid w:val="00B22E9A"/>
    <w:rsid w:val="00B429E4"/>
    <w:rsid w:val="00B55F93"/>
    <w:rsid w:val="00B65CA8"/>
    <w:rsid w:val="00B72143"/>
    <w:rsid w:val="00BE77A4"/>
    <w:rsid w:val="00BF7D01"/>
    <w:rsid w:val="00C73F59"/>
    <w:rsid w:val="00C91F63"/>
    <w:rsid w:val="00CF1E7E"/>
    <w:rsid w:val="00CF6D64"/>
    <w:rsid w:val="00D46900"/>
    <w:rsid w:val="00D53541"/>
    <w:rsid w:val="00D661BC"/>
    <w:rsid w:val="00DA6A84"/>
    <w:rsid w:val="00DF79C7"/>
    <w:rsid w:val="00E3161F"/>
    <w:rsid w:val="00E579B8"/>
    <w:rsid w:val="00E62C0C"/>
    <w:rsid w:val="00E8745B"/>
    <w:rsid w:val="00E90284"/>
    <w:rsid w:val="00E9718C"/>
    <w:rsid w:val="00EA6D95"/>
    <w:rsid w:val="00EC0120"/>
    <w:rsid w:val="00EC1A1F"/>
    <w:rsid w:val="00EC739F"/>
    <w:rsid w:val="00F23FE9"/>
    <w:rsid w:val="00F82D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A91E0F"/>
  <w15:docId w15:val="{BA55A23F-6F92-4290-B03C-B67588CCD2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432F"/>
    <w:pPr>
      <w:spacing w:after="156" w:line="364" w:lineRule="auto"/>
      <w:ind w:left="10" w:right="1281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10" w:line="265" w:lineRule="auto"/>
      <w:ind w:left="10" w:hanging="10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110" w:line="265" w:lineRule="auto"/>
      <w:ind w:left="10" w:hanging="10"/>
      <w:outlineLvl w:val="1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110" w:line="265" w:lineRule="auto"/>
      <w:ind w:left="10" w:hanging="10"/>
      <w:outlineLvl w:val="2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3Char">
    <w:name w:val="Heading 3 Char"/>
    <w:link w:val="Heading3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1Char">
    <w:name w:val="Heading 1 Char"/>
    <w:link w:val="Heading1"/>
    <w:uiPriority w:val="9"/>
    <w:rPr>
      <w:rFonts w:ascii="Times New Roman" w:eastAsia="Times New Roman" w:hAnsi="Times New Roman" w:cs="Times New Roman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BF7D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7D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F7D01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7D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7D01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1F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1F63"/>
    <w:rPr>
      <w:rFonts w:ascii="Segoe UI" w:eastAsia="Times New Roman" w:hAnsi="Segoe UI" w:cs="Segoe UI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793F0A"/>
    <w:pPr>
      <w:ind w:left="720"/>
      <w:contextualSpacing/>
    </w:pPr>
  </w:style>
  <w:style w:type="table" w:styleId="TableGrid0">
    <w:name w:val="Table Grid"/>
    <w:basedOn w:val="TableNormal"/>
    <w:uiPriority w:val="39"/>
    <w:rsid w:val="005C2A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9F7886"/>
    <w:pPr>
      <w:spacing w:after="0" w:line="240" w:lineRule="auto"/>
      <w:ind w:left="10" w:right="1281" w:hanging="10"/>
    </w:pPr>
    <w:rPr>
      <w:rFonts w:ascii="Times New Roman" w:eastAsia="Times New Roman" w:hAnsi="Times New Roman" w:cs="Times New Roman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892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0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6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5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4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2</Pages>
  <Words>988</Words>
  <Characters>563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bert</dc:creator>
  <cp:keywords/>
  <cp:lastModifiedBy>VINCENT MPIMBE</cp:lastModifiedBy>
  <cp:revision>2</cp:revision>
  <dcterms:created xsi:type="dcterms:W3CDTF">2024-02-05T06:45:00Z</dcterms:created>
  <dcterms:modified xsi:type="dcterms:W3CDTF">2024-02-05T06:45:00Z</dcterms:modified>
</cp:coreProperties>
</file>